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7C7FE96" w14:textId="60A424E5" w:rsidR="00896752" w:rsidRPr="007B0C35" w:rsidRDefault="00C75E46" w:rsidP="002532FC">
      <w:pPr>
        <w:pStyle w:val="Normal1"/>
        <w:jc w:val="center"/>
        <w:rPr>
          <w:sz w:val="28"/>
        </w:rPr>
      </w:pPr>
      <w:r>
        <w:rPr>
          <w:b/>
          <w:sz w:val="28"/>
        </w:rPr>
        <w:t>Project 1</w:t>
      </w:r>
      <w:r w:rsidR="00DD1F20">
        <w:rPr>
          <w:b/>
          <w:sz w:val="28"/>
        </w:rPr>
        <w:t>.A</w:t>
      </w:r>
      <w:r w:rsidR="002532FC">
        <w:rPr>
          <w:b/>
          <w:sz w:val="28"/>
        </w:rPr>
        <w:t xml:space="preserve"> </w:t>
      </w:r>
      <w:r w:rsidR="007325F3" w:rsidRPr="003C3974">
        <w:rPr>
          <w:sz w:val="28"/>
        </w:rPr>
        <w:t>Project Description</w:t>
      </w:r>
    </w:p>
    <w:p w14:paraId="2865F4EF" w14:textId="79A91598" w:rsidR="005C6434" w:rsidRDefault="00DA0923" w:rsidP="74996977">
      <w:pPr>
        <w:pStyle w:val="Normal1"/>
        <w:rPr>
          <w:sz w:val="24"/>
          <w:szCs w:val="24"/>
        </w:rPr>
      </w:pPr>
      <w:r w:rsidRPr="6098CB0D">
        <w:rPr>
          <w:sz w:val="24"/>
          <w:szCs w:val="24"/>
        </w:rPr>
        <w:t xml:space="preserve">In your first homework, you were asked to design a database that stores some information about a </w:t>
      </w:r>
      <w:r w:rsidR="002532FC" w:rsidRPr="6098CB0D">
        <w:rPr>
          <w:sz w:val="24"/>
          <w:szCs w:val="24"/>
        </w:rPr>
        <w:t>university. This</w:t>
      </w:r>
      <w:r w:rsidR="006E3DA1" w:rsidRPr="6098CB0D">
        <w:rPr>
          <w:sz w:val="24"/>
          <w:szCs w:val="24"/>
        </w:rPr>
        <w:t xml:space="preserve"> project is to implement th</w:t>
      </w:r>
      <w:r w:rsidR="51EDC27B" w:rsidRPr="6098CB0D">
        <w:rPr>
          <w:sz w:val="24"/>
          <w:szCs w:val="24"/>
        </w:rPr>
        <w:t xml:space="preserve">at </w:t>
      </w:r>
      <w:r w:rsidR="006E3DA1" w:rsidRPr="6098CB0D">
        <w:rPr>
          <w:sz w:val="24"/>
          <w:szCs w:val="24"/>
        </w:rPr>
        <w:t>design</w:t>
      </w:r>
      <w:r w:rsidR="001C5372" w:rsidRPr="6098CB0D">
        <w:rPr>
          <w:sz w:val="24"/>
          <w:szCs w:val="24"/>
        </w:rPr>
        <w:t xml:space="preserve"> using a relational data model.</w:t>
      </w:r>
      <w:r w:rsidR="006E3DA1" w:rsidRPr="6098CB0D">
        <w:rPr>
          <w:sz w:val="24"/>
          <w:szCs w:val="24"/>
        </w:rPr>
        <w:t xml:space="preserve"> Specifically, you</w:t>
      </w:r>
      <w:r w:rsidR="0076464A" w:rsidRPr="6098CB0D">
        <w:rPr>
          <w:sz w:val="24"/>
          <w:szCs w:val="24"/>
        </w:rPr>
        <w:t xml:space="preserve"> </w:t>
      </w:r>
      <w:r w:rsidR="005F0D01" w:rsidRPr="6098CB0D">
        <w:rPr>
          <w:sz w:val="24"/>
          <w:szCs w:val="24"/>
        </w:rPr>
        <w:t xml:space="preserve">are asked to </w:t>
      </w:r>
      <w:r w:rsidR="0076464A" w:rsidRPr="6098CB0D">
        <w:rPr>
          <w:sz w:val="24"/>
          <w:szCs w:val="24"/>
        </w:rPr>
        <w:t xml:space="preserve">write </w:t>
      </w:r>
      <w:r w:rsidR="001853D1" w:rsidRPr="6098CB0D">
        <w:rPr>
          <w:sz w:val="24"/>
          <w:szCs w:val="24"/>
        </w:rPr>
        <w:t xml:space="preserve">the following </w:t>
      </w:r>
      <w:r w:rsidR="0076464A" w:rsidRPr="6098CB0D">
        <w:rPr>
          <w:sz w:val="24"/>
          <w:szCs w:val="24"/>
        </w:rPr>
        <w:t>SQL scripts</w:t>
      </w:r>
      <w:r w:rsidR="001853D1" w:rsidRPr="6098CB0D">
        <w:rPr>
          <w:sz w:val="24"/>
          <w:szCs w:val="24"/>
        </w:rPr>
        <w:t>.</w:t>
      </w:r>
      <w:r w:rsidR="00C03D3D" w:rsidRPr="6098CB0D">
        <w:rPr>
          <w:sz w:val="24"/>
          <w:szCs w:val="24"/>
        </w:rPr>
        <w:t xml:space="preserve"> </w:t>
      </w:r>
    </w:p>
    <w:p w14:paraId="3EE75B9C" w14:textId="77777777" w:rsidR="0076464A" w:rsidRDefault="0076464A">
      <w:pPr>
        <w:pStyle w:val="Normal1"/>
        <w:rPr>
          <w:sz w:val="24"/>
        </w:rPr>
      </w:pPr>
    </w:p>
    <w:p w14:paraId="45D12DBF" w14:textId="5BBBDC4D" w:rsidR="0076464A" w:rsidRPr="00A91419" w:rsidRDefault="001160AD" w:rsidP="0076464A">
      <w:pPr>
        <w:pStyle w:val="Normal1"/>
        <w:numPr>
          <w:ilvl w:val="0"/>
          <w:numId w:val="7"/>
        </w:numPr>
        <w:rPr>
          <w:b/>
          <w:sz w:val="24"/>
        </w:rPr>
      </w:pPr>
      <w:r w:rsidRPr="00A91419">
        <w:rPr>
          <w:b/>
          <w:sz w:val="24"/>
        </w:rPr>
        <w:t>CreateT</w:t>
      </w:r>
      <w:r w:rsidR="0076464A" w:rsidRPr="00A91419">
        <w:rPr>
          <w:b/>
          <w:sz w:val="24"/>
        </w:rPr>
        <w:t>ables</w:t>
      </w:r>
      <w:r w:rsidRPr="00A91419">
        <w:rPr>
          <w:b/>
          <w:sz w:val="24"/>
        </w:rPr>
        <w:t xml:space="preserve">.sql </w:t>
      </w:r>
      <w:r w:rsidR="008A4F2C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8A4F2C">
        <w:rPr>
          <w:b/>
          <w:sz w:val="24"/>
        </w:rPr>
        <w:t>]</w:t>
      </w:r>
    </w:p>
    <w:p w14:paraId="59EEABE3" w14:textId="1180F8C8" w:rsidR="00030FD8" w:rsidRDefault="00A71044" w:rsidP="00030FD8">
      <w:pPr>
        <w:pStyle w:val="Normal1"/>
        <w:rPr>
          <w:sz w:val="24"/>
        </w:rPr>
      </w:pPr>
      <w:r>
        <w:rPr>
          <w:sz w:val="24"/>
        </w:rPr>
        <w:t xml:space="preserve">This script creates the </w:t>
      </w:r>
      <w:r w:rsidR="00E54577">
        <w:rPr>
          <w:sz w:val="24"/>
        </w:rPr>
        <w:t>following tables</w:t>
      </w:r>
      <w:r w:rsidR="00C8174A">
        <w:rPr>
          <w:sz w:val="24"/>
        </w:rPr>
        <w:t xml:space="preserve">. Each table must be created with the table name, </w:t>
      </w:r>
      <w:r w:rsidR="00C064A2">
        <w:rPr>
          <w:sz w:val="24"/>
        </w:rPr>
        <w:t xml:space="preserve">attribute names and corresponding </w:t>
      </w:r>
      <w:r w:rsidR="009A0006">
        <w:rPr>
          <w:sz w:val="24"/>
        </w:rPr>
        <w:t xml:space="preserve">types and length </w:t>
      </w:r>
      <w:r w:rsidR="00D25323">
        <w:rPr>
          <w:sz w:val="24"/>
        </w:rPr>
        <w:t xml:space="preserve">as specified. </w:t>
      </w:r>
      <w:r w:rsidR="00446D2A">
        <w:rPr>
          <w:sz w:val="24"/>
        </w:rPr>
        <w:t xml:space="preserve">Also, make </w:t>
      </w:r>
      <w:r w:rsidR="00897AC8">
        <w:rPr>
          <w:sz w:val="24"/>
        </w:rPr>
        <w:t xml:space="preserve">sure to specify primary key, candidate key and foreign key (if any), accordingly. </w:t>
      </w:r>
    </w:p>
    <w:p w14:paraId="52B009A5" w14:textId="7F25EE0A" w:rsidR="001853D1" w:rsidRPr="001E2DB1" w:rsidRDefault="67293E7B" w:rsidP="0F29E780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F29E780">
        <w:rPr>
          <w:sz w:val="24"/>
          <w:szCs w:val="24"/>
        </w:rPr>
        <w:t>S</w:t>
      </w:r>
      <w:r w:rsidR="001853D1" w:rsidRPr="0F29E780">
        <w:rPr>
          <w:sz w:val="24"/>
          <w:szCs w:val="24"/>
        </w:rPr>
        <w:t>tudents</w:t>
      </w:r>
    </w:p>
    <w:p w14:paraId="466EEB4A" w14:textId="5EBC196E" w:rsidR="001853D1" w:rsidRPr="001E2DB1" w:rsidRDefault="00826AF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>Attribute</w:t>
      </w:r>
      <w:r w:rsidR="008E285D" w:rsidRPr="001E2DB1">
        <w:rPr>
          <w:sz w:val="24"/>
        </w:rPr>
        <w:t xml:space="preserve">, </w:t>
      </w:r>
      <w:r w:rsidRPr="001E2DB1">
        <w:rPr>
          <w:sz w:val="24"/>
        </w:rPr>
        <w:t>type</w:t>
      </w:r>
      <w:r w:rsidR="008E285D" w:rsidRPr="001E2DB1">
        <w:rPr>
          <w:sz w:val="24"/>
        </w:rPr>
        <w:t xml:space="preserve"> and length</w:t>
      </w:r>
      <w:r w:rsidR="00355F07" w:rsidRPr="001E2DB1">
        <w:rPr>
          <w:sz w:val="24"/>
        </w:rPr>
        <w:t xml:space="preserve">: </w:t>
      </w:r>
      <w:r w:rsidR="001853D1" w:rsidRPr="001E2DB1">
        <w:rPr>
          <w:i/>
          <w:sz w:val="24"/>
        </w:rPr>
        <w:t>snum: integer, ssn: integer, name: varchar(10), gender: varchar(1), dob: datetime, c_addr: varchar(20), c_phone: varchar(10), p_addr: varchar(20), p_phone: varchar(10)</w:t>
      </w:r>
    </w:p>
    <w:p w14:paraId="286654AA" w14:textId="6C5D2C0A" w:rsidR="00B52E0D" w:rsidRPr="001E2DB1" w:rsidRDefault="00355F07" w:rsidP="74996977">
      <w:pPr>
        <w:pStyle w:val="ListParagraph"/>
        <w:numPr>
          <w:ilvl w:val="1"/>
          <w:numId w:val="12"/>
        </w:numPr>
        <w:rPr>
          <w:i/>
          <w:iCs/>
          <w:sz w:val="24"/>
          <w:szCs w:val="24"/>
        </w:rPr>
      </w:pPr>
      <w:r w:rsidRPr="74996977">
        <w:rPr>
          <w:sz w:val="24"/>
          <w:szCs w:val="24"/>
        </w:rPr>
        <w:t>P</w:t>
      </w:r>
      <w:r w:rsidR="00B52E0D" w:rsidRPr="74996977">
        <w:rPr>
          <w:sz w:val="24"/>
          <w:szCs w:val="24"/>
        </w:rPr>
        <w:t xml:space="preserve">rimary key: </w:t>
      </w:r>
      <w:r w:rsidR="73247A12" w:rsidRPr="74996977">
        <w:rPr>
          <w:i/>
          <w:iCs/>
          <w:sz w:val="24"/>
          <w:szCs w:val="24"/>
        </w:rPr>
        <w:t>ssn</w:t>
      </w:r>
    </w:p>
    <w:p w14:paraId="796FC87B" w14:textId="77EF04CE" w:rsidR="00B52E0D" w:rsidRPr="001E2DB1" w:rsidRDefault="00355F07" w:rsidP="74996977">
      <w:pPr>
        <w:pStyle w:val="ListParagraph"/>
        <w:numPr>
          <w:ilvl w:val="1"/>
          <w:numId w:val="12"/>
        </w:numPr>
        <w:rPr>
          <w:i/>
          <w:iCs/>
          <w:sz w:val="24"/>
          <w:szCs w:val="24"/>
        </w:rPr>
      </w:pPr>
      <w:r w:rsidRPr="74996977">
        <w:rPr>
          <w:sz w:val="24"/>
          <w:szCs w:val="24"/>
        </w:rPr>
        <w:t xml:space="preserve">Candidate </w:t>
      </w:r>
      <w:r w:rsidR="00B52E0D" w:rsidRPr="74996977">
        <w:rPr>
          <w:sz w:val="24"/>
          <w:szCs w:val="24"/>
        </w:rPr>
        <w:t>key</w:t>
      </w:r>
      <w:r w:rsidRPr="74996977">
        <w:rPr>
          <w:sz w:val="24"/>
          <w:szCs w:val="24"/>
        </w:rPr>
        <w:t>:</w:t>
      </w:r>
      <w:r w:rsidR="002C3A62" w:rsidRPr="74996977">
        <w:rPr>
          <w:sz w:val="24"/>
          <w:szCs w:val="24"/>
        </w:rPr>
        <w:t xml:space="preserve"> </w:t>
      </w:r>
      <w:r w:rsidR="56AD8621" w:rsidRPr="74996977">
        <w:rPr>
          <w:i/>
          <w:iCs/>
          <w:sz w:val="24"/>
          <w:szCs w:val="24"/>
        </w:rPr>
        <w:t>snum</w:t>
      </w:r>
    </w:p>
    <w:p w14:paraId="28DA9FBB" w14:textId="44B6F6E9" w:rsidR="000C602B" w:rsidRPr="001E2DB1" w:rsidRDefault="000C602B" w:rsidP="00E0775D">
      <w:pPr>
        <w:pStyle w:val="ListParagraph"/>
        <w:numPr>
          <w:ilvl w:val="1"/>
          <w:numId w:val="12"/>
        </w:numPr>
        <w:rPr>
          <w:sz w:val="24"/>
        </w:rPr>
      </w:pPr>
      <w:r w:rsidRPr="74996977">
        <w:rPr>
          <w:sz w:val="24"/>
          <w:szCs w:val="24"/>
        </w:rPr>
        <w:t xml:space="preserve">Foreign key: </w:t>
      </w:r>
      <w:r w:rsidRPr="74996977">
        <w:rPr>
          <w:i/>
          <w:iCs/>
          <w:sz w:val="24"/>
          <w:szCs w:val="24"/>
        </w:rPr>
        <w:t>N/A</w:t>
      </w:r>
    </w:p>
    <w:p w14:paraId="603C924F" w14:textId="58872847" w:rsidR="00181F04" w:rsidRPr="001E2DB1" w:rsidRDefault="008F36FF" w:rsidP="00181F04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partments</w:t>
      </w:r>
    </w:p>
    <w:p w14:paraId="0EC5DB6F" w14:textId="6C78A90C" w:rsidR="00181F04" w:rsidRPr="001E2DB1" w:rsidRDefault="00181F04" w:rsidP="00C52497">
      <w:pPr>
        <w:pStyle w:val="ListParagraph"/>
        <w:numPr>
          <w:ilvl w:val="1"/>
          <w:numId w:val="14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464985" w:rsidRPr="001E2DB1">
        <w:rPr>
          <w:i/>
          <w:sz w:val="24"/>
        </w:rPr>
        <w:t>code: integer, name: varchar(50), phone: varchar(10), college: varchar(20)</w:t>
      </w:r>
    </w:p>
    <w:p w14:paraId="577FF908" w14:textId="437DA5FE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84159" w:rsidRPr="001E2DB1">
        <w:rPr>
          <w:i/>
          <w:sz w:val="24"/>
        </w:rPr>
        <w:t>code</w:t>
      </w:r>
    </w:p>
    <w:p w14:paraId="63817B3A" w14:textId="262DF598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9B060A" w:rsidRPr="001E2DB1">
        <w:rPr>
          <w:i/>
          <w:sz w:val="24"/>
        </w:rPr>
        <w:t>name</w:t>
      </w:r>
    </w:p>
    <w:p w14:paraId="18B60012" w14:textId="3C06B9DD" w:rsidR="000C602B" w:rsidRPr="001E2DB1" w:rsidRDefault="000C602B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N/A</w:t>
      </w:r>
    </w:p>
    <w:p w14:paraId="45549631" w14:textId="54211C09" w:rsidR="006214F2" w:rsidRPr="001E2DB1" w:rsidRDefault="0063380C" w:rsidP="006214F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grees</w:t>
      </w:r>
    </w:p>
    <w:p w14:paraId="5912A500" w14:textId="1AD07BCD" w:rsidR="006214F2" w:rsidRPr="001E2DB1" w:rsidRDefault="006214F2" w:rsidP="00C52497">
      <w:pPr>
        <w:pStyle w:val="ListParagraph"/>
        <w:numPr>
          <w:ilvl w:val="1"/>
          <w:numId w:val="16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F07091" w:rsidRPr="001E2DB1">
        <w:rPr>
          <w:i/>
          <w:sz w:val="24"/>
        </w:rPr>
        <w:t>name: varchar(50), leve</w:t>
      </w:r>
      <w:r w:rsidR="001D54D6" w:rsidRPr="001E2DB1">
        <w:rPr>
          <w:i/>
          <w:sz w:val="24"/>
        </w:rPr>
        <w:t>l: varchar(5)</w:t>
      </w:r>
      <w:r w:rsidR="00196402" w:rsidRPr="001E2DB1">
        <w:rPr>
          <w:i/>
          <w:sz w:val="24"/>
        </w:rPr>
        <w:t>,</w:t>
      </w:r>
      <w:r w:rsidR="00196402" w:rsidRPr="001E2DB1">
        <w:rPr>
          <w:sz w:val="24"/>
        </w:rPr>
        <w:t xml:space="preserve"> department_code: integer</w:t>
      </w:r>
    </w:p>
    <w:p w14:paraId="3B50CA9D" w14:textId="1AB960FD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00572" w:rsidRPr="001E2DB1">
        <w:rPr>
          <w:i/>
          <w:sz w:val="24"/>
        </w:rPr>
        <w:t>name</w:t>
      </w:r>
      <w:r w:rsidR="005D5762" w:rsidRPr="001E2DB1">
        <w:rPr>
          <w:i/>
          <w:sz w:val="24"/>
        </w:rPr>
        <w:t>, level</w:t>
      </w:r>
    </w:p>
    <w:p w14:paraId="2579CC2B" w14:textId="7AF085D4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5D5762" w:rsidRPr="001E2DB1">
        <w:rPr>
          <w:i/>
          <w:sz w:val="24"/>
        </w:rPr>
        <w:t>N/A</w:t>
      </w:r>
    </w:p>
    <w:p w14:paraId="3C65924A" w14:textId="48717A54" w:rsidR="00213B5E" w:rsidRPr="001E2DB1" w:rsidRDefault="00213B5E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department_code refers to code in table department</w:t>
      </w:r>
      <w:r w:rsidR="00435C25">
        <w:rPr>
          <w:i/>
          <w:sz w:val="24"/>
        </w:rPr>
        <w:t>s</w:t>
      </w:r>
    </w:p>
    <w:p w14:paraId="5651EB9C" w14:textId="153D62DC" w:rsidR="007349C9" w:rsidRPr="001E2DB1" w:rsidRDefault="007349C9" w:rsidP="007349C9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courses</w:t>
      </w:r>
    </w:p>
    <w:p w14:paraId="1FC8B3BD" w14:textId="1415CC3C" w:rsidR="007349C9" w:rsidRPr="001E2DB1" w:rsidRDefault="007349C9" w:rsidP="00753255">
      <w:pPr>
        <w:pStyle w:val="ListParagraph"/>
        <w:numPr>
          <w:ilvl w:val="0"/>
          <w:numId w:val="18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AD7DAB" w:rsidRPr="001E2DB1">
        <w:rPr>
          <w:i/>
          <w:sz w:val="24"/>
        </w:rPr>
        <w:t>number: integer, name: varchar(50), description: varchar(50), credithours: integer, level: varchar(20), department_code: integer</w:t>
      </w:r>
    </w:p>
    <w:p w14:paraId="71A41AFF" w14:textId="4B7B0EF4" w:rsidR="007349C9" w:rsidRPr="001E2DB1" w:rsidRDefault="007349C9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7F6822" w:rsidRPr="001E2DB1">
        <w:rPr>
          <w:i/>
          <w:sz w:val="24"/>
        </w:rPr>
        <w:t>number</w:t>
      </w:r>
    </w:p>
    <w:p w14:paraId="3FAC9176" w14:textId="7CB7C3C8" w:rsidR="007349C9" w:rsidRPr="001E2DB1" w:rsidRDefault="007349C9" w:rsidP="7499697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74996977">
        <w:rPr>
          <w:sz w:val="24"/>
          <w:szCs w:val="24"/>
        </w:rPr>
        <w:t xml:space="preserve">Candidate key: </w:t>
      </w:r>
      <w:r w:rsidR="5899EFBA" w:rsidRPr="74996977">
        <w:rPr>
          <w:i/>
          <w:iCs/>
          <w:sz w:val="24"/>
          <w:szCs w:val="24"/>
        </w:rPr>
        <w:t>N/A</w:t>
      </w:r>
    </w:p>
    <w:p w14:paraId="0A1C7E0D" w14:textId="446EC128" w:rsidR="003C1E5A" w:rsidRPr="001E2DB1" w:rsidRDefault="003C1E5A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department_code refers to code in table department</w:t>
      </w:r>
      <w:r w:rsidR="00435C25">
        <w:rPr>
          <w:i/>
          <w:sz w:val="24"/>
        </w:rPr>
        <w:t>s</w:t>
      </w:r>
    </w:p>
    <w:p w14:paraId="25FF7815" w14:textId="4E922E0F" w:rsidR="00F12242" w:rsidRPr="001E2DB1" w:rsidRDefault="002A20C4" w:rsidP="00F1224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register</w:t>
      </w:r>
    </w:p>
    <w:p w14:paraId="3BA71919" w14:textId="65CD2BDF" w:rsidR="007349C9" w:rsidRPr="001E2DB1" w:rsidRDefault="00F12242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8F2595" w:rsidRPr="001E2DB1">
        <w:rPr>
          <w:i/>
          <w:sz w:val="24"/>
        </w:rPr>
        <w:t xml:space="preserve">snum: integer, course_number: integer, </w:t>
      </w:r>
      <w:r w:rsidR="00D86C56">
        <w:rPr>
          <w:i/>
          <w:sz w:val="24"/>
        </w:rPr>
        <w:t>regtime</w:t>
      </w:r>
      <w:r w:rsidR="008F2595" w:rsidRPr="001E2DB1">
        <w:rPr>
          <w:i/>
          <w:sz w:val="24"/>
        </w:rPr>
        <w:t>: varchar(20), grade: integer</w:t>
      </w:r>
    </w:p>
    <w:p w14:paraId="310452E5" w14:textId="5AD5A919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8B26E3" w:rsidRPr="001E2DB1">
        <w:rPr>
          <w:i/>
          <w:sz w:val="24"/>
        </w:rPr>
        <w:t>snum</w:t>
      </w:r>
      <w:r w:rsidR="00531D9A" w:rsidRPr="001E2DB1">
        <w:rPr>
          <w:i/>
          <w:sz w:val="24"/>
        </w:rPr>
        <w:t>, course_number</w:t>
      </w:r>
    </w:p>
    <w:p w14:paraId="0DECDC9B" w14:textId="1A23F12E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7A17A8" w:rsidRPr="001E2DB1">
        <w:rPr>
          <w:i/>
          <w:sz w:val="24"/>
        </w:rPr>
        <w:t>N/A</w:t>
      </w:r>
    </w:p>
    <w:p w14:paraId="4A18B5D4" w14:textId="32F5FD43" w:rsidR="00BF433E" w:rsidRPr="001E2DB1" w:rsidRDefault="00BF433E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lastRenderedPageBreak/>
        <w:t xml:space="preserve">Foreign key: </w:t>
      </w:r>
      <w:r w:rsidR="00C47E1D" w:rsidRPr="001E2DB1">
        <w:rPr>
          <w:i/>
          <w:sz w:val="24"/>
        </w:rPr>
        <w:t>snum refers to snum in table student</w:t>
      </w:r>
      <w:r w:rsidR="00435C25">
        <w:rPr>
          <w:i/>
          <w:sz w:val="24"/>
        </w:rPr>
        <w:t>s</w:t>
      </w:r>
      <w:r w:rsidR="00C47E1D" w:rsidRPr="001E2DB1">
        <w:rPr>
          <w:i/>
          <w:sz w:val="24"/>
        </w:rPr>
        <w:t>, course_number refers to number in table courses</w:t>
      </w:r>
    </w:p>
    <w:p w14:paraId="5B9112EF" w14:textId="7C80ABA4" w:rsidR="007F7C25" w:rsidRPr="001E2DB1" w:rsidRDefault="007F7C25" w:rsidP="007F7C25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ajor</w:t>
      </w:r>
    </w:p>
    <w:p w14:paraId="6790321D" w14:textId="529E87D2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3A3F0D" w:rsidRPr="001E2DB1">
        <w:rPr>
          <w:i/>
          <w:sz w:val="24"/>
        </w:rPr>
        <w:t xml:space="preserve">snum: integer, name: </w:t>
      </w:r>
      <w:r w:rsidR="00692DB5">
        <w:rPr>
          <w:i/>
          <w:sz w:val="24"/>
        </w:rPr>
        <w:t>varchar(50), level: varchar(5)</w:t>
      </w:r>
    </w:p>
    <w:p w14:paraId="21DF73D4" w14:textId="6B6465C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Pr="001E2DB1">
        <w:rPr>
          <w:i/>
          <w:sz w:val="24"/>
        </w:rPr>
        <w:t xml:space="preserve">snum, </w:t>
      </w:r>
      <w:r w:rsidR="00E74B06" w:rsidRPr="001E2DB1">
        <w:rPr>
          <w:i/>
          <w:sz w:val="24"/>
        </w:rPr>
        <w:t>name, level</w:t>
      </w:r>
    </w:p>
    <w:p w14:paraId="146B5812" w14:textId="7777777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751E6C06" w14:textId="2201CE15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snum r</w:t>
      </w:r>
      <w:r w:rsidR="00435C25">
        <w:rPr>
          <w:i/>
          <w:sz w:val="24"/>
        </w:rPr>
        <w:t>efers to snum in table students, name &amp; level refer to name &amp; level in table degrees</w:t>
      </w:r>
    </w:p>
    <w:p w14:paraId="4FD0B3E8" w14:textId="74A27DAF" w:rsidR="00194810" w:rsidRPr="001E2DB1" w:rsidRDefault="00F51484" w:rsidP="00194810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inor</w:t>
      </w:r>
    </w:p>
    <w:p w14:paraId="1492B229" w14:textId="33C3D378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960DA1" w:rsidRPr="001E2DB1">
        <w:rPr>
          <w:i/>
          <w:sz w:val="24"/>
        </w:rPr>
        <w:t xml:space="preserve">snum: integer, name: </w:t>
      </w:r>
      <w:r w:rsidR="00435C25">
        <w:rPr>
          <w:i/>
          <w:sz w:val="24"/>
        </w:rPr>
        <w:t>varchar(50), level: varchar(5)</w:t>
      </w:r>
    </w:p>
    <w:p w14:paraId="5AC9916E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Pr="001E2DB1">
        <w:rPr>
          <w:i/>
          <w:sz w:val="24"/>
        </w:rPr>
        <w:t>snum, name, level</w:t>
      </w:r>
    </w:p>
    <w:p w14:paraId="01DD0E31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1876307D" w14:textId="2AF30772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74996977">
        <w:rPr>
          <w:sz w:val="24"/>
          <w:szCs w:val="24"/>
        </w:rPr>
        <w:t xml:space="preserve">Foreign key: </w:t>
      </w:r>
      <w:r w:rsidRPr="74996977">
        <w:rPr>
          <w:i/>
          <w:iCs/>
          <w:sz w:val="24"/>
          <w:szCs w:val="24"/>
        </w:rPr>
        <w:t>snum refers to snum in table student</w:t>
      </w:r>
      <w:r w:rsidR="00435C25" w:rsidRPr="74996977">
        <w:rPr>
          <w:i/>
          <w:iCs/>
          <w:sz w:val="24"/>
          <w:szCs w:val="24"/>
        </w:rPr>
        <w:t>s</w:t>
      </w:r>
      <w:r w:rsidRPr="74996977">
        <w:rPr>
          <w:i/>
          <w:iCs/>
          <w:sz w:val="24"/>
          <w:szCs w:val="24"/>
        </w:rPr>
        <w:t xml:space="preserve">, </w:t>
      </w:r>
      <w:r w:rsidR="00435C25" w:rsidRPr="74996977">
        <w:rPr>
          <w:i/>
          <w:iCs/>
          <w:sz w:val="24"/>
          <w:szCs w:val="24"/>
        </w:rPr>
        <w:t>name &amp; level refer to name &amp; level in table degrees</w:t>
      </w:r>
    </w:p>
    <w:p w14:paraId="24DADAB1" w14:textId="4EE17CDE" w:rsidR="74996977" w:rsidRDefault="74996977" w:rsidP="74996977">
      <w:pPr>
        <w:rPr>
          <w:i/>
          <w:iCs/>
          <w:sz w:val="24"/>
          <w:szCs w:val="24"/>
        </w:rPr>
      </w:pPr>
    </w:p>
    <w:p w14:paraId="44738883" w14:textId="6DE4ED63" w:rsidR="00CE1089" w:rsidRPr="00A91419" w:rsidRDefault="00CE1089" w:rsidP="00CE1089">
      <w:pPr>
        <w:pStyle w:val="Normal1"/>
        <w:numPr>
          <w:ilvl w:val="0"/>
          <w:numId w:val="7"/>
        </w:numPr>
        <w:rPr>
          <w:b/>
          <w:sz w:val="24"/>
        </w:rPr>
      </w:pPr>
      <w:r w:rsidRPr="00A91419">
        <w:rPr>
          <w:b/>
          <w:sz w:val="24"/>
        </w:rPr>
        <w:t xml:space="preserve">InsertRecords.sql </w:t>
      </w:r>
      <w:r w:rsidR="005819E1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5819E1">
        <w:rPr>
          <w:b/>
          <w:sz w:val="24"/>
        </w:rPr>
        <w:t>]</w:t>
      </w:r>
    </w:p>
    <w:p w14:paraId="4310F326" w14:textId="5062AE14" w:rsidR="0082262A" w:rsidRDefault="00CE1089" w:rsidP="00417C93">
      <w:pPr>
        <w:pStyle w:val="Normal1"/>
        <w:rPr>
          <w:sz w:val="24"/>
        </w:rPr>
      </w:pPr>
      <w:r>
        <w:rPr>
          <w:sz w:val="24"/>
        </w:rPr>
        <w:t xml:space="preserve">This script </w:t>
      </w:r>
      <w:r w:rsidR="006E1B6A">
        <w:rPr>
          <w:sz w:val="24"/>
        </w:rPr>
        <w:t>insert</w:t>
      </w:r>
      <w:r w:rsidR="002F22B6">
        <w:rPr>
          <w:sz w:val="24"/>
        </w:rPr>
        <w:t>s</w:t>
      </w:r>
      <w:r w:rsidR="006E1B6A">
        <w:rPr>
          <w:sz w:val="24"/>
        </w:rPr>
        <w:t xml:space="preserve"> the following records to the appropriate tables</w:t>
      </w:r>
      <w:r w:rsidR="004C76A9">
        <w:rPr>
          <w:sz w:val="24"/>
        </w:rPr>
        <w:t xml:space="preserve"> created by CreateTables</w:t>
      </w:r>
      <w:r w:rsidR="006A4B70">
        <w:rPr>
          <w:sz w:val="24"/>
        </w:rPr>
        <w:t>.sql.</w:t>
      </w:r>
    </w:p>
    <w:p w14:paraId="74BD2428" w14:textId="77777777" w:rsidR="002532FC" w:rsidRDefault="002532FC" w:rsidP="00417C93">
      <w:pPr>
        <w:pStyle w:val="Normal1"/>
        <w:rPr>
          <w:sz w:val="24"/>
        </w:rPr>
      </w:pPr>
    </w:p>
    <w:p w14:paraId="243FC56E" w14:textId="022524DD" w:rsidR="00112F0E" w:rsidRPr="002D14E5" w:rsidRDefault="00112F0E" w:rsidP="00C10A65">
      <w:pPr>
        <w:pStyle w:val="ListParagraph"/>
        <w:numPr>
          <w:ilvl w:val="0"/>
          <w:numId w:val="10"/>
        </w:numPr>
      </w:pPr>
      <w:r w:rsidRPr="0082262A">
        <w:rPr>
          <w:b/>
          <w:bCs/>
        </w:rPr>
        <w:t>students</w:t>
      </w:r>
    </w:p>
    <w:tbl>
      <w:tblPr>
        <w:tblStyle w:val="LightList"/>
        <w:tblW w:w="1081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05"/>
        <w:gridCol w:w="1350"/>
        <w:gridCol w:w="900"/>
        <w:gridCol w:w="990"/>
        <w:gridCol w:w="905"/>
        <w:gridCol w:w="1320"/>
        <w:gridCol w:w="1465"/>
        <w:gridCol w:w="1620"/>
        <w:gridCol w:w="1460"/>
      </w:tblGrid>
      <w:tr w:rsidR="006718A2" w:rsidRPr="002532FC" w14:paraId="03949174" w14:textId="77777777" w:rsidTr="00253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shd w:val="clear" w:color="auto" w:fill="D9D9D9" w:themeFill="background1" w:themeFillShade="D9"/>
          </w:tcPr>
          <w:p w14:paraId="3D85C4A2" w14:textId="77777777" w:rsidR="00112F0E" w:rsidRPr="002532FC" w:rsidRDefault="00112F0E" w:rsidP="74996977">
            <w:pPr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snum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FD5531E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  <w:u w:val="single"/>
              </w:rPr>
              <w:t>ssn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5E27EB0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name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30925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gender</w:t>
            </w:r>
          </w:p>
        </w:tc>
        <w:tc>
          <w:tcPr>
            <w:tcW w:w="905" w:type="dxa"/>
            <w:shd w:val="clear" w:color="auto" w:fill="D9D9D9" w:themeFill="background1" w:themeFillShade="D9"/>
          </w:tcPr>
          <w:p w14:paraId="642296CC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dob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1DFFFF75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c_addr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00F7DBD6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c_phon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FB95A4A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p_addr</w:t>
            </w:r>
          </w:p>
        </w:tc>
        <w:tc>
          <w:tcPr>
            <w:tcW w:w="1460" w:type="dxa"/>
            <w:shd w:val="clear" w:color="auto" w:fill="D9D9D9" w:themeFill="background1" w:themeFillShade="D9"/>
          </w:tcPr>
          <w:p w14:paraId="44C98F8B" w14:textId="77777777" w:rsidR="00112F0E" w:rsidRPr="002532FC" w:rsidRDefault="00112F0E" w:rsidP="13AD22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Cs w:val="22"/>
              </w:rPr>
            </w:pPr>
            <w:r w:rsidRPr="002532FC">
              <w:rPr>
                <w:rFonts w:ascii="Arial" w:hAnsi="Arial" w:cs="Arial"/>
                <w:color w:val="000000" w:themeColor="text1"/>
                <w:szCs w:val="22"/>
              </w:rPr>
              <w:t>p_phone</w:t>
            </w:r>
          </w:p>
        </w:tc>
      </w:tr>
      <w:tr w:rsidR="006718A2" w:rsidRPr="002532FC" w14:paraId="035810BC" w14:textId="77777777" w:rsidTr="00253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59CCD54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1</w:t>
            </w:r>
          </w:p>
        </w:tc>
        <w:tc>
          <w:tcPr>
            <w:tcW w:w="1350" w:type="dxa"/>
          </w:tcPr>
          <w:p w14:paraId="1B7E0694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654651234</w:t>
            </w:r>
          </w:p>
        </w:tc>
        <w:tc>
          <w:tcPr>
            <w:tcW w:w="900" w:type="dxa"/>
          </w:tcPr>
          <w:p w14:paraId="4CCF275E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Randy</w:t>
            </w:r>
          </w:p>
        </w:tc>
        <w:tc>
          <w:tcPr>
            <w:tcW w:w="990" w:type="dxa"/>
          </w:tcPr>
          <w:p w14:paraId="4226258D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M</w:t>
            </w:r>
          </w:p>
        </w:tc>
        <w:tc>
          <w:tcPr>
            <w:tcW w:w="905" w:type="dxa"/>
          </w:tcPr>
          <w:p w14:paraId="4C7B7B59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00/12/01</w:t>
            </w:r>
          </w:p>
        </w:tc>
        <w:tc>
          <w:tcPr>
            <w:tcW w:w="1320" w:type="dxa"/>
          </w:tcPr>
          <w:p w14:paraId="3837D91A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301 E Hall</w:t>
            </w:r>
          </w:p>
        </w:tc>
        <w:tc>
          <w:tcPr>
            <w:tcW w:w="1465" w:type="dxa"/>
          </w:tcPr>
          <w:p w14:paraId="51909722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2700988</w:t>
            </w:r>
          </w:p>
        </w:tc>
        <w:tc>
          <w:tcPr>
            <w:tcW w:w="1620" w:type="dxa"/>
          </w:tcPr>
          <w:p w14:paraId="3302C147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21 Main</w:t>
            </w:r>
          </w:p>
        </w:tc>
        <w:tc>
          <w:tcPr>
            <w:tcW w:w="1460" w:type="dxa"/>
          </w:tcPr>
          <w:p w14:paraId="0BBD970A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083066321</w:t>
            </w:r>
          </w:p>
        </w:tc>
      </w:tr>
      <w:tr w:rsidR="006718A2" w:rsidRPr="002532FC" w14:paraId="153D4BD6" w14:textId="77777777" w:rsidTr="002532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486B551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2</w:t>
            </w:r>
          </w:p>
        </w:tc>
        <w:tc>
          <w:tcPr>
            <w:tcW w:w="1350" w:type="dxa"/>
          </w:tcPr>
          <w:p w14:paraId="1EE6C709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23097834</w:t>
            </w:r>
          </w:p>
        </w:tc>
        <w:tc>
          <w:tcPr>
            <w:tcW w:w="900" w:type="dxa"/>
          </w:tcPr>
          <w:p w14:paraId="166E593F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Victor</w:t>
            </w:r>
          </w:p>
        </w:tc>
        <w:tc>
          <w:tcPr>
            <w:tcW w:w="990" w:type="dxa"/>
          </w:tcPr>
          <w:p w14:paraId="22628979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M</w:t>
            </w:r>
          </w:p>
        </w:tc>
        <w:tc>
          <w:tcPr>
            <w:tcW w:w="905" w:type="dxa"/>
          </w:tcPr>
          <w:p w14:paraId="3940BAA7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00/05/06</w:t>
            </w:r>
          </w:p>
        </w:tc>
        <w:tc>
          <w:tcPr>
            <w:tcW w:w="1320" w:type="dxa"/>
          </w:tcPr>
          <w:p w14:paraId="03456E64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70 W Hall</w:t>
            </w:r>
          </w:p>
        </w:tc>
        <w:tc>
          <w:tcPr>
            <w:tcW w:w="1465" w:type="dxa"/>
          </w:tcPr>
          <w:p w14:paraId="19A89E04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1234578</w:t>
            </w:r>
          </w:p>
        </w:tc>
        <w:tc>
          <w:tcPr>
            <w:tcW w:w="1620" w:type="dxa"/>
          </w:tcPr>
          <w:p w14:paraId="74C2AEF5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02 Walnut</w:t>
            </w:r>
          </w:p>
        </w:tc>
        <w:tc>
          <w:tcPr>
            <w:tcW w:w="1460" w:type="dxa"/>
          </w:tcPr>
          <w:p w14:paraId="6BBEE3FD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080366333</w:t>
            </w:r>
          </w:p>
        </w:tc>
      </w:tr>
      <w:tr w:rsidR="006718A2" w:rsidRPr="002532FC" w14:paraId="266A1F5E" w14:textId="77777777" w:rsidTr="00253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6B930C02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3</w:t>
            </w:r>
          </w:p>
        </w:tc>
        <w:tc>
          <w:tcPr>
            <w:tcW w:w="1350" w:type="dxa"/>
          </w:tcPr>
          <w:p w14:paraId="03409C92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978012431</w:t>
            </w:r>
          </w:p>
        </w:tc>
        <w:tc>
          <w:tcPr>
            <w:tcW w:w="900" w:type="dxa"/>
          </w:tcPr>
          <w:p w14:paraId="60C3399F" w14:textId="7B7E68EC" w:rsidR="00112F0E" w:rsidRPr="002532FC" w:rsidRDefault="57E66405" w:rsidP="74996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Kevin</w:t>
            </w:r>
          </w:p>
        </w:tc>
        <w:tc>
          <w:tcPr>
            <w:tcW w:w="990" w:type="dxa"/>
          </w:tcPr>
          <w:p w14:paraId="3C866587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M</w:t>
            </w:r>
          </w:p>
        </w:tc>
        <w:tc>
          <w:tcPr>
            <w:tcW w:w="905" w:type="dxa"/>
          </w:tcPr>
          <w:p w14:paraId="0AF1B194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999/07/08</w:t>
            </w:r>
          </w:p>
        </w:tc>
        <w:tc>
          <w:tcPr>
            <w:tcW w:w="1320" w:type="dxa"/>
          </w:tcPr>
          <w:p w14:paraId="753643D1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1 W Hall</w:t>
            </w:r>
          </w:p>
        </w:tc>
        <w:tc>
          <w:tcPr>
            <w:tcW w:w="1465" w:type="dxa"/>
          </w:tcPr>
          <w:p w14:paraId="3DD4ACF3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4132805</w:t>
            </w:r>
          </w:p>
        </w:tc>
        <w:tc>
          <w:tcPr>
            <w:tcW w:w="1620" w:type="dxa"/>
          </w:tcPr>
          <w:p w14:paraId="22FBC237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888 University</w:t>
            </w:r>
          </w:p>
        </w:tc>
        <w:tc>
          <w:tcPr>
            <w:tcW w:w="1460" w:type="dxa"/>
          </w:tcPr>
          <w:p w14:paraId="2F568CF3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2012011</w:t>
            </w:r>
          </w:p>
        </w:tc>
      </w:tr>
      <w:tr w:rsidR="006718A2" w:rsidRPr="002532FC" w14:paraId="48083153" w14:textId="77777777" w:rsidTr="002532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04231DD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4</w:t>
            </w:r>
          </w:p>
        </w:tc>
        <w:tc>
          <w:tcPr>
            <w:tcW w:w="1350" w:type="dxa"/>
          </w:tcPr>
          <w:p w14:paraId="167FC786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46897816</w:t>
            </w:r>
          </w:p>
        </w:tc>
        <w:tc>
          <w:tcPr>
            <w:tcW w:w="900" w:type="dxa"/>
          </w:tcPr>
          <w:p w14:paraId="3F162A29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Seth</w:t>
            </w:r>
          </w:p>
        </w:tc>
        <w:tc>
          <w:tcPr>
            <w:tcW w:w="990" w:type="dxa"/>
          </w:tcPr>
          <w:p w14:paraId="505C2F80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M</w:t>
            </w:r>
          </w:p>
        </w:tc>
        <w:tc>
          <w:tcPr>
            <w:tcW w:w="905" w:type="dxa"/>
          </w:tcPr>
          <w:p w14:paraId="7B971BB6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998/12/30</w:t>
            </w:r>
          </w:p>
        </w:tc>
        <w:tc>
          <w:tcPr>
            <w:tcW w:w="1320" w:type="dxa"/>
          </w:tcPr>
          <w:p w14:paraId="6F0F09A1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99 N Hall</w:t>
            </w:r>
          </w:p>
        </w:tc>
        <w:tc>
          <w:tcPr>
            <w:tcW w:w="1465" w:type="dxa"/>
          </w:tcPr>
          <w:p w14:paraId="2EF150B6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8891504</w:t>
            </w:r>
          </w:p>
        </w:tc>
        <w:tc>
          <w:tcPr>
            <w:tcW w:w="1620" w:type="dxa"/>
          </w:tcPr>
          <w:p w14:paraId="7AB22D41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1 Green</w:t>
            </w:r>
          </w:p>
        </w:tc>
        <w:tc>
          <w:tcPr>
            <w:tcW w:w="1460" w:type="dxa"/>
          </w:tcPr>
          <w:p w14:paraId="207F2055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4132907</w:t>
            </w:r>
          </w:p>
        </w:tc>
      </w:tr>
      <w:tr w:rsidR="006718A2" w:rsidRPr="002532FC" w14:paraId="7DD108C8" w14:textId="77777777" w:rsidTr="00253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7D590BD3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5</w:t>
            </w:r>
          </w:p>
        </w:tc>
        <w:tc>
          <w:tcPr>
            <w:tcW w:w="1350" w:type="dxa"/>
          </w:tcPr>
          <w:p w14:paraId="5C279337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86032894</w:t>
            </w:r>
          </w:p>
        </w:tc>
        <w:tc>
          <w:tcPr>
            <w:tcW w:w="900" w:type="dxa"/>
          </w:tcPr>
          <w:p w14:paraId="75477EAB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Nicole</w:t>
            </w:r>
          </w:p>
        </w:tc>
        <w:tc>
          <w:tcPr>
            <w:tcW w:w="990" w:type="dxa"/>
          </w:tcPr>
          <w:p w14:paraId="52D35038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F</w:t>
            </w:r>
          </w:p>
        </w:tc>
        <w:tc>
          <w:tcPr>
            <w:tcW w:w="905" w:type="dxa"/>
          </w:tcPr>
          <w:p w14:paraId="0FB955FB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01/04/01</w:t>
            </w:r>
          </w:p>
        </w:tc>
        <w:tc>
          <w:tcPr>
            <w:tcW w:w="1320" w:type="dxa"/>
          </w:tcPr>
          <w:p w14:paraId="5424254C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78 S Hall</w:t>
            </w:r>
          </w:p>
        </w:tc>
        <w:tc>
          <w:tcPr>
            <w:tcW w:w="1465" w:type="dxa"/>
          </w:tcPr>
          <w:p w14:paraId="09B7A769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8891155</w:t>
            </w:r>
          </w:p>
        </w:tc>
        <w:tc>
          <w:tcPr>
            <w:tcW w:w="1620" w:type="dxa"/>
          </w:tcPr>
          <w:p w14:paraId="659E0F9B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3 Gray</w:t>
            </w:r>
          </w:p>
        </w:tc>
        <w:tc>
          <w:tcPr>
            <w:tcW w:w="1460" w:type="dxa"/>
          </w:tcPr>
          <w:p w14:paraId="7BC98A71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7162071</w:t>
            </w:r>
          </w:p>
        </w:tc>
      </w:tr>
      <w:tr w:rsidR="006718A2" w:rsidRPr="002532FC" w14:paraId="28EFC6DD" w14:textId="77777777" w:rsidTr="002532F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74AEB0C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6</w:t>
            </w:r>
          </w:p>
        </w:tc>
        <w:tc>
          <w:tcPr>
            <w:tcW w:w="1350" w:type="dxa"/>
          </w:tcPr>
          <w:p w14:paraId="70281814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34218752</w:t>
            </w:r>
          </w:p>
        </w:tc>
        <w:tc>
          <w:tcPr>
            <w:tcW w:w="900" w:type="dxa"/>
          </w:tcPr>
          <w:p w14:paraId="4D30A69C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Becky</w:t>
            </w:r>
          </w:p>
        </w:tc>
        <w:tc>
          <w:tcPr>
            <w:tcW w:w="990" w:type="dxa"/>
          </w:tcPr>
          <w:p w14:paraId="5E748583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F</w:t>
            </w:r>
          </w:p>
        </w:tc>
        <w:tc>
          <w:tcPr>
            <w:tcW w:w="905" w:type="dxa"/>
          </w:tcPr>
          <w:p w14:paraId="3732E070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01/05/16</w:t>
            </w:r>
          </w:p>
        </w:tc>
        <w:tc>
          <w:tcPr>
            <w:tcW w:w="1320" w:type="dxa"/>
          </w:tcPr>
          <w:p w14:paraId="35D8E71B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2 N Hall</w:t>
            </w:r>
          </w:p>
        </w:tc>
        <w:tc>
          <w:tcPr>
            <w:tcW w:w="1465" w:type="dxa"/>
          </w:tcPr>
          <w:p w14:paraId="5D26B60C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7083698</w:t>
            </w:r>
          </w:p>
        </w:tc>
        <w:tc>
          <w:tcPr>
            <w:tcW w:w="1620" w:type="dxa"/>
          </w:tcPr>
          <w:p w14:paraId="3122CFE3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189 Clark</w:t>
            </w:r>
          </w:p>
        </w:tc>
        <w:tc>
          <w:tcPr>
            <w:tcW w:w="1460" w:type="dxa"/>
          </w:tcPr>
          <w:p w14:paraId="1F8E1607" w14:textId="77777777" w:rsidR="00112F0E" w:rsidRPr="002532FC" w:rsidRDefault="00112F0E" w:rsidP="13AD22F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34367632</w:t>
            </w:r>
          </w:p>
        </w:tc>
      </w:tr>
      <w:tr w:rsidR="006718A2" w:rsidRPr="002532FC" w14:paraId="2FFA009D" w14:textId="77777777" w:rsidTr="00253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11ACC83B" w14:textId="77777777" w:rsidR="00112F0E" w:rsidRPr="002532FC" w:rsidRDefault="00112F0E" w:rsidP="13AD22F7">
            <w:pPr>
              <w:rPr>
                <w:rFonts w:ascii="Arial" w:hAnsi="Arial" w:cs="Arial"/>
                <w:b w:val="0"/>
                <w:bCs w:val="0"/>
                <w:szCs w:val="22"/>
              </w:rPr>
            </w:pPr>
            <w:r w:rsidRPr="002532FC">
              <w:rPr>
                <w:rFonts w:ascii="Arial" w:hAnsi="Arial" w:cs="Arial"/>
                <w:b w:val="0"/>
                <w:bCs w:val="0"/>
                <w:szCs w:val="22"/>
              </w:rPr>
              <w:t>1007</w:t>
            </w:r>
          </w:p>
        </w:tc>
        <w:tc>
          <w:tcPr>
            <w:tcW w:w="1350" w:type="dxa"/>
          </w:tcPr>
          <w:p w14:paraId="2C8A3EE6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432609519</w:t>
            </w:r>
          </w:p>
        </w:tc>
        <w:tc>
          <w:tcPr>
            <w:tcW w:w="900" w:type="dxa"/>
          </w:tcPr>
          <w:p w14:paraId="4E9BD1A0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Kevin</w:t>
            </w:r>
          </w:p>
        </w:tc>
        <w:tc>
          <w:tcPr>
            <w:tcW w:w="990" w:type="dxa"/>
          </w:tcPr>
          <w:p w14:paraId="4AC5B952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M</w:t>
            </w:r>
          </w:p>
        </w:tc>
        <w:tc>
          <w:tcPr>
            <w:tcW w:w="905" w:type="dxa"/>
          </w:tcPr>
          <w:p w14:paraId="1E636299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2000/08/12</w:t>
            </w:r>
          </w:p>
        </w:tc>
        <w:tc>
          <w:tcPr>
            <w:tcW w:w="1320" w:type="dxa"/>
          </w:tcPr>
          <w:p w14:paraId="65CA38F5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5 E Hall</w:t>
            </w:r>
          </w:p>
        </w:tc>
        <w:tc>
          <w:tcPr>
            <w:tcW w:w="1465" w:type="dxa"/>
          </w:tcPr>
          <w:p w14:paraId="19F803BF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5157082497</w:t>
            </w:r>
          </w:p>
        </w:tc>
        <w:tc>
          <w:tcPr>
            <w:tcW w:w="1620" w:type="dxa"/>
          </w:tcPr>
          <w:p w14:paraId="5AB469B6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89 National</w:t>
            </w:r>
          </w:p>
        </w:tc>
        <w:tc>
          <w:tcPr>
            <w:tcW w:w="1460" w:type="dxa"/>
          </w:tcPr>
          <w:p w14:paraId="56485537" w14:textId="77777777" w:rsidR="00112F0E" w:rsidRPr="002532FC" w:rsidRDefault="00112F0E" w:rsidP="13AD22F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Cs w:val="22"/>
              </w:rPr>
            </w:pPr>
            <w:r w:rsidRPr="002532FC">
              <w:rPr>
                <w:rFonts w:ascii="Arial" w:hAnsi="Arial" w:cs="Arial"/>
                <w:szCs w:val="22"/>
              </w:rPr>
              <w:t>7182340772</w:t>
            </w:r>
          </w:p>
        </w:tc>
      </w:tr>
    </w:tbl>
    <w:p w14:paraId="65342896" w14:textId="0A782A6A" w:rsidR="74996977" w:rsidRDefault="74996977" w:rsidP="74996977"/>
    <w:p w14:paraId="5489BCCA" w14:textId="389D99B4" w:rsidR="00112F0E" w:rsidRPr="002D14E5" w:rsidRDefault="00112F0E" w:rsidP="00B60227">
      <w:pPr>
        <w:pStyle w:val="ListParagraph"/>
        <w:numPr>
          <w:ilvl w:val="0"/>
          <w:numId w:val="10"/>
        </w:numPr>
      </w:pPr>
      <w:r w:rsidRPr="0082262A">
        <w:rPr>
          <w:b/>
          <w:bCs/>
        </w:rPr>
        <w:t>departments</w:t>
      </w:r>
    </w:p>
    <w:tbl>
      <w:tblPr>
        <w:tblStyle w:val="TableGrid"/>
        <w:tblW w:w="8298" w:type="dxa"/>
        <w:tblLook w:val="04A0" w:firstRow="1" w:lastRow="0" w:firstColumn="1" w:lastColumn="0" w:noHBand="0" w:noVBand="1"/>
      </w:tblPr>
      <w:tblGrid>
        <w:gridCol w:w="1368"/>
        <w:gridCol w:w="2970"/>
        <w:gridCol w:w="2160"/>
        <w:gridCol w:w="1800"/>
      </w:tblGrid>
      <w:tr w:rsidR="00112F0E" w:rsidRPr="002532FC" w14:paraId="58F0CB78" w14:textId="77777777" w:rsidTr="74996977">
        <w:tc>
          <w:tcPr>
            <w:tcW w:w="1368" w:type="dxa"/>
            <w:shd w:val="clear" w:color="auto" w:fill="D9D9D9" w:themeFill="background1" w:themeFillShade="D9"/>
          </w:tcPr>
          <w:p w14:paraId="431C6E85" w14:textId="77777777" w:rsidR="00112F0E" w:rsidRPr="002532FC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2532FC">
              <w:rPr>
                <w:rFonts w:ascii="Arial" w:hAnsi="Arial" w:cs="Arial"/>
                <w:b/>
                <w:bCs/>
                <w:u w:val="single"/>
              </w:rPr>
              <w:t>code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34C8B5B1" w14:textId="77777777" w:rsidR="00112F0E" w:rsidRPr="002532FC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2532F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2EF04D2" w14:textId="77777777" w:rsidR="00112F0E" w:rsidRPr="002532FC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2532FC">
              <w:rPr>
                <w:rFonts w:ascii="Arial" w:hAnsi="Arial" w:cs="Arial"/>
                <w:b/>
                <w:bCs/>
              </w:rPr>
              <w:t>phon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98A4A2" w14:textId="77777777" w:rsidR="00112F0E" w:rsidRPr="002532FC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2532FC">
              <w:rPr>
                <w:rFonts w:ascii="Arial" w:hAnsi="Arial" w:cs="Arial"/>
                <w:b/>
                <w:bCs/>
              </w:rPr>
              <w:t>college</w:t>
            </w:r>
          </w:p>
        </w:tc>
      </w:tr>
      <w:tr w:rsidR="00112F0E" w:rsidRPr="002532FC" w14:paraId="3A4383CC" w14:textId="77777777" w:rsidTr="74996977">
        <w:tc>
          <w:tcPr>
            <w:tcW w:w="1368" w:type="dxa"/>
          </w:tcPr>
          <w:p w14:paraId="28BA94BC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401</w:t>
            </w:r>
          </w:p>
        </w:tc>
        <w:tc>
          <w:tcPr>
            <w:tcW w:w="2970" w:type="dxa"/>
          </w:tcPr>
          <w:p w14:paraId="18E8B77B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32D3B297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5152982801</w:t>
            </w:r>
          </w:p>
        </w:tc>
        <w:tc>
          <w:tcPr>
            <w:tcW w:w="1800" w:type="dxa"/>
          </w:tcPr>
          <w:p w14:paraId="7E771A93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LAS</w:t>
            </w:r>
          </w:p>
        </w:tc>
      </w:tr>
      <w:tr w:rsidR="00112F0E" w:rsidRPr="002532FC" w14:paraId="5A6FC025" w14:textId="77777777" w:rsidTr="74996977">
        <w:tc>
          <w:tcPr>
            <w:tcW w:w="1368" w:type="dxa"/>
          </w:tcPr>
          <w:p w14:paraId="4B23EF77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402</w:t>
            </w:r>
          </w:p>
        </w:tc>
        <w:tc>
          <w:tcPr>
            <w:tcW w:w="2970" w:type="dxa"/>
          </w:tcPr>
          <w:p w14:paraId="3CA69793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Mathematics</w:t>
            </w:r>
          </w:p>
        </w:tc>
        <w:tc>
          <w:tcPr>
            <w:tcW w:w="2160" w:type="dxa"/>
          </w:tcPr>
          <w:p w14:paraId="5E11B918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5152982802</w:t>
            </w:r>
          </w:p>
        </w:tc>
        <w:tc>
          <w:tcPr>
            <w:tcW w:w="1800" w:type="dxa"/>
          </w:tcPr>
          <w:p w14:paraId="68F6ADA0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LAS</w:t>
            </w:r>
          </w:p>
        </w:tc>
      </w:tr>
      <w:tr w:rsidR="00112F0E" w:rsidRPr="002532FC" w14:paraId="46E961B9" w14:textId="77777777" w:rsidTr="74996977">
        <w:tc>
          <w:tcPr>
            <w:tcW w:w="1368" w:type="dxa"/>
          </w:tcPr>
          <w:p w14:paraId="0C2B304C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403</w:t>
            </w:r>
          </w:p>
        </w:tc>
        <w:tc>
          <w:tcPr>
            <w:tcW w:w="2970" w:type="dxa"/>
          </w:tcPr>
          <w:p w14:paraId="6FE899D1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Chemical Engineering</w:t>
            </w:r>
          </w:p>
        </w:tc>
        <w:tc>
          <w:tcPr>
            <w:tcW w:w="2160" w:type="dxa"/>
          </w:tcPr>
          <w:p w14:paraId="4961C855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5152982803</w:t>
            </w:r>
          </w:p>
        </w:tc>
        <w:tc>
          <w:tcPr>
            <w:tcW w:w="1800" w:type="dxa"/>
          </w:tcPr>
          <w:p w14:paraId="474F43D0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Engineering</w:t>
            </w:r>
          </w:p>
        </w:tc>
      </w:tr>
      <w:tr w:rsidR="00112F0E" w:rsidRPr="002532FC" w14:paraId="70132B16" w14:textId="77777777" w:rsidTr="74996977">
        <w:tc>
          <w:tcPr>
            <w:tcW w:w="1368" w:type="dxa"/>
          </w:tcPr>
          <w:p w14:paraId="0256C3E9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404</w:t>
            </w:r>
          </w:p>
        </w:tc>
        <w:tc>
          <w:tcPr>
            <w:tcW w:w="2970" w:type="dxa"/>
          </w:tcPr>
          <w:p w14:paraId="55A682FB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Landscape Architect</w:t>
            </w:r>
          </w:p>
        </w:tc>
        <w:tc>
          <w:tcPr>
            <w:tcW w:w="2160" w:type="dxa"/>
          </w:tcPr>
          <w:p w14:paraId="6FFBC002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5152982804</w:t>
            </w:r>
          </w:p>
        </w:tc>
        <w:tc>
          <w:tcPr>
            <w:tcW w:w="1800" w:type="dxa"/>
          </w:tcPr>
          <w:p w14:paraId="280201FE" w14:textId="77777777" w:rsidR="00112F0E" w:rsidRPr="002532FC" w:rsidRDefault="00112F0E" w:rsidP="009021BC">
            <w:pPr>
              <w:rPr>
                <w:rFonts w:ascii="Arial" w:hAnsi="Arial" w:cs="Arial"/>
              </w:rPr>
            </w:pPr>
            <w:r w:rsidRPr="002532FC">
              <w:rPr>
                <w:rFonts w:ascii="Arial" w:hAnsi="Arial" w:cs="Arial"/>
              </w:rPr>
              <w:t>Design</w:t>
            </w:r>
          </w:p>
        </w:tc>
      </w:tr>
    </w:tbl>
    <w:p w14:paraId="0C73D305" w14:textId="4E1C53F6" w:rsidR="74996977" w:rsidRDefault="74996977"/>
    <w:p w14:paraId="2FCDE567" w14:textId="77777777" w:rsidR="002532FC" w:rsidRDefault="002532FC"/>
    <w:p w14:paraId="3D861B55" w14:textId="31E1FFB4" w:rsidR="00112F0E" w:rsidRPr="0029166F" w:rsidRDefault="00112F0E" w:rsidP="00EF2185">
      <w:pPr>
        <w:pStyle w:val="ListParagraph"/>
        <w:numPr>
          <w:ilvl w:val="0"/>
          <w:numId w:val="10"/>
        </w:numPr>
        <w:ind w:left="-540" w:right="810" w:firstLine="540"/>
      </w:pPr>
      <w:r w:rsidRPr="0082262A">
        <w:rPr>
          <w:b/>
          <w:bCs/>
        </w:rPr>
        <w:lastRenderedPageBreak/>
        <w:t>degr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160"/>
        <w:gridCol w:w="2790"/>
      </w:tblGrid>
      <w:tr w:rsidR="00112F0E" w14:paraId="0910548C" w14:textId="77777777" w:rsidTr="009021BC">
        <w:tc>
          <w:tcPr>
            <w:tcW w:w="2628" w:type="dxa"/>
            <w:shd w:val="clear" w:color="auto" w:fill="D9D9D9" w:themeFill="background1" w:themeFillShade="D9"/>
          </w:tcPr>
          <w:p w14:paraId="5CD3645E" w14:textId="77777777" w:rsidR="00112F0E" w:rsidRPr="00833F74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833F74">
              <w:rPr>
                <w:rFonts w:ascii="Arial" w:hAnsi="Arial" w:cs="Arial"/>
                <w:b/>
                <w:bCs/>
                <w:u w:val="single"/>
              </w:rPr>
              <w:t>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4BE57D8" w14:textId="77777777" w:rsidR="00112F0E" w:rsidRPr="00833F74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833F74">
              <w:rPr>
                <w:rFonts w:ascii="Arial" w:hAnsi="Arial" w:cs="Arial"/>
                <w:b/>
                <w:bCs/>
                <w:u w:val="single"/>
              </w:rPr>
              <w:t>level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053CD051" w14:textId="1824E3EC" w:rsidR="00112F0E" w:rsidRPr="0016248B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16248B">
              <w:rPr>
                <w:rFonts w:ascii="Arial" w:hAnsi="Arial" w:cs="Arial"/>
                <w:b/>
                <w:bCs/>
              </w:rPr>
              <w:t>department_code</w:t>
            </w:r>
          </w:p>
        </w:tc>
      </w:tr>
      <w:tr w:rsidR="00112F0E" w14:paraId="409124E2" w14:textId="77777777" w:rsidTr="009021BC">
        <w:tc>
          <w:tcPr>
            <w:tcW w:w="2628" w:type="dxa"/>
          </w:tcPr>
          <w:p w14:paraId="52883D4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4FA38C0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503FF46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6695773B" w14:textId="77777777" w:rsidTr="009021BC">
        <w:tc>
          <w:tcPr>
            <w:tcW w:w="2628" w:type="dxa"/>
          </w:tcPr>
          <w:p w14:paraId="1B40D4C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2160" w:type="dxa"/>
          </w:tcPr>
          <w:p w14:paraId="212FDEF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44896932" w14:textId="619BB6A2" w:rsidR="00112F0E" w:rsidRDefault="00112F0E" w:rsidP="000F7EE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</w:t>
            </w:r>
            <w:r w:rsidR="00396F76">
              <w:rPr>
                <w:rFonts w:ascii="Arial" w:hAnsi="Arial" w:cs="Arial"/>
              </w:rPr>
              <w:t>1</w:t>
            </w:r>
          </w:p>
        </w:tc>
      </w:tr>
      <w:tr w:rsidR="00112F0E" w14:paraId="3FE9FC1A" w14:textId="77777777" w:rsidTr="009021BC">
        <w:tc>
          <w:tcPr>
            <w:tcW w:w="2628" w:type="dxa"/>
          </w:tcPr>
          <w:p w14:paraId="0F0C0AF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5C0E961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  <w:tc>
          <w:tcPr>
            <w:tcW w:w="2790" w:type="dxa"/>
          </w:tcPr>
          <w:p w14:paraId="36A0550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53EF1B9F" w14:textId="77777777" w:rsidTr="009021BC">
        <w:tc>
          <w:tcPr>
            <w:tcW w:w="2628" w:type="dxa"/>
          </w:tcPr>
          <w:p w14:paraId="0E794B2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5E44417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</w:t>
            </w:r>
          </w:p>
        </w:tc>
        <w:tc>
          <w:tcPr>
            <w:tcW w:w="2790" w:type="dxa"/>
          </w:tcPr>
          <w:p w14:paraId="7B8FBA6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3E182807" w14:textId="77777777" w:rsidTr="009021BC">
        <w:tc>
          <w:tcPr>
            <w:tcW w:w="2628" w:type="dxa"/>
          </w:tcPr>
          <w:p w14:paraId="170375B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2160" w:type="dxa"/>
          </w:tcPr>
          <w:p w14:paraId="7AC77D8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  <w:tc>
          <w:tcPr>
            <w:tcW w:w="2790" w:type="dxa"/>
          </w:tcPr>
          <w:p w14:paraId="522705D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2</w:t>
            </w:r>
          </w:p>
        </w:tc>
      </w:tr>
      <w:tr w:rsidR="00112F0E" w14:paraId="54AB9EA2" w14:textId="77777777" w:rsidTr="009021BC">
        <w:tc>
          <w:tcPr>
            <w:tcW w:w="2628" w:type="dxa"/>
          </w:tcPr>
          <w:p w14:paraId="3FC47859" w14:textId="77777777" w:rsidR="00112F0E" w:rsidRPr="004523FA" w:rsidRDefault="00112F0E" w:rsidP="009021BC">
            <w:pPr>
              <w:rPr>
                <w:rFonts w:ascii="Arial" w:hAnsi="Arial" w:cs="Arial"/>
              </w:rPr>
            </w:pPr>
            <w:r w:rsidRPr="004523FA">
              <w:rPr>
                <w:rFonts w:ascii="Arial" w:hAnsi="Arial" w:cs="Arial"/>
              </w:rPr>
              <w:t>Chemical Engineering</w:t>
            </w:r>
          </w:p>
        </w:tc>
        <w:tc>
          <w:tcPr>
            <w:tcW w:w="2160" w:type="dxa"/>
          </w:tcPr>
          <w:p w14:paraId="6F49C612" w14:textId="77777777" w:rsidR="00112F0E" w:rsidRPr="004523FA" w:rsidRDefault="00112F0E" w:rsidP="009021BC">
            <w:pPr>
              <w:rPr>
                <w:rFonts w:ascii="Arial" w:hAnsi="Arial" w:cs="Arial"/>
              </w:rPr>
            </w:pPr>
            <w:r w:rsidRPr="004523FA"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7C409546" w14:textId="63F92CCC" w:rsidR="00112F0E" w:rsidRPr="004523FA" w:rsidRDefault="00112F0E" w:rsidP="009021BC">
            <w:pPr>
              <w:rPr>
                <w:rFonts w:ascii="Arial" w:hAnsi="Arial" w:cs="Arial"/>
              </w:rPr>
            </w:pPr>
            <w:r w:rsidRPr="004523FA">
              <w:rPr>
                <w:rFonts w:ascii="Arial" w:hAnsi="Arial" w:cs="Arial"/>
              </w:rPr>
              <w:t>40</w:t>
            </w:r>
            <w:r w:rsidR="00B17495" w:rsidRPr="004523FA">
              <w:rPr>
                <w:rFonts w:ascii="Arial" w:hAnsi="Arial" w:cs="Arial"/>
              </w:rPr>
              <w:t>3</w:t>
            </w:r>
          </w:p>
        </w:tc>
      </w:tr>
      <w:tr w:rsidR="00112F0E" w14:paraId="25D04F29" w14:textId="77777777" w:rsidTr="009021BC">
        <w:tc>
          <w:tcPr>
            <w:tcW w:w="2628" w:type="dxa"/>
          </w:tcPr>
          <w:p w14:paraId="56F17E9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dscape Architect</w:t>
            </w:r>
          </w:p>
        </w:tc>
        <w:tc>
          <w:tcPr>
            <w:tcW w:w="2160" w:type="dxa"/>
          </w:tcPr>
          <w:p w14:paraId="099293F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57424EA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4</w:t>
            </w:r>
          </w:p>
        </w:tc>
      </w:tr>
    </w:tbl>
    <w:p w14:paraId="4379A05A" w14:textId="77777777" w:rsidR="00112F0E" w:rsidRDefault="00112F0E" w:rsidP="00112F0E"/>
    <w:p w14:paraId="000CEEDB" w14:textId="222BBD29" w:rsidR="00112F0E" w:rsidRPr="0029166F" w:rsidRDefault="00112F0E" w:rsidP="00F5791A">
      <w:pPr>
        <w:pStyle w:val="ListParagraph"/>
        <w:numPr>
          <w:ilvl w:val="0"/>
          <w:numId w:val="10"/>
        </w:numPr>
      </w:pPr>
      <w:r w:rsidRPr="0082262A">
        <w:rPr>
          <w:b/>
          <w:bCs/>
        </w:rPr>
        <w:t>maj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520"/>
        <w:gridCol w:w="1440"/>
      </w:tblGrid>
      <w:tr w:rsidR="0016248B" w14:paraId="66303A45" w14:textId="77777777" w:rsidTr="009021BC">
        <w:tc>
          <w:tcPr>
            <w:tcW w:w="1368" w:type="dxa"/>
            <w:shd w:val="clear" w:color="auto" w:fill="D9D9D9" w:themeFill="background1" w:themeFillShade="D9"/>
          </w:tcPr>
          <w:p w14:paraId="0B33E53C" w14:textId="5A5298BC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num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60EDDF93" w14:textId="0BB63E98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n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am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0A6FB6A" w14:textId="33DB4861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l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evel</w:t>
            </w:r>
          </w:p>
        </w:tc>
      </w:tr>
      <w:tr w:rsidR="0016248B" w14:paraId="02FA7D00" w14:textId="77777777" w:rsidTr="009021BC">
        <w:tc>
          <w:tcPr>
            <w:tcW w:w="1368" w:type="dxa"/>
          </w:tcPr>
          <w:p w14:paraId="6338690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520" w:type="dxa"/>
          </w:tcPr>
          <w:p w14:paraId="0622AE2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7B7EE760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1258D49" w14:textId="77777777" w:rsidTr="009021BC">
        <w:tc>
          <w:tcPr>
            <w:tcW w:w="1368" w:type="dxa"/>
          </w:tcPr>
          <w:p w14:paraId="5E9A2D0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2</w:t>
            </w:r>
          </w:p>
        </w:tc>
        <w:tc>
          <w:tcPr>
            <w:tcW w:w="2520" w:type="dxa"/>
          </w:tcPr>
          <w:p w14:paraId="5BBE896A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1440" w:type="dxa"/>
          </w:tcPr>
          <w:p w14:paraId="37AA7B8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79090B5" w14:textId="77777777" w:rsidTr="009021BC">
        <w:tc>
          <w:tcPr>
            <w:tcW w:w="1368" w:type="dxa"/>
          </w:tcPr>
          <w:p w14:paraId="68A9DA8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3</w:t>
            </w:r>
          </w:p>
        </w:tc>
        <w:tc>
          <w:tcPr>
            <w:tcW w:w="2520" w:type="dxa"/>
          </w:tcPr>
          <w:p w14:paraId="57311893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cal Engineering</w:t>
            </w:r>
          </w:p>
        </w:tc>
        <w:tc>
          <w:tcPr>
            <w:tcW w:w="1440" w:type="dxa"/>
          </w:tcPr>
          <w:p w14:paraId="1188ADB3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0A264981" w14:textId="77777777" w:rsidTr="009021BC">
        <w:tc>
          <w:tcPr>
            <w:tcW w:w="1368" w:type="dxa"/>
          </w:tcPr>
          <w:p w14:paraId="200C312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4</w:t>
            </w:r>
          </w:p>
        </w:tc>
        <w:tc>
          <w:tcPr>
            <w:tcW w:w="2520" w:type="dxa"/>
          </w:tcPr>
          <w:p w14:paraId="0EC7080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dscape Architect</w:t>
            </w:r>
          </w:p>
        </w:tc>
        <w:tc>
          <w:tcPr>
            <w:tcW w:w="1440" w:type="dxa"/>
          </w:tcPr>
          <w:p w14:paraId="048CB4D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7B88ACE" w14:textId="77777777" w:rsidTr="009021BC">
        <w:tc>
          <w:tcPr>
            <w:tcW w:w="1368" w:type="dxa"/>
          </w:tcPr>
          <w:p w14:paraId="79DE8338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520" w:type="dxa"/>
          </w:tcPr>
          <w:p w14:paraId="685D05BC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53B1EA0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2F79B045" w14:textId="77777777" w:rsidTr="009021BC">
        <w:tc>
          <w:tcPr>
            <w:tcW w:w="1368" w:type="dxa"/>
          </w:tcPr>
          <w:p w14:paraId="1DB1BA7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6</w:t>
            </w:r>
          </w:p>
        </w:tc>
        <w:tc>
          <w:tcPr>
            <w:tcW w:w="2520" w:type="dxa"/>
          </w:tcPr>
          <w:p w14:paraId="464AE82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42B81AB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78CA5EB8" w14:textId="77777777" w:rsidTr="009021BC">
        <w:tc>
          <w:tcPr>
            <w:tcW w:w="1368" w:type="dxa"/>
          </w:tcPr>
          <w:p w14:paraId="6A6C116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7</w:t>
            </w:r>
          </w:p>
        </w:tc>
        <w:tc>
          <w:tcPr>
            <w:tcW w:w="2520" w:type="dxa"/>
          </w:tcPr>
          <w:p w14:paraId="4EE430B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232E0BAA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</w:t>
            </w:r>
          </w:p>
        </w:tc>
      </w:tr>
    </w:tbl>
    <w:p w14:paraId="67EDD966" w14:textId="77777777" w:rsidR="00450701" w:rsidRDefault="00450701" w:rsidP="00112F0E"/>
    <w:p w14:paraId="6FA60D73" w14:textId="125278FD" w:rsidR="00450701" w:rsidRPr="0082262A" w:rsidRDefault="00112F0E" w:rsidP="0082262A">
      <w:pPr>
        <w:pStyle w:val="ListParagraph"/>
        <w:numPr>
          <w:ilvl w:val="0"/>
          <w:numId w:val="10"/>
        </w:numPr>
        <w:rPr>
          <w:b/>
          <w:bCs/>
        </w:rPr>
      </w:pPr>
      <w:r w:rsidRPr="0082262A">
        <w:rPr>
          <w:b/>
          <w:bCs/>
        </w:rPr>
        <w:t>min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520"/>
        <w:gridCol w:w="1440"/>
      </w:tblGrid>
      <w:tr w:rsidR="0016248B" w14:paraId="71ACAA9E" w14:textId="77777777" w:rsidTr="5AFBA05F">
        <w:tc>
          <w:tcPr>
            <w:tcW w:w="1368" w:type="dxa"/>
            <w:shd w:val="clear" w:color="auto" w:fill="D9D9D9" w:themeFill="background1" w:themeFillShade="D9"/>
          </w:tcPr>
          <w:p w14:paraId="5B9FD012" w14:textId="252CF2F3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num</w:t>
            </w:r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CFE1FC1" w14:textId="487114CA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n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ame</w:t>
            </w:r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C14E117" w14:textId="35377249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l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evel</w:t>
            </w:r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</w:tr>
      <w:tr w:rsidR="0016248B" w14:paraId="76DF9A12" w14:textId="77777777" w:rsidTr="5AFBA05F">
        <w:tc>
          <w:tcPr>
            <w:tcW w:w="1368" w:type="dxa"/>
          </w:tcPr>
          <w:p w14:paraId="081A5C7F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7</w:t>
            </w:r>
          </w:p>
        </w:tc>
        <w:tc>
          <w:tcPr>
            <w:tcW w:w="2520" w:type="dxa"/>
          </w:tcPr>
          <w:p w14:paraId="765B3998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24BD64AC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4E33D00B" w14:textId="77777777" w:rsidTr="5AFBA05F">
        <w:tc>
          <w:tcPr>
            <w:tcW w:w="1368" w:type="dxa"/>
          </w:tcPr>
          <w:p w14:paraId="7B268D36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520" w:type="dxa"/>
          </w:tcPr>
          <w:p w14:paraId="11044762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6C332A5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0ED26904" w14:textId="77777777" w:rsidTr="5AFBA05F">
        <w:tc>
          <w:tcPr>
            <w:tcW w:w="1368" w:type="dxa"/>
          </w:tcPr>
          <w:p w14:paraId="34C117D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520" w:type="dxa"/>
          </w:tcPr>
          <w:p w14:paraId="6EBCFF9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1440" w:type="dxa"/>
          </w:tcPr>
          <w:p w14:paraId="63A5B47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5AFBA05F" w14:paraId="16536D23" w14:textId="77777777" w:rsidTr="5AFBA05F">
        <w:trPr>
          <w:trHeight w:val="300"/>
        </w:trPr>
        <w:tc>
          <w:tcPr>
            <w:tcW w:w="1368" w:type="dxa"/>
          </w:tcPr>
          <w:p w14:paraId="3E507403" w14:textId="16B51217" w:rsidR="5AFBA05F" w:rsidRDefault="5AFBA05F" w:rsidP="5AFBA05F">
            <w:pPr>
              <w:rPr>
                <w:rFonts w:ascii="Arial" w:hAnsi="Arial" w:cs="Arial"/>
              </w:rPr>
            </w:pPr>
            <w:r w:rsidRPr="5AFBA05F">
              <w:rPr>
                <w:rFonts w:ascii="Arial" w:hAnsi="Arial" w:cs="Arial"/>
              </w:rPr>
              <w:t>100</w:t>
            </w:r>
            <w:r w:rsidR="792797D0" w:rsidRPr="5AFBA05F">
              <w:rPr>
                <w:rFonts w:ascii="Arial" w:hAnsi="Arial" w:cs="Arial"/>
              </w:rPr>
              <w:t>6</w:t>
            </w:r>
          </w:p>
        </w:tc>
        <w:tc>
          <w:tcPr>
            <w:tcW w:w="2520" w:type="dxa"/>
          </w:tcPr>
          <w:p w14:paraId="10E9202D" w14:textId="77777777" w:rsidR="5AFBA05F" w:rsidRDefault="5AFBA05F" w:rsidP="5AFBA05F">
            <w:pPr>
              <w:rPr>
                <w:rFonts w:ascii="Arial" w:hAnsi="Arial" w:cs="Arial"/>
              </w:rPr>
            </w:pPr>
            <w:r w:rsidRPr="5AFBA05F">
              <w:rPr>
                <w:rFonts w:ascii="Arial" w:hAnsi="Arial" w:cs="Arial"/>
              </w:rPr>
              <w:t>Software Engineering</w:t>
            </w:r>
          </w:p>
        </w:tc>
        <w:tc>
          <w:tcPr>
            <w:tcW w:w="1440" w:type="dxa"/>
          </w:tcPr>
          <w:p w14:paraId="6DFB1503" w14:textId="77777777" w:rsidR="5AFBA05F" w:rsidRDefault="5AFBA05F" w:rsidP="5AFBA05F">
            <w:pPr>
              <w:rPr>
                <w:rFonts w:ascii="Arial" w:hAnsi="Arial" w:cs="Arial"/>
              </w:rPr>
            </w:pPr>
            <w:r w:rsidRPr="5AFBA05F">
              <w:rPr>
                <w:rFonts w:ascii="Arial" w:hAnsi="Arial" w:cs="Arial"/>
              </w:rPr>
              <w:t>BS</w:t>
            </w:r>
          </w:p>
        </w:tc>
      </w:tr>
    </w:tbl>
    <w:p w14:paraId="757CB97F" w14:textId="68E1B6E1" w:rsidR="74996977" w:rsidRDefault="74996977" w:rsidP="74996977"/>
    <w:p w14:paraId="72BA1184" w14:textId="5209795E" w:rsidR="00112F0E" w:rsidRPr="006B1028" w:rsidRDefault="00112F0E" w:rsidP="00BE656C">
      <w:pPr>
        <w:pStyle w:val="ListParagraph"/>
        <w:numPr>
          <w:ilvl w:val="0"/>
          <w:numId w:val="10"/>
        </w:numPr>
      </w:pPr>
      <w:r w:rsidRPr="0082262A">
        <w:rPr>
          <w:b/>
          <w:bCs/>
        </w:rPr>
        <w:t>courses</w:t>
      </w:r>
    </w:p>
    <w:tbl>
      <w:tblPr>
        <w:tblStyle w:val="TableGrid"/>
        <w:tblW w:w="9576" w:type="dxa"/>
        <w:tblLook w:val="04A0" w:firstRow="1" w:lastRow="0" w:firstColumn="1" w:lastColumn="0" w:noHBand="0" w:noVBand="1"/>
      </w:tblPr>
      <w:tblGrid>
        <w:gridCol w:w="1029"/>
        <w:gridCol w:w="1594"/>
        <w:gridCol w:w="1649"/>
        <w:gridCol w:w="1427"/>
        <w:gridCol w:w="1775"/>
        <w:gridCol w:w="2102"/>
      </w:tblGrid>
      <w:tr w:rsidR="006718A2" w14:paraId="562BA672" w14:textId="77777777" w:rsidTr="74996977">
        <w:tc>
          <w:tcPr>
            <w:tcW w:w="1032" w:type="dxa"/>
            <w:shd w:val="clear" w:color="auto" w:fill="D9D9D9" w:themeFill="background1" w:themeFillShade="D9"/>
          </w:tcPr>
          <w:p w14:paraId="673EF8AD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944B0E">
              <w:rPr>
                <w:rFonts w:ascii="Arial" w:hAnsi="Arial" w:cs="Arial"/>
                <w:b/>
                <w:bCs/>
                <w:u w:val="single"/>
              </w:rPr>
              <w:t>number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75D6EB46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1689" w:type="dxa"/>
            <w:shd w:val="clear" w:color="auto" w:fill="D9D9D9" w:themeFill="background1" w:themeFillShade="D9"/>
          </w:tcPr>
          <w:p w14:paraId="510CC1E2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7176D2D7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credithours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8376D7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level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C73164F" w14:textId="3388D5F6" w:rsidR="00112F0E" w:rsidRPr="00944B0E" w:rsidRDefault="00112F0E" w:rsidP="00FC0227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department_code</w:t>
            </w:r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6718A2" w14:paraId="1AC52109" w14:textId="77777777" w:rsidTr="74996977">
        <w:tc>
          <w:tcPr>
            <w:tcW w:w="1032" w:type="dxa"/>
          </w:tcPr>
          <w:p w14:paraId="639D43C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3</w:t>
            </w:r>
          </w:p>
        </w:tc>
        <w:tc>
          <w:tcPr>
            <w:tcW w:w="1619" w:type="dxa"/>
          </w:tcPr>
          <w:p w14:paraId="233DCD09" w14:textId="5C14E51E" w:rsidR="00112F0E" w:rsidRPr="004523FA" w:rsidRDefault="00AB0FFF" w:rsidP="009021BC">
            <w:pPr>
              <w:rPr>
                <w:rFonts w:ascii="Arial" w:hAnsi="Arial" w:cs="Arial"/>
              </w:rPr>
            </w:pPr>
            <w:r w:rsidRPr="004523FA">
              <w:rPr>
                <w:rFonts w:ascii="Arial" w:hAnsi="Arial" w:cs="Arial"/>
              </w:rPr>
              <w:t>Sprea</w:t>
            </w:r>
            <w:r w:rsidR="00112F0E" w:rsidRPr="004523FA">
              <w:rPr>
                <w:rFonts w:ascii="Arial" w:hAnsi="Arial" w:cs="Arial"/>
              </w:rPr>
              <w:t>dsheet</w:t>
            </w:r>
          </w:p>
        </w:tc>
        <w:tc>
          <w:tcPr>
            <w:tcW w:w="1689" w:type="dxa"/>
          </w:tcPr>
          <w:p w14:paraId="14EF9E66" w14:textId="6D030B0E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s</w:t>
            </w:r>
            <w:r w:rsidR="00DA41E0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ft Excel and Access</w:t>
            </w:r>
          </w:p>
        </w:tc>
        <w:tc>
          <w:tcPr>
            <w:tcW w:w="1320" w:type="dxa"/>
          </w:tcPr>
          <w:p w14:paraId="479C778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58A1A8D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4CD8230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46382656" w14:textId="77777777" w:rsidTr="74996977">
        <w:tc>
          <w:tcPr>
            <w:tcW w:w="1032" w:type="dxa"/>
          </w:tcPr>
          <w:p w14:paraId="1791070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</w:t>
            </w:r>
          </w:p>
        </w:tc>
        <w:tc>
          <w:tcPr>
            <w:tcW w:w="1619" w:type="dxa"/>
          </w:tcPr>
          <w:p w14:paraId="31C83AB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gorithm</w:t>
            </w:r>
          </w:p>
        </w:tc>
        <w:tc>
          <w:tcPr>
            <w:tcW w:w="1689" w:type="dxa"/>
          </w:tcPr>
          <w:p w14:paraId="698152C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 and Analysis</w:t>
            </w:r>
          </w:p>
        </w:tc>
        <w:tc>
          <w:tcPr>
            <w:tcW w:w="1320" w:type="dxa"/>
          </w:tcPr>
          <w:p w14:paraId="21515D0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496AD35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223AD63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06CE7A1A" w14:textId="77777777" w:rsidTr="74996977">
        <w:tc>
          <w:tcPr>
            <w:tcW w:w="1032" w:type="dxa"/>
          </w:tcPr>
          <w:p w14:paraId="732399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619" w:type="dxa"/>
          </w:tcPr>
          <w:p w14:paraId="37D1BCD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ory of Computation</w:t>
            </w:r>
          </w:p>
        </w:tc>
        <w:tc>
          <w:tcPr>
            <w:tcW w:w="1689" w:type="dxa"/>
          </w:tcPr>
          <w:p w14:paraId="0445BDE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orem and Probability </w:t>
            </w:r>
          </w:p>
        </w:tc>
        <w:tc>
          <w:tcPr>
            <w:tcW w:w="1320" w:type="dxa"/>
          </w:tcPr>
          <w:p w14:paraId="0292F2D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5A7A736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uate</w:t>
            </w:r>
          </w:p>
        </w:tc>
        <w:tc>
          <w:tcPr>
            <w:tcW w:w="2116" w:type="dxa"/>
          </w:tcPr>
          <w:p w14:paraId="26AAF03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5A1C1F09" w14:textId="77777777" w:rsidTr="74996977">
        <w:tc>
          <w:tcPr>
            <w:tcW w:w="1032" w:type="dxa"/>
          </w:tcPr>
          <w:p w14:paraId="3A2EDE2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619" w:type="dxa"/>
          </w:tcPr>
          <w:p w14:paraId="330E876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base</w:t>
            </w:r>
          </w:p>
        </w:tc>
        <w:tc>
          <w:tcPr>
            <w:tcW w:w="1689" w:type="dxa"/>
          </w:tcPr>
          <w:p w14:paraId="4F6CEAC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 Principle</w:t>
            </w:r>
          </w:p>
        </w:tc>
        <w:tc>
          <w:tcPr>
            <w:tcW w:w="1320" w:type="dxa"/>
          </w:tcPr>
          <w:p w14:paraId="2076EFB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0DD808A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33D0536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4FD2D1F0" w14:textId="77777777" w:rsidTr="74996977">
        <w:tc>
          <w:tcPr>
            <w:tcW w:w="1032" w:type="dxa"/>
          </w:tcPr>
          <w:p w14:paraId="03DF71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2</w:t>
            </w:r>
          </w:p>
        </w:tc>
        <w:tc>
          <w:tcPr>
            <w:tcW w:w="1619" w:type="dxa"/>
          </w:tcPr>
          <w:p w14:paraId="2E1F093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Management</w:t>
            </w:r>
          </w:p>
        </w:tc>
        <w:tc>
          <w:tcPr>
            <w:tcW w:w="1689" w:type="dxa"/>
          </w:tcPr>
          <w:p w14:paraId="77B1611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Management</w:t>
            </w:r>
          </w:p>
        </w:tc>
        <w:tc>
          <w:tcPr>
            <w:tcW w:w="1320" w:type="dxa"/>
          </w:tcPr>
          <w:p w14:paraId="6AE68E9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29F90B9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523ED73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4</w:t>
            </w:r>
          </w:p>
        </w:tc>
      </w:tr>
      <w:tr w:rsidR="006718A2" w14:paraId="71587B27" w14:textId="77777777" w:rsidTr="74996977">
        <w:tc>
          <w:tcPr>
            <w:tcW w:w="1032" w:type="dxa"/>
          </w:tcPr>
          <w:p w14:paraId="65CCBB2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</w:p>
        </w:tc>
        <w:tc>
          <w:tcPr>
            <w:tcW w:w="1619" w:type="dxa"/>
          </w:tcPr>
          <w:p w14:paraId="7A35A92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al Topics</w:t>
            </w:r>
          </w:p>
        </w:tc>
        <w:tc>
          <w:tcPr>
            <w:tcW w:w="1689" w:type="dxa"/>
          </w:tcPr>
          <w:p w14:paraId="77A6338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esting Topics about CE</w:t>
            </w:r>
          </w:p>
        </w:tc>
        <w:tc>
          <w:tcPr>
            <w:tcW w:w="1320" w:type="dxa"/>
          </w:tcPr>
          <w:p w14:paraId="3E13821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800" w:type="dxa"/>
          </w:tcPr>
          <w:p w14:paraId="0D732B5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165260C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</w:t>
            </w:r>
          </w:p>
        </w:tc>
      </w:tr>
      <w:tr w:rsidR="006718A2" w14:paraId="02B1F2E6" w14:textId="77777777" w:rsidTr="74996977">
        <w:tc>
          <w:tcPr>
            <w:tcW w:w="1032" w:type="dxa"/>
          </w:tcPr>
          <w:p w14:paraId="6A79697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</w:t>
            </w:r>
          </w:p>
        </w:tc>
        <w:tc>
          <w:tcPr>
            <w:tcW w:w="1619" w:type="dxa"/>
          </w:tcPr>
          <w:p w14:paraId="4ED02CC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culus</w:t>
            </w:r>
          </w:p>
        </w:tc>
        <w:tc>
          <w:tcPr>
            <w:tcW w:w="1689" w:type="dxa"/>
          </w:tcPr>
          <w:p w14:paraId="2352EF1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 and Derivative</w:t>
            </w:r>
          </w:p>
        </w:tc>
        <w:tc>
          <w:tcPr>
            <w:tcW w:w="1320" w:type="dxa"/>
          </w:tcPr>
          <w:p w14:paraId="3FAB178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800" w:type="dxa"/>
          </w:tcPr>
          <w:p w14:paraId="21B3600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7977C44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2</w:t>
            </w:r>
          </w:p>
        </w:tc>
      </w:tr>
      <w:tr w:rsidR="74996977" w14:paraId="5EBF7736" w14:textId="77777777" w:rsidTr="74996977">
        <w:trPr>
          <w:trHeight w:val="300"/>
        </w:trPr>
        <w:tc>
          <w:tcPr>
            <w:tcW w:w="1032" w:type="dxa"/>
          </w:tcPr>
          <w:p w14:paraId="027DB362" w14:textId="71B388F9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10</w:t>
            </w:r>
            <w:r w:rsidR="5B5755B5" w:rsidRPr="74996977">
              <w:rPr>
                <w:rFonts w:ascii="Arial" w:hAnsi="Arial" w:cs="Arial"/>
              </w:rPr>
              <w:t>2</w:t>
            </w:r>
          </w:p>
        </w:tc>
        <w:tc>
          <w:tcPr>
            <w:tcW w:w="1619" w:type="dxa"/>
          </w:tcPr>
          <w:p w14:paraId="5413B17B" w14:textId="77777777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Calculus</w:t>
            </w:r>
          </w:p>
        </w:tc>
        <w:tc>
          <w:tcPr>
            <w:tcW w:w="1689" w:type="dxa"/>
          </w:tcPr>
          <w:p w14:paraId="6FFA4560" w14:textId="77777777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Limit and Derivative</w:t>
            </w:r>
          </w:p>
        </w:tc>
        <w:tc>
          <w:tcPr>
            <w:tcW w:w="1320" w:type="dxa"/>
          </w:tcPr>
          <w:p w14:paraId="3570ECB8" w14:textId="77777777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4</w:t>
            </w:r>
          </w:p>
        </w:tc>
        <w:tc>
          <w:tcPr>
            <w:tcW w:w="1800" w:type="dxa"/>
          </w:tcPr>
          <w:p w14:paraId="560A248F" w14:textId="77777777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Undergraduate</w:t>
            </w:r>
          </w:p>
        </w:tc>
        <w:tc>
          <w:tcPr>
            <w:tcW w:w="2116" w:type="dxa"/>
          </w:tcPr>
          <w:p w14:paraId="3DC379F7" w14:textId="77777777" w:rsidR="74996977" w:rsidRDefault="74996977" w:rsidP="74996977">
            <w:pPr>
              <w:rPr>
                <w:rFonts w:ascii="Arial" w:hAnsi="Arial" w:cs="Arial"/>
              </w:rPr>
            </w:pPr>
            <w:r w:rsidRPr="74996977">
              <w:rPr>
                <w:rFonts w:ascii="Arial" w:hAnsi="Arial" w:cs="Arial"/>
              </w:rPr>
              <w:t>402</w:t>
            </w:r>
          </w:p>
        </w:tc>
      </w:tr>
    </w:tbl>
    <w:p w14:paraId="7FC01507" w14:textId="77777777" w:rsidR="00112F0E" w:rsidRDefault="00112F0E" w:rsidP="00112F0E"/>
    <w:p w14:paraId="4C240F3C" w14:textId="0FACF742" w:rsidR="00112F0E" w:rsidRPr="006B1028" w:rsidRDefault="00112F0E" w:rsidP="006F3A58">
      <w:pPr>
        <w:pStyle w:val="ListParagraph"/>
        <w:numPr>
          <w:ilvl w:val="0"/>
          <w:numId w:val="10"/>
        </w:numPr>
      </w:pPr>
      <w:r w:rsidRPr="0082262A">
        <w:rPr>
          <w:b/>
          <w:bCs/>
        </w:rPr>
        <w:lastRenderedPageBreak/>
        <w:t>register</w:t>
      </w:r>
    </w:p>
    <w:tbl>
      <w:tblPr>
        <w:tblStyle w:val="TableGrid"/>
        <w:tblW w:w="6618" w:type="dxa"/>
        <w:tblLayout w:type="fixed"/>
        <w:tblLook w:val="04A0" w:firstRow="1" w:lastRow="0" w:firstColumn="1" w:lastColumn="0" w:noHBand="0" w:noVBand="1"/>
      </w:tblPr>
      <w:tblGrid>
        <w:gridCol w:w="1368"/>
        <w:gridCol w:w="2430"/>
        <w:gridCol w:w="1740"/>
        <w:gridCol w:w="1080"/>
      </w:tblGrid>
      <w:tr w:rsidR="00112F0E" w14:paraId="0237DE53" w14:textId="77777777" w:rsidTr="0F29E780">
        <w:tc>
          <w:tcPr>
            <w:tcW w:w="1368" w:type="dxa"/>
            <w:shd w:val="clear" w:color="auto" w:fill="D9D9D9" w:themeFill="background1" w:themeFillShade="D9"/>
          </w:tcPr>
          <w:p w14:paraId="1E693CED" w14:textId="69F0DE79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944B0E">
              <w:rPr>
                <w:rFonts w:ascii="Arial" w:hAnsi="Arial" w:cs="Arial"/>
                <w:b/>
                <w:bCs/>
                <w:u w:val="single"/>
              </w:rPr>
              <w:t>num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4653188E" w14:textId="4ACD6481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944B0E">
              <w:rPr>
                <w:rFonts w:ascii="Arial" w:hAnsi="Arial" w:cs="Arial"/>
                <w:b/>
                <w:bCs/>
                <w:u w:val="single"/>
              </w:rPr>
              <w:t>course_number</w:t>
            </w:r>
          </w:p>
        </w:tc>
        <w:tc>
          <w:tcPr>
            <w:tcW w:w="1740" w:type="dxa"/>
            <w:shd w:val="clear" w:color="auto" w:fill="D9D9D9" w:themeFill="background1" w:themeFillShade="D9"/>
          </w:tcPr>
          <w:p w14:paraId="7CE1CBDC" w14:textId="1F726753" w:rsidR="00112F0E" w:rsidRPr="00944B0E" w:rsidRDefault="0010190D" w:rsidP="009021B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gtim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D56B3AD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grade</w:t>
            </w:r>
          </w:p>
        </w:tc>
      </w:tr>
      <w:tr w:rsidR="00112F0E" w14:paraId="717279F9" w14:textId="77777777" w:rsidTr="0F29E780">
        <w:tc>
          <w:tcPr>
            <w:tcW w:w="1368" w:type="dxa"/>
          </w:tcPr>
          <w:p w14:paraId="3458CDF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430" w:type="dxa"/>
          </w:tcPr>
          <w:p w14:paraId="4DE2AFA9" w14:textId="75176C85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740" w:type="dxa"/>
          </w:tcPr>
          <w:p w14:paraId="0C79CDF3" w14:textId="0D8F3E7B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0E5376">
              <w:rPr>
                <w:rFonts w:ascii="Arial" w:hAnsi="Arial" w:cs="Arial"/>
              </w:rPr>
              <w:t>20</w:t>
            </w:r>
          </w:p>
        </w:tc>
        <w:tc>
          <w:tcPr>
            <w:tcW w:w="1080" w:type="dxa"/>
          </w:tcPr>
          <w:p w14:paraId="37DE97C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57C06388" w14:textId="77777777" w:rsidTr="0F29E780">
        <w:tc>
          <w:tcPr>
            <w:tcW w:w="1368" w:type="dxa"/>
          </w:tcPr>
          <w:p w14:paraId="4FBE31E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2</w:t>
            </w:r>
          </w:p>
        </w:tc>
        <w:tc>
          <w:tcPr>
            <w:tcW w:w="2430" w:type="dxa"/>
          </w:tcPr>
          <w:p w14:paraId="4E8C584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</w:t>
            </w:r>
          </w:p>
        </w:tc>
        <w:tc>
          <w:tcPr>
            <w:tcW w:w="1740" w:type="dxa"/>
          </w:tcPr>
          <w:p w14:paraId="7923B04C" w14:textId="3B86CBC2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0E5376">
              <w:rPr>
                <w:rFonts w:ascii="Arial" w:hAnsi="Arial" w:cs="Arial"/>
              </w:rPr>
              <w:t>20</w:t>
            </w:r>
          </w:p>
        </w:tc>
        <w:tc>
          <w:tcPr>
            <w:tcW w:w="1080" w:type="dxa"/>
          </w:tcPr>
          <w:p w14:paraId="692F544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5B7DFB64" w14:textId="77777777" w:rsidTr="0F29E780">
        <w:tc>
          <w:tcPr>
            <w:tcW w:w="1368" w:type="dxa"/>
          </w:tcPr>
          <w:p w14:paraId="0AB7466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3</w:t>
            </w:r>
          </w:p>
        </w:tc>
        <w:tc>
          <w:tcPr>
            <w:tcW w:w="2430" w:type="dxa"/>
          </w:tcPr>
          <w:p w14:paraId="3414A9C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</w:p>
        </w:tc>
        <w:tc>
          <w:tcPr>
            <w:tcW w:w="1740" w:type="dxa"/>
          </w:tcPr>
          <w:p w14:paraId="17C1C7EE" w14:textId="09C11682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0E5376">
              <w:rPr>
                <w:rFonts w:ascii="Arial" w:hAnsi="Arial" w:cs="Arial"/>
              </w:rPr>
              <w:t>20</w:t>
            </w:r>
          </w:p>
        </w:tc>
        <w:tc>
          <w:tcPr>
            <w:tcW w:w="1080" w:type="dxa"/>
          </w:tcPr>
          <w:p w14:paraId="001FB56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358E4841" w14:textId="77777777" w:rsidTr="0F29E780">
        <w:tc>
          <w:tcPr>
            <w:tcW w:w="1368" w:type="dxa"/>
          </w:tcPr>
          <w:p w14:paraId="0B220B2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4</w:t>
            </w:r>
          </w:p>
        </w:tc>
        <w:tc>
          <w:tcPr>
            <w:tcW w:w="2430" w:type="dxa"/>
          </w:tcPr>
          <w:p w14:paraId="34131856" w14:textId="266B8EFF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740" w:type="dxa"/>
          </w:tcPr>
          <w:p w14:paraId="5B99590F" w14:textId="2E245034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20</w:t>
            </w:r>
            <w:r w:rsidR="000E5376">
              <w:rPr>
                <w:rFonts w:ascii="Arial" w:hAnsi="Arial" w:cs="Arial"/>
              </w:rPr>
              <w:t>21</w:t>
            </w:r>
          </w:p>
        </w:tc>
        <w:tc>
          <w:tcPr>
            <w:tcW w:w="1080" w:type="dxa"/>
          </w:tcPr>
          <w:p w14:paraId="24FA68AC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7741A1E3" w14:textId="77777777" w:rsidTr="0F29E780">
        <w:tc>
          <w:tcPr>
            <w:tcW w:w="1368" w:type="dxa"/>
          </w:tcPr>
          <w:p w14:paraId="2E76C12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430" w:type="dxa"/>
          </w:tcPr>
          <w:p w14:paraId="1CDDB3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740" w:type="dxa"/>
          </w:tcPr>
          <w:p w14:paraId="00490671" w14:textId="615AA42C" w:rsidR="00112F0E" w:rsidRPr="004523FA" w:rsidRDefault="00112F0E" w:rsidP="009021BC">
            <w:pPr>
              <w:rPr>
                <w:rFonts w:ascii="Arial" w:hAnsi="Arial" w:cs="Arial"/>
              </w:rPr>
            </w:pPr>
            <w:r w:rsidRPr="004523FA">
              <w:rPr>
                <w:rFonts w:ascii="Arial" w:hAnsi="Arial" w:cs="Arial"/>
              </w:rPr>
              <w:t>Spr</w:t>
            </w:r>
            <w:r w:rsidR="00BA1BE1" w:rsidRPr="004523FA">
              <w:rPr>
                <w:rFonts w:ascii="Arial" w:hAnsi="Arial" w:cs="Arial"/>
              </w:rPr>
              <w:t>i</w:t>
            </w:r>
            <w:r w:rsidRPr="004523FA">
              <w:rPr>
                <w:rFonts w:ascii="Arial" w:hAnsi="Arial" w:cs="Arial"/>
              </w:rPr>
              <w:t>ng20</w:t>
            </w:r>
            <w:r w:rsidR="000E5376">
              <w:rPr>
                <w:rFonts w:ascii="Arial" w:hAnsi="Arial" w:cs="Arial"/>
              </w:rPr>
              <w:t>21</w:t>
            </w:r>
          </w:p>
        </w:tc>
        <w:tc>
          <w:tcPr>
            <w:tcW w:w="1080" w:type="dxa"/>
          </w:tcPr>
          <w:p w14:paraId="0C88CD8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675F2D4E" w14:textId="77777777" w:rsidTr="0F29E780">
        <w:tc>
          <w:tcPr>
            <w:tcW w:w="1368" w:type="dxa"/>
          </w:tcPr>
          <w:p w14:paraId="2BEC749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6</w:t>
            </w:r>
          </w:p>
        </w:tc>
        <w:tc>
          <w:tcPr>
            <w:tcW w:w="2430" w:type="dxa"/>
          </w:tcPr>
          <w:p w14:paraId="2942C95C" w14:textId="14D30DD1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740" w:type="dxa"/>
          </w:tcPr>
          <w:p w14:paraId="0233A0D9" w14:textId="21052E1B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0E5376">
              <w:rPr>
                <w:rFonts w:ascii="Arial" w:hAnsi="Arial" w:cs="Arial"/>
              </w:rPr>
              <w:t>20</w:t>
            </w:r>
          </w:p>
        </w:tc>
        <w:tc>
          <w:tcPr>
            <w:tcW w:w="1080" w:type="dxa"/>
          </w:tcPr>
          <w:p w14:paraId="11AE50D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416C0EDF" w14:textId="77777777" w:rsidTr="0F29E780">
        <w:tc>
          <w:tcPr>
            <w:tcW w:w="1368" w:type="dxa"/>
          </w:tcPr>
          <w:p w14:paraId="4959EFD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7</w:t>
            </w:r>
          </w:p>
        </w:tc>
        <w:tc>
          <w:tcPr>
            <w:tcW w:w="2430" w:type="dxa"/>
          </w:tcPr>
          <w:p w14:paraId="1A52D12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740" w:type="dxa"/>
          </w:tcPr>
          <w:p w14:paraId="762F0BBA" w14:textId="32F3A32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20</w:t>
            </w:r>
            <w:r w:rsidR="000E5376">
              <w:rPr>
                <w:rFonts w:ascii="Arial" w:hAnsi="Arial" w:cs="Arial"/>
              </w:rPr>
              <w:t>21</w:t>
            </w:r>
          </w:p>
        </w:tc>
        <w:tc>
          <w:tcPr>
            <w:tcW w:w="1080" w:type="dxa"/>
          </w:tcPr>
          <w:p w14:paraId="05E1C5C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</w:tbl>
    <w:p w14:paraId="354C0F0C" w14:textId="77777777" w:rsidR="003814FA" w:rsidRDefault="003814FA" w:rsidP="00417C93">
      <w:pPr>
        <w:pStyle w:val="Normal1"/>
        <w:rPr>
          <w:sz w:val="24"/>
        </w:rPr>
      </w:pPr>
    </w:p>
    <w:p w14:paraId="3AAD10E3" w14:textId="6775DC4E" w:rsidR="00265370" w:rsidRPr="00A91419" w:rsidRDefault="008C681D" w:rsidP="2177D81C">
      <w:pPr>
        <w:pStyle w:val="Normal1"/>
        <w:numPr>
          <w:ilvl w:val="0"/>
          <w:numId w:val="7"/>
        </w:numPr>
        <w:spacing w:after="120"/>
        <w:rPr>
          <w:b/>
          <w:bCs/>
          <w:sz w:val="24"/>
          <w:szCs w:val="24"/>
        </w:rPr>
      </w:pPr>
      <w:r w:rsidRPr="2177D81C">
        <w:rPr>
          <w:b/>
          <w:bCs/>
          <w:sz w:val="24"/>
          <w:szCs w:val="24"/>
        </w:rPr>
        <w:t xml:space="preserve">Query.sql </w:t>
      </w:r>
      <w:r w:rsidR="006E27A2" w:rsidRPr="2177D81C">
        <w:rPr>
          <w:b/>
          <w:bCs/>
          <w:sz w:val="24"/>
          <w:szCs w:val="24"/>
        </w:rPr>
        <w:t xml:space="preserve">[Points: </w:t>
      </w:r>
      <w:r w:rsidR="4ECACB6D" w:rsidRPr="2177D81C">
        <w:rPr>
          <w:b/>
          <w:bCs/>
          <w:sz w:val="24"/>
          <w:szCs w:val="24"/>
        </w:rPr>
        <w:t>55</w:t>
      </w:r>
      <w:r w:rsidR="006E27A2" w:rsidRPr="2177D81C">
        <w:rPr>
          <w:b/>
          <w:bCs/>
          <w:sz w:val="24"/>
          <w:szCs w:val="24"/>
        </w:rPr>
        <w:t>]</w:t>
      </w:r>
    </w:p>
    <w:p w14:paraId="559E807C" w14:textId="77777777" w:rsidR="00265370" w:rsidRDefault="008C681D" w:rsidP="00265370">
      <w:pPr>
        <w:pStyle w:val="Normal1"/>
        <w:rPr>
          <w:sz w:val="24"/>
        </w:rPr>
      </w:pPr>
      <w:r w:rsidRPr="00265370">
        <w:rPr>
          <w:sz w:val="24"/>
        </w:rPr>
        <w:t xml:space="preserve">This script </w:t>
      </w:r>
      <w:r w:rsidR="00265370">
        <w:rPr>
          <w:sz w:val="24"/>
        </w:rPr>
        <w:t>prints out the following information</w:t>
      </w:r>
    </w:p>
    <w:p w14:paraId="6781B68A" w14:textId="179913AE" w:rsidR="00116FB2" w:rsidRDefault="57D59C7F" w:rsidP="74996977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2pts)</w:t>
      </w:r>
      <w:r w:rsidR="1DBAADB5" w:rsidRPr="2F006EEB">
        <w:rPr>
          <w:sz w:val="24"/>
          <w:szCs w:val="24"/>
        </w:rPr>
        <w:t xml:space="preserve"> </w:t>
      </w:r>
      <w:r w:rsidR="00116FB2" w:rsidRPr="2F006EEB">
        <w:rPr>
          <w:sz w:val="24"/>
          <w:szCs w:val="24"/>
        </w:rPr>
        <w:t xml:space="preserve">The </w:t>
      </w:r>
      <w:r w:rsidR="5E1B32B8" w:rsidRPr="2F006EEB">
        <w:rPr>
          <w:sz w:val="24"/>
          <w:szCs w:val="24"/>
        </w:rPr>
        <w:t xml:space="preserve">campus </w:t>
      </w:r>
      <w:r w:rsidR="5F53C45F" w:rsidRPr="2F006EEB">
        <w:rPr>
          <w:sz w:val="24"/>
          <w:szCs w:val="24"/>
        </w:rPr>
        <w:t>address</w:t>
      </w:r>
      <w:r w:rsidR="2F1D3E83" w:rsidRPr="2F006EEB">
        <w:rPr>
          <w:sz w:val="24"/>
          <w:szCs w:val="24"/>
        </w:rPr>
        <w:t>es</w:t>
      </w:r>
      <w:r w:rsidR="00116FB2" w:rsidRPr="2F006EEB">
        <w:rPr>
          <w:sz w:val="24"/>
          <w:szCs w:val="24"/>
        </w:rPr>
        <w:t xml:space="preserve"> of the student</w:t>
      </w:r>
      <w:r w:rsidR="3DB12AAA" w:rsidRPr="2F006EEB">
        <w:rPr>
          <w:sz w:val="24"/>
          <w:szCs w:val="24"/>
        </w:rPr>
        <w:t>s</w:t>
      </w:r>
      <w:r w:rsidR="00116FB2" w:rsidRPr="2F006EEB">
        <w:rPr>
          <w:sz w:val="24"/>
          <w:szCs w:val="24"/>
        </w:rPr>
        <w:t xml:space="preserve"> whose name is </w:t>
      </w:r>
      <w:r w:rsidR="00F95E9E" w:rsidRPr="2F006EEB">
        <w:rPr>
          <w:sz w:val="24"/>
          <w:szCs w:val="24"/>
        </w:rPr>
        <w:t>"</w:t>
      </w:r>
      <w:r w:rsidR="5E4CFA69" w:rsidRPr="2F006EEB">
        <w:rPr>
          <w:sz w:val="24"/>
          <w:szCs w:val="24"/>
        </w:rPr>
        <w:t>Kevin</w:t>
      </w:r>
      <w:r w:rsidR="00F95E9E">
        <w:t>"</w:t>
      </w:r>
    </w:p>
    <w:p w14:paraId="7AEEE3FE" w14:textId="5247492B" w:rsidR="00560227" w:rsidRDefault="3FED7354" w:rsidP="74996977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177D81C">
        <w:rPr>
          <w:sz w:val="24"/>
          <w:szCs w:val="24"/>
        </w:rPr>
        <w:t>(</w:t>
      </w:r>
      <w:r w:rsidR="0BBB81DE" w:rsidRPr="2177D81C">
        <w:rPr>
          <w:sz w:val="24"/>
          <w:szCs w:val="24"/>
        </w:rPr>
        <w:t>4</w:t>
      </w:r>
      <w:r w:rsidRPr="2177D81C">
        <w:rPr>
          <w:sz w:val="24"/>
          <w:szCs w:val="24"/>
        </w:rPr>
        <w:t xml:space="preserve">pts) </w:t>
      </w:r>
      <w:r w:rsidR="00850340" w:rsidRPr="2177D81C">
        <w:rPr>
          <w:sz w:val="24"/>
          <w:szCs w:val="24"/>
        </w:rPr>
        <w:t>The</w:t>
      </w:r>
      <w:r w:rsidR="00560227" w:rsidRPr="2177D81C">
        <w:rPr>
          <w:sz w:val="24"/>
          <w:szCs w:val="24"/>
        </w:rPr>
        <w:t xml:space="preserve"> major</w:t>
      </w:r>
      <w:r w:rsidR="00850340" w:rsidRPr="2177D81C">
        <w:rPr>
          <w:sz w:val="24"/>
          <w:szCs w:val="24"/>
        </w:rPr>
        <w:t xml:space="preserve"> name and major level of the student</w:t>
      </w:r>
      <w:r w:rsidR="3FA297DE" w:rsidRPr="2177D81C">
        <w:rPr>
          <w:sz w:val="24"/>
          <w:szCs w:val="24"/>
        </w:rPr>
        <w:t>s</w:t>
      </w:r>
      <w:r w:rsidR="00850340" w:rsidRPr="2177D81C">
        <w:rPr>
          <w:sz w:val="24"/>
          <w:szCs w:val="24"/>
        </w:rPr>
        <w:t xml:space="preserve"> whose </w:t>
      </w:r>
      <w:r w:rsidR="50DF8B86" w:rsidRPr="2177D81C">
        <w:rPr>
          <w:sz w:val="24"/>
          <w:szCs w:val="24"/>
        </w:rPr>
        <w:t xml:space="preserve">name is </w:t>
      </w:r>
      <w:r w:rsidR="55694A54" w:rsidRPr="2177D81C">
        <w:rPr>
          <w:sz w:val="24"/>
          <w:szCs w:val="24"/>
        </w:rPr>
        <w:t>"Kevin</w:t>
      </w:r>
      <w:r w:rsidR="55694A54">
        <w:t>"</w:t>
      </w:r>
    </w:p>
    <w:p w14:paraId="4E8703D9" w14:textId="59E749D1" w:rsidR="00560227" w:rsidRDefault="43414C3E" w:rsidP="74996977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177D81C">
        <w:rPr>
          <w:sz w:val="24"/>
          <w:szCs w:val="24"/>
        </w:rPr>
        <w:t>(</w:t>
      </w:r>
      <w:r w:rsidR="2761A4FF" w:rsidRPr="2177D81C">
        <w:rPr>
          <w:sz w:val="24"/>
          <w:szCs w:val="24"/>
        </w:rPr>
        <w:t>4</w:t>
      </w:r>
      <w:r w:rsidRPr="2177D81C">
        <w:rPr>
          <w:sz w:val="24"/>
          <w:szCs w:val="24"/>
        </w:rPr>
        <w:t xml:space="preserve">pts) </w:t>
      </w:r>
      <w:r w:rsidR="00BC7F93" w:rsidRPr="2177D81C">
        <w:rPr>
          <w:sz w:val="24"/>
          <w:szCs w:val="24"/>
        </w:rPr>
        <w:t>The</w:t>
      </w:r>
      <w:r w:rsidR="32CA7103" w:rsidRPr="2177D81C">
        <w:rPr>
          <w:sz w:val="24"/>
          <w:szCs w:val="24"/>
        </w:rPr>
        <w:t xml:space="preserve"> numbers and</w:t>
      </w:r>
      <w:r w:rsidR="00BC7F93" w:rsidRPr="2177D81C">
        <w:rPr>
          <w:sz w:val="24"/>
          <w:szCs w:val="24"/>
        </w:rPr>
        <w:t xml:space="preserve"> names of a</w:t>
      </w:r>
      <w:r w:rsidR="00977913" w:rsidRPr="2177D81C">
        <w:rPr>
          <w:sz w:val="24"/>
          <w:szCs w:val="24"/>
        </w:rPr>
        <w:t>ll courses offered by the department of Computer Science</w:t>
      </w:r>
      <w:r w:rsidR="32E5F161" w:rsidRPr="2177D81C">
        <w:rPr>
          <w:sz w:val="24"/>
          <w:szCs w:val="24"/>
        </w:rPr>
        <w:t>, order by course number</w:t>
      </w:r>
    </w:p>
    <w:p w14:paraId="089113C2" w14:textId="7E8E1CB5" w:rsidR="5E482E1E" w:rsidRDefault="71802F7B" w:rsidP="5AFBA05F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177D81C">
        <w:rPr>
          <w:sz w:val="24"/>
          <w:szCs w:val="24"/>
        </w:rPr>
        <w:t>(</w:t>
      </w:r>
      <w:r w:rsidR="68A7E7DB" w:rsidRPr="2177D81C">
        <w:rPr>
          <w:sz w:val="24"/>
          <w:szCs w:val="24"/>
        </w:rPr>
        <w:t>4</w:t>
      </w:r>
      <w:r w:rsidR="1E3E3768" w:rsidRPr="2177D81C">
        <w:rPr>
          <w:sz w:val="24"/>
          <w:szCs w:val="24"/>
        </w:rPr>
        <w:t>p</w:t>
      </w:r>
      <w:r w:rsidRPr="2177D81C">
        <w:rPr>
          <w:sz w:val="24"/>
          <w:szCs w:val="24"/>
        </w:rPr>
        <w:t xml:space="preserve">ts) </w:t>
      </w:r>
      <w:r w:rsidR="5E482E1E" w:rsidRPr="2177D81C">
        <w:rPr>
          <w:sz w:val="24"/>
          <w:szCs w:val="24"/>
        </w:rPr>
        <w:t>The name of the students enrolled in Fall2020 semester.</w:t>
      </w:r>
    </w:p>
    <w:p w14:paraId="2CAB6B8F" w14:textId="16A51C76" w:rsidR="00560227" w:rsidRDefault="2A248CBA" w:rsidP="5AFBA05F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177D81C">
        <w:rPr>
          <w:sz w:val="24"/>
          <w:szCs w:val="24"/>
        </w:rPr>
        <w:t>(</w:t>
      </w:r>
      <w:r w:rsidR="3FAC6CEF" w:rsidRPr="2177D81C">
        <w:rPr>
          <w:sz w:val="24"/>
          <w:szCs w:val="24"/>
        </w:rPr>
        <w:t>4</w:t>
      </w:r>
      <w:r w:rsidRPr="2177D81C">
        <w:rPr>
          <w:sz w:val="24"/>
          <w:szCs w:val="24"/>
        </w:rPr>
        <w:t xml:space="preserve">pts) </w:t>
      </w:r>
      <w:r w:rsidR="007B4240" w:rsidRPr="2177D81C">
        <w:rPr>
          <w:sz w:val="24"/>
          <w:szCs w:val="24"/>
        </w:rPr>
        <w:t>A</w:t>
      </w:r>
      <w:r w:rsidR="00560227" w:rsidRPr="2177D81C">
        <w:rPr>
          <w:sz w:val="24"/>
          <w:szCs w:val="24"/>
        </w:rPr>
        <w:t xml:space="preserve">ll degree names and levels </w:t>
      </w:r>
      <w:r w:rsidR="007B4240" w:rsidRPr="2177D81C">
        <w:rPr>
          <w:sz w:val="24"/>
          <w:szCs w:val="24"/>
        </w:rPr>
        <w:t>offered by the department Computer Science</w:t>
      </w:r>
      <w:r w:rsidR="23F2DB5E" w:rsidRPr="2177D81C">
        <w:rPr>
          <w:sz w:val="24"/>
          <w:szCs w:val="24"/>
        </w:rPr>
        <w:t>, order by degree level</w:t>
      </w:r>
    </w:p>
    <w:p w14:paraId="474A0A9D" w14:textId="53FAF332" w:rsidR="00560227" w:rsidRDefault="4646AEAB" w:rsidP="74996977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177D81C">
        <w:rPr>
          <w:sz w:val="24"/>
          <w:szCs w:val="24"/>
        </w:rPr>
        <w:t>(</w:t>
      </w:r>
      <w:r w:rsidR="254A40C5" w:rsidRPr="2177D81C">
        <w:rPr>
          <w:sz w:val="24"/>
          <w:szCs w:val="24"/>
        </w:rPr>
        <w:t>4</w:t>
      </w:r>
      <w:r w:rsidRPr="2177D81C">
        <w:rPr>
          <w:sz w:val="24"/>
          <w:szCs w:val="24"/>
        </w:rPr>
        <w:t xml:space="preserve">pts) </w:t>
      </w:r>
      <w:r w:rsidR="0081413F" w:rsidRPr="2177D81C">
        <w:rPr>
          <w:sz w:val="24"/>
          <w:szCs w:val="24"/>
        </w:rPr>
        <w:t xml:space="preserve">The </w:t>
      </w:r>
      <w:r w:rsidR="556F1FC6" w:rsidRPr="2177D81C">
        <w:rPr>
          <w:sz w:val="24"/>
          <w:szCs w:val="24"/>
        </w:rPr>
        <w:t xml:space="preserve">snum and </w:t>
      </w:r>
      <w:r w:rsidR="0081413F" w:rsidRPr="2177D81C">
        <w:rPr>
          <w:sz w:val="24"/>
          <w:szCs w:val="24"/>
        </w:rPr>
        <w:t>names o</w:t>
      </w:r>
      <w:r w:rsidR="00B56AF3" w:rsidRPr="2177D81C">
        <w:rPr>
          <w:sz w:val="24"/>
          <w:szCs w:val="24"/>
        </w:rPr>
        <w:t>f all students who have a minor</w:t>
      </w:r>
      <w:r w:rsidR="4D2CE864" w:rsidRPr="2177D81C">
        <w:rPr>
          <w:sz w:val="24"/>
          <w:szCs w:val="24"/>
        </w:rPr>
        <w:t>, order by student snum</w:t>
      </w:r>
    </w:p>
    <w:p w14:paraId="78FA9C95" w14:textId="0E7B58EC" w:rsidR="00560227" w:rsidRPr="004523FA" w:rsidRDefault="712AD260" w:rsidP="5AFBA05F">
      <w:pPr>
        <w:pStyle w:val="Normal1"/>
        <w:numPr>
          <w:ilvl w:val="1"/>
          <w:numId w:val="29"/>
        </w:numPr>
        <w:rPr>
          <w:color w:val="auto"/>
          <w:sz w:val="24"/>
          <w:szCs w:val="24"/>
        </w:rPr>
      </w:pPr>
      <w:r w:rsidRPr="6098CB0D">
        <w:rPr>
          <w:sz w:val="24"/>
          <w:szCs w:val="24"/>
        </w:rPr>
        <w:t>(</w:t>
      </w:r>
      <w:r w:rsidR="044C46EB" w:rsidRPr="6098CB0D">
        <w:rPr>
          <w:sz w:val="24"/>
          <w:szCs w:val="24"/>
        </w:rPr>
        <w:t>4</w:t>
      </w:r>
      <w:r w:rsidRPr="6098CB0D">
        <w:rPr>
          <w:sz w:val="24"/>
          <w:szCs w:val="24"/>
        </w:rPr>
        <w:t>pts)</w:t>
      </w:r>
      <w:r w:rsidRPr="6098CB0D">
        <w:rPr>
          <w:color w:val="auto"/>
          <w:sz w:val="24"/>
          <w:szCs w:val="24"/>
        </w:rPr>
        <w:t xml:space="preserve"> </w:t>
      </w:r>
      <w:r w:rsidR="00AA794E" w:rsidRPr="6098CB0D">
        <w:rPr>
          <w:color w:val="auto"/>
          <w:sz w:val="24"/>
          <w:szCs w:val="24"/>
        </w:rPr>
        <w:t xml:space="preserve">The names </w:t>
      </w:r>
      <w:r w:rsidR="00DE1F08" w:rsidRPr="6098CB0D">
        <w:rPr>
          <w:color w:val="auto"/>
          <w:sz w:val="24"/>
          <w:szCs w:val="24"/>
        </w:rPr>
        <w:t xml:space="preserve">and </w:t>
      </w:r>
      <w:r w:rsidR="00BF370A" w:rsidRPr="6098CB0D">
        <w:rPr>
          <w:color w:val="auto"/>
          <w:sz w:val="24"/>
          <w:szCs w:val="24"/>
        </w:rPr>
        <w:t>snums</w:t>
      </w:r>
      <w:r w:rsidR="00DE1F08" w:rsidRPr="6098CB0D">
        <w:rPr>
          <w:color w:val="auto"/>
          <w:sz w:val="24"/>
          <w:szCs w:val="24"/>
        </w:rPr>
        <w:t xml:space="preserve"> </w:t>
      </w:r>
      <w:r w:rsidR="00AA794E" w:rsidRPr="6098CB0D">
        <w:rPr>
          <w:color w:val="auto"/>
          <w:sz w:val="24"/>
          <w:szCs w:val="24"/>
        </w:rPr>
        <w:t>of all</w:t>
      </w:r>
      <w:r w:rsidR="45B7E817" w:rsidRPr="6098CB0D">
        <w:rPr>
          <w:color w:val="auto"/>
          <w:sz w:val="24"/>
          <w:szCs w:val="24"/>
        </w:rPr>
        <w:t xml:space="preserve"> </w:t>
      </w:r>
      <w:r w:rsidR="2ABCE7A6" w:rsidRPr="6098CB0D">
        <w:rPr>
          <w:color w:val="auto"/>
          <w:sz w:val="24"/>
          <w:szCs w:val="24"/>
        </w:rPr>
        <w:t>non-</w:t>
      </w:r>
      <w:r w:rsidR="45B7E817" w:rsidRPr="6098CB0D">
        <w:rPr>
          <w:color w:val="auto"/>
          <w:sz w:val="24"/>
          <w:szCs w:val="24"/>
        </w:rPr>
        <w:t>undergraduate</w:t>
      </w:r>
      <w:r w:rsidR="00AA794E" w:rsidRPr="6098CB0D">
        <w:rPr>
          <w:color w:val="auto"/>
          <w:sz w:val="24"/>
          <w:szCs w:val="24"/>
        </w:rPr>
        <w:t xml:space="preserve"> students </w:t>
      </w:r>
      <w:r w:rsidR="00560227" w:rsidRPr="6098CB0D">
        <w:rPr>
          <w:color w:val="auto"/>
          <w:sz w:val="24"/>
          <w:szCs w:val="24"/>
        </w:rPr>
        <w:t xml:space="preserve">enrolled in </w:t>
      </w:r>
      <w:r w:rsidR="00166EEC" w:rsidRPr="6098CB0D">
        <w:rPr>
          <w:color w:val="auto"/>
          <w:sz w:val="24"/>
          <w:szCs w:val="24"/>
        </w:rPr>
        <w:t xml:space="preserve">course </w:t>
      </w:r>
      <w:r w:rsidR="00560227" w:rsidRPr="6098CB0D">
        <w:rPr>
          <w:color w:val="auto"/>
          <w:sz w:val="24"/>
          <w:szCs w:val="24"/>
        </w:rPr>
        <w:t>“</w:t>
      </w:r>
      <w:r w:rsidR="36BB1118" w:rsidRPr="6098CB0D">
        <w:rPr>
          <w:color w:val="auto"/>
          <w:sz w:val="24"/>
          <w:szCs w:val="24"/>
        </w:rPr>
        <w:t>database</w:t>
      </w:r>
      <w:r w:rsidR="00560227" w:rsidRPr="6098CB0D">
        <w:rPr>
          <w:color w:val="auto"/>
          <w:sz w:val="24"/>
          <w:szCs w:val="24"/>
        </w:rPr>
        <w:t>”</w:t>
      </w:r>
      <w:r w:rsidR="46CD825E" w:rsidRPr="6098CB0D">
        <w:rPr>
          <w:color w:val="auto"/>
          <w:sz w:val="24"/>
          <w:szCs w:val="24"/>
        </w:rPr>
        <w:t>, order by snum</w:t>
      </w:r>
      <w:r w:rsidR="7E71B763" w:rsidRPr="6098CB0D">
        <w:rPr>
          <w:color w:val="auto"/>
          <w:sz w:val="24"/>
          <w:szCs w:val="24"/>
        </w:rPr>
        <w:t>. (“non-undergraduate students” means the major degree</w:t>
      </w:r>
      <w:r w:rsidR="1C76517B" w:rsidRPr="6098CB0D">
        <w:rPr>
          <w:color w:val="auto"/>
          <w:sz w:val="24"/>
          <w:szCs w:val="24"/>
        </w:rPr>
        <w:t>s</w:t>
      </w:r>
      <w:r w:rsidR="7E71B763" w:rsidRPr="6098CB0D">
        <w:rPr>
          <w:color w:val="auto"/>
          <w:sz w:val="24"/>
          <w:szCs w:val="24"/>
        </w:rPr>
        <w:t xml:space="preserve"> of these students are </w:t>
      </w:r>
      <w:r w:rsidR="7073BB06" w:rsidRPr="6098CB0D">
        <w:rPr>
          <w:color w:val="auto"/>
          <w:sz w:val="24"/>
          <w:szCs w:val="24"/>
        </w:rPr>
        <w:t>MS</w:t>
      </w:r>
      <w:r w:rsidR="2060CAD6" w:rsidRPr="6098CB0D">
        <w:rPr>
          <w:color w:val="auto"/>
          <w:sz w:val="24"/>
          <w:szCs w:val="24"/>
        </w:rPr>
        <w:t xml:space="preserve"> or PhD</w:t>
      </w:r>
      <w:r w:rsidR="7E71B763" w:rsidRPr="6098CB0D">
        <w:rPr>
          <w:color w:val="auto"/>
          <w:sz w:val="24"/>
          <w:szCs w:val="24"/>
        </w:rPr>
        <w:t xml:space="preserve"> level</w:t>
      </w:r>
      <w:r w:rsidR="7322CC80" w:rsidRPr="6098CB0D">
        <w:rPr>
          <w:color w:val="auto"/>
          <w:sz w:val="24"/>
          <w:szCs w:val="24"/>
        </w:rPr>
        <w:t>s</w:t>
      </w:r>
      <w:r w:rsidR="7E71B763" w:rsidRPr="6098CB0D">
        <w:rPr>
          <w:color w:val="auto"/>
          <w:sz w:val="24"/>
          <w:szCs w:val="24"/>
        </w:rPr>
        <w:t>)</w:t>
      </w:r>
    </w:p>
    <w:p w14:paraId="489FC709" w14:textId="1CC164C1" w:rsidR="00006DB7" w:rsidRDefault="0DA5CBB6" w:rsidP="5AFBA05F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2A24FBA0" w:rsidRPr="2F006EEB">
        <w:rPr>
          <w:sz w:val="24"/>
          <w:szCs w:val="24"/>
        </w:rPr>
        <w:t>4</w:t>
      </w:r>
      <w:r w:rsidRPr="2F006EEB">
        <w:rPr>
          <w:sz w:val="24"/>
          <w:szCs w:val="24"/>
        </w:rPr>
        <w:t xml:space="preserve">pts) </w:t>
      </w:r>
      <w:r w:rsidR="00F41228" w:rsidRPr="2F006EEB">
        <w:rPr>
          <w:sz w:val="24"/>
          <w:szCs w:val="24"/>
        </w:rPr>
        <w:t>The name, snum and SSN of the students whose</w:t>
      </w:r>
      <w:r w:rsidR="00006DB7" w:rsidRPr="2F006EEB">
        <w:rPr>
          <w:sz w:val="24"/>
          <w:szCs w:val="24"/>
        </w:rPr>
        <w:t xml:space="preserve"> name contains letter “n” or “N”</w:t>
      </w:r>
      <w:r w:rsidR="302FBBC4" w:rsidRPr="2F006EEB">
        <w:rPr>
          <w:sz w:val="24"/>
          <w:szCs w:val="24"/>
        </w:rPr>
        <w:t>, order by snum</w:t>
      </w:r>
    </w:p>
    <w:p w14:paraId="033DE329" w14:textId="127B3EB7" w:rsidR="00006DB7" w:rsidRDefault="672F659E" w:rsidP="5AFBA05F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3D267485" w:rsidRPr="2F006EEB">
        <w:rPr>
          <w:sz w:val="24"/>
          <w:szCs w:val="24"/>
        </w:rPr>
        <w:t>4</w:t>
      </w:r>
      <w:r w:rsidRPr="2F006EEB">
        <w:rPr>
          <w:sz w:val="24"/>
          <w:szCs w:val="24"/>
        </w:rPr>
        <w:t xml:space="preserve">pts) </w:t>
      </w:r>
      <w:r w:rsidR="00E027B4" w:rsidRPr="2F006EEB">
        <w:rPr>
          <w:sz w:val="24"/>
          <w:szCs w:val="24"/>
        </w:rPr>
        <w:t xml:space="preserve">The name, snum and </w:t>
      </w:r>
      <w:r w:rsidR="00006DB7" w:rsidRPr="2F006EEB">
        <w:rPr>
          <w:sz w:val="24"/>
          <w:szCs w:val="24"/>
        </w:rPr>
        <w:t xml:space="preserve">SSN of </w:t>
      </w:r>
      <w:r w:rsidR="001942CF" w:rsidRPr="2F006EEB">
        <w:rPr>
          <w:sz w:val="24"/>
          <w:szCs w:val="24"/>
        </w:rPr>
        <w:t xml:space="preserve">the students whose </w:t>
      </w:r>
      <w:r w:rsidR="00327526" w:rsidRPr="2F006EEB">
        <w:rPr>
          <w:sz w:val="24"/>
          <w:szCs w:val="24"/>
        </w:rPr>
        <w:t xml:space="preserve">name </w:t>
      </w:r>
      <w:r w:rsidR="7CD000BF" w:rsidRPr="2F006EEB">
        <w:rPr>
          <w:sz w:val="24"/>
          <w:szCs w:val="24"/>
        </w:rPr>
        <w:t>is between “Becky” and “Nicole”</w:t>
      </w:r>
      <w:r w:rsidR="7E9FA3DC" w:rsidRPr="2F006EEB">
        <w:rPr>
          <w:sz w:val="24"/>
          <w:szCs w:val="24"/>
        </w:rPr>
        <w:t xml:space="preserve">, order by </w:t>
      </w:r>
      <w:r w:rsidR="5DC63991" w:rsidRPr="2F006EEB">
        <w:rPr>
          <w:sz w:val="24"/>
          <w:szCs w:val="24"/>
        </w:rPr>
        <w:t>name</w:t>
      </w:r>
    </w:p>
    <w:p w14:paraId="46EC2C6F" w14:textId="6AD87A65" w:rsidR="00006DB7" w:rsidRDefault="2C4F53E3" w:rsidP="5AFBA05F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74CC3239" w:rsidRPr="2F006EEB">
        <w:rPr>
          <w:sz w:val="24"/>
          <w:szCs w:val="24"/>
        </w:rPr>
        <w:t>4</w:t>
      </w:r>
      <w:r w:rsidRPr="2F006EEB">
        <w:rPr>
          <w:sz w:val="24"/>
          <w:szCs w:val="24"/>
        </w:rPr>
        <w:t xml:space="preserve">pts) </w:t>
      </w:r>
      <w:r w:rsidR="003C11C4" w:rsidRPr="2F006EEB">
        <w:rPr>
          <w:sz w:val="24"/>
          <w:szCs w:val="24"/>
        </w:rPr>
        <w:t>The cou</w:t>
      </w:r>
      <w:r w:rsidR="00E04983" w:rsidRPr="2F006EEB">
        <w:rPr>
          <w:sz w:val="24"/>
          <w:szCs w:val="24"/>
        </w:rPr>
        <w:t>r</w:t>
      </w:r>
      <w:r w:rsidR="003C11C4" w:rsidRPr="2F006EEB">
        <w:rPr>
          <w:sz w:val="24"/>
          <w:szCs w:val="24"/>
        </w:rPr>
        <w:t xml:space="preserve">se number, name and the number of </w:t>
      </w:r>
      <w:r w:rsidR="0005228F" w:rsidRPr="2F006EEB">
        <w:rPr>
          <w:sz w:val="24"/>
          <w:szCs w:val="24"/>
        </w:rPr>
        <w:t>students</w:t>
      </w:r>
      <w:r w:rsidR="00006DB7" w:rsidRPr="2F006EEB">
        <w:rPr>
          <w:sz w:val="24"/>
          <w:szCs w:val="24"/>
        </w:rPr>
        <w:t xml:space="preserve"> </w:t>
      </w:r>
      <w:r w:rsidR="00FD29BB" w:rsidRPr="2F006EEB">
        <w:rPr>
          <w:sz w:val="24"/>
          <w:szCs w:val="24"/>
        </w:rPr>
        <w:t>register</w:t>
      </w:r>
      <w:r w:rsidR="00330F23" w:rsidRPr="2F006EEB">
        <w:rPr>
          <w:sz w:val="24"/>
          <w:szCs w:val="24"/>
        </w:rPr>
        <w:t>ed</w:t>
      </w:r>
      <w:r w:rsidR="00FD29BB" w:rsidRPr="2F006EEB">
        <w:rPr>
          <w:sz w:val="24"/>
          <w:szCs w:val="24"/>
        </w:rPr>
        <w:t xml:space="preserve"> for each course</w:t>
      </w:r>
      <w:r w:rsidR="67E81CD4" w:rsidRPr="2F006EEB">
        <w:rPr>
          <w:sz w:val="24"/>
          <w:szCs w:val="24"/>
        </w:rPr>
        <w:t>, order by course number</w:t>
      </w:r>
      <w:r w:rsidR="05CB4894" w:rsidRPr="2F006EEB">
        <w:rPr>
          <w:sz w:val="24"/>
          <w:szCs w:val="24"/>
        </w:rPr>
        <w:t xml:space="preserve"> (if a course has no student registered, the count should be 0)</w:t>
      </w:r>
    </w:p>
    <w:p w14:paraId="063C5F11" w14:textId="5D74562E" w:rsidR="7A396547" w:rsidRDefault="7A396547" w:rsidP="2F006EEB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289A46AD" w:rsidRPr="2F006EEB">
        <w:rPr>
          <w:sz w:val="24"/>
          <w:szCs w:val="24"/>
        </w:rPr>
        <w:t>5</w:t>
      </w:r>
      <w:r w:rsidRPr="2F006EEB">
        <w:rPr>
          <w:sz w:val="24"/>
          <w:szCs w:val="24"/>
        </w:rPr>
        <w:t xml:space="preserve">pts) </w:t>
      </w:r>
      <w:r w:rsidR="726BF9E9" w:rsidRPr="2F006EEB">
        <w:rPr>
          <w:sz w:val="24"/>
          <w:szCs w:val="24"/>
        </w:rPr>
        <w:t>The count of female students who major or minor in Software Engineering</w:t>
      </w:r>
      <w:r w:rsidR="3827331F" w:rsidRPr="2F006EEB">
        <w:rPr>
          <w:sz w:val="24"/>
          <w:szCs w:val="24"/>
        </w:rPr>
        <w:t xml:space="preserve"> degrees at any level</w:t>
      </w:r>
    </w:p>
    <w:p w14:paraId="441EB0EA" w14:textId="01FE585E" w:rsidR="1C8D4157" w:rsidRDefault="1C8D4157" w:rsidP="120FC9AD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64BA6ACE" w:rsidRPr="2F006EEB">
        <w:rPr>
          <w:sz w:val="24"/>
          <w:szCs w:val="24"/>
        </w:rPr>
        <w:t>6</w:t>
      </w:r>
      <w:r w:rsidRPr="2F006EEB">
        <w:rPr>
          <w:sz w:val="24"/>
          <w:szCs w:val="24"/>
        </w:rPr>
        <w:t xml:space="preserve">pts) </w:t>
      </w:r>
      <w:r w:rsidR="726BF9E9" w:rsidRPr="2F006EEB">
        <w:rPr>
          <w:sz w:val="24"/>
          <w:szCs w:val="24"/>
        </w:rPr>
        <w:t>The</w:t>
      </w:r>
      <w:r w:rsidR="706581EC" w:rsidRPr="2F006EEB">
        <w:rPr>
          <w:sz w:val="24"/>
          <w:szCs w:val="24"/>
        </w:rPr>
        <w:t xml:space="preserve"> degree</w:t>
      </w:r>
      <w:r w:rsidR="726BF9E9" w:rsidRPr="2F006EEB">
        <w:rPr>
          <w:sz w:val="24"/>
          <w:szCs w:val="24"/>
        </w:rPr>
        <w:t xml:space="preserve"> name, </w:t>
      </w:r>
      <w:r w:rsidR="5EAF6B0A" w:rsidRPr="2F006EEB">
        <w:rPr>
          <w:sz w:val="24"/>
          <w:szCs w:val="24"/>
        </w:rPr>
        <w:t xml:space="preserve">degree </w:t>
      </w:r>
      <w:r w:rsidR="726BF9E9" w:rsidRPr="2F006EEB">
        <w:rPr>
          <w:sz w:val="24"/>
          <w:szCs w:val="24"/>
        </w:rPr>
        <w:t>level, and number of students of the most popular majors (I.e., the major with the highest number of students), order by degree name if there is a tie</w:t>
      </w:r>
    </w:p>
    <w:p w14:paraId="3FA33D2B" w14:textId="5BB8B0F1" w:rsidR="1F890D2C" w:rsidRDefault="1F890D2C" w:rsidP="120FC9AD">
      <w:pPr>
        <w:pStyle w:val="Normal1"/>
        <w:numPr>
          <w:ilvl w:val="1"/>
          <w:numId w:val="29"/>
        </w:numPr>
        <w:rPr>
          <w:sz w:val="24"/>
          <w:szCs w:val="24"/>
        </w:rPr>
      </w:pPr>
      <w:r w:rsidRPr="2F006EEB">
        <w:rPr>
          <w:sz w:val="24"/>
          <w:szCs w:val="24"/>
        </w:rPr>
        <w:t>(</w:t>
      </w:r>
      <w:r w:rsidR="678871CB" w:rsidRPr="2F006EEB">
        <w:rPr>
          <w:sz w:val="24"/>
          <w:szCs w:val="24"/>
        </w:rPr>
        <w:t>6</w:t>
      </w:r>
      <w:r w:rsidRPr="2F006EEB">
        <w:rPr>
          <w:sz w:val="24"/>
          <w:szCs w:val="24"/>
        </w:rPr>
        <w:t xml:space="preserve">pts) </w:t>
      </w:r>
      <w:r w:rsidR="726BF9E9" w:rsidRPr="2F006EEB">
        <w:rPr>
          <w:sz w:val="24"/>
          <w:szCs w:val="24"/>
        </w:rPr>
        <w:t xml:space="preserve">The </w:t>
      </w:r>
      <w:r w:rsidR="6A831DAA" w:rsidRPr="2F006EEB">
        <w:rPr>
          <w:sz w:val="24"/>
          <w:szCs w:val="24"/>
        </w:rPr>
        <w:t xml:space="preserve">degree </w:t>
      </w:r>
      <w:r w:rsidR="726BF9E9" w:rsidRPr="2F006EEB">
        <w:rPr>
          <w:sz w:val="24"/>
          <w:szCs w:val="24"/>
        </w:rPr>
        <w:t xml:space="preserve">name, </w:t>
      </w:r>
      <w:r w:rsidR="3415B050" w:rsidRPr="2F006EEB">
        <w:rPr>
          <w:sz w:val="24"/>
          <w:szCs w:val="24"/>
        </w:rPr>
        <w:t xml:space="preserve">degree </w:t>
      </w:r>
      <w:r w:rsidR="726BF9E9" w:rsidRPr="2F006EEB">
        <w:rPr>
          <w:sz w:val="24"/>
          <w:szCs w:val="24"/>
        </w:rPr>
        <w:t>level, and number of students of the most popular degree</w:t>
      </w:r>
      <w:r w:rsidR="17FDD7DA" w:rsidRPr="2F006EEB">
        <w:rPr>
          <w:sz w:val="24"/>
          <w:szCs w:val="24"/>
        </w:rPr>
        <w:t>s</w:t>
      </w:r>
      <w:r w:rsidR="726BF9E9" w:rsidRPr="2F006EEB">
        <w:rPr>
          <w:sz w:val="24"/>
          <w:szCs w:val="24"/>
        </w:rPr>
        <w:t xml:space="preserve"> (I.e., the degree program with the highest number of students taking it as major or minor), order by degree name if there is a tie</w:t>
      </w:r>
    </w:p>
    <w:p w14:paraId="77A1AA77" w14:textId="79190E19" w:rsidR="120FC9AD" w:rsidRDefault="120FC9AD" w:rsidP="120FC9AD">
      <w:pPr>
        <w:pStyle w:val="Normal1"/>
        <w:rPr>
          <w:sz w:val="24"/>
          <w:szCs w:val="24"/>
        </w:rPr>
      </w:pPr>
    </w:p>
    <w:p w14:paraId="513ECE64" w14:textId="77777777" w:rsidR="002532FC" w:rsidRDefault="002532FC" w:rsidP="120FC9AD">
      <w:pPr>
        <w:pStyle w:val="Normal1"/>
        <w:rPr>
          <w:sz w:val="24"/>
          <w:szCs w:val="24"/>
        </w:rPr>
      </w:pPr>
    </w:p>
    <w:p w14:paraId="794AD7BF" w14:textId="3CB3FB5E" w:rsidR="00417C93" w:rsidRPr="00325066" w:rsidRDefault="00555C39" w:rsidP="2177D81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  <w:szCs w:val="24"/>
        </w:rPr>
      </w:pPr>
      <w:r w:rsidRPr="2177D81C">
        <w:rPr>
          <w:b/>
          <w:bCs/>
          <w:sz w:val="24"/>
          <w:szCs w:val="24"/>
        </w:rPr>
        <w:lastRenderedPageBreak/>
        <w:t>Modify</w:t>
      </w:r>
      <w:r w:rsidR="00713A90" w:rsidRPr="2177D81C">
        <w:rPr>
          <w:b/>
          <w:bCs/>
          <w:sz w:val="24"/>
          <w:szCs w:val="24"/>
        </w:rPr>
        <w:t>Records.sql</w:t>
      </w:r>
      <w:r w:rsidR="000A3B1E" w:rsidRPr="2177D81C">
        <w:rPr>
          <w:b/>
          <w:bCs/>
          <w:sz w:val="24"/>
          <w:szCs w:val="24"/>
        </w:rPr>
        <w:t xml:space="preserve"> [</w:t>
      </w:r>
      <w:r w:rsidR="0056174B" w:rsidRPr="2177D81C">
        <w:rPr>
          <w:b/>
          <w:bCs/>
          <w:sz w:val="24"/>
          <w:szCs w:val="24"/>
        </w:rPr>
        <w:t>1</w:t>
      </w:r>
      <w:r w:rsidR="0060AC49" w:rsidRPr="2177D81C">
        <w:rPr>
          <w:b/>
          <w:bCs/>
          <w:sz w:val="24"/>
          <w:szCs w:val="24"/>
        </w:rPr>
        <w:t>0</w:t>
      </w:r>
      <w:r w:rsidR="000A3B1E" w:rsidRPr="2177D81C">
        <w:rPr>
          <w:b/>
          <w:bCs/>
          <w:sz w:val="24"/>
          <w:szCs w:val="24"/>
        </w:rPr>
        <w:t>]</w:t>
      </w:r>
    </w:p>
    <w:p w14:paraId="022DB23E" w14:textId="1F056EAC" w:rsidR="0014416F" w:rsidRDefault="004C528C" w:rsidP="2F006EEB">
      <w:pPr>
        <w:pStyle w:val="Normal1"/>
        <w:rPr>
          <w:sz w:val="24"/>
          <w:szCs w:val="24"/>
        </w:rPr>
      </w:pPr>
      <w:r w:rsidRPr="2F006EEB">
        <w:rPr>
          <w:sz w:val="24"/>
          <w:szCs w:val="24"/>
        </w:rPr>
        <w:t xml:space="preserve">This script </w:t>
      </w:r>
      <w:r w:rsidR="26EECF03" w:rsidRPr="2F006EEB">
        <w:rPr>
          <w:sz w:val="24"/>
          <w:szCs w:val="24"/>
        </w:rPr>
        <w:t>modifies</w:t>
      </w:r>
      <w:r w:rsidR="00BD6F1D" w:rsidRPr="2F006EEB">
        <w:rPr>
          <w:sz w:val="24"/>
          <w:szCs w:val="24"/>
        </w:rPr>
        <w:t xml:space="preserve"> the following </w:t>
      </w:r>
      <w:r w:rsidR="0014416F" w:rsidRPr="2F006EEB">
        <w:rPr>
          <w:sz w:val="24"/>
          <w:szCs w:val="24"/>
        </w:rPr>
        <w:t xml:space="preserve">information </w:t>
      </w:r>
    </w:p>
    <w:p w14:paraId="15D88318" w14:textId="4AD160B8" w:rsidR="001012F4" w:rsidRPr="001012F4" w:rsidRDefault="001012F4" w:rsidP="2177D81C">
      <w:pPr>
        <w:pStyle w:val="Normal1"/>
        <w:numPr>
          <w:ilvl w:val="0"/>
          <w:numId w:val="31"/>
        </w:numPr>
        <w:rPr>
          <w:sz w:val="24"/>
          <w:szCs w:val="24"/>
        </w:rPr>
      </w:pPr>
      <w:r w:rsidRPr="2177D81C">
        <w:rPr>
          <w:sz w:val="24"/>
          <w:szCs w:val="24"/>
        </w:rPr>
        <w:t xml:space="preserve">Change the name of the student with ssn </w:t>
      </w:r>
      <w:r w:rsidRPr="2177D81C">
        <w:rPr>
          <w:sz w:val="28"/>
          <w:szCs w:val="28"/>
        </w:rPr>
        <w:t xml:space="preserve">= </w:t>
      </w:r>
      <w:r w:rsidRPr="2177D81C">
        <w:rPr>
          <w:sz w:val="24"/>
          <w:szCs w:val="24"/>
        </w:rPr>
        <w:t>746897816 to Scott</w:t>
      </w:r>
    </w:p>
    <w:p w14:paraId="665BD6AC" w14:textId="0CCC8CE6" w:rsidR="0014416F" w:rsidRDefault="000B4911" w:rsidP="2177D81C">
      <w:pPr>
        <w:pStyle w:val="Normal1"/>
        <w:numPr>
          <w:ilvl w:val="0"/>
          <w:numId w:val="31"/>
        </w:numPr>
        <w:rPr>
          <w:sz w:val="24"/>
          <w:szCs w:val="24"/>
        </w:rPr>
      </w:pPr>
      <w:r w:rsidRPr="2177D81C">
        <w:rPr>
          <w:sz w:val="24"/>
          <w:szCs w:val="24"/>
        </w:rPr>
        <w:t xml:space="preserve">Change </w:t>
      </w:r>
      <w:r w:rsidR="00C13276" w:rsidRPr="2177D81C">
        <w:rPr>
          <w:sz w:val="24"/>
          <w:szCs w:val="24"/>
        </w:rPr>
        <w:t xml:space="preserve">the </w:t>
      </w:r>
      <w:r w:rsidR="00C07BEA" w:rsidRPr="2177D81C">
        <w:rPr>
          <w:sz w:val="24"/>
          <w:szCs w:val="24"/>
        </w:rPr>
        <w:t xml:space="preserve">major of the student with ssn </w:t>
      </w:r>
      <w:r w:rsidR="00C07BEA" w:rsidRPr="2177D81C">
        <w:rPr>
          <w:sz w:val="28"/>
          <w:szCs w:val="28"/>
        </w:rPr>
        <w:t xml:space="preserve">= </w:t>
      </w:r>
      <w:r w:rsidR="00C07BEA" w:rsidRPr="2177D81C">
        <w:rPr>
          <w:sz w:val="24"/>
          <w:szCs w:val="24"/>
        </w:rPr>
        <w:t>746897816 to</w:t>
      </w:r>
      <w:r w:rsidR="007A5F67" w:rsidRPr="2177D81C">
        <w:rPr>
          <w:sz w:val="24"/>
          <w:szCs w:val="24"/>
        </w:rPr>
        <w:t xml:space="preserve"> Computer Science, </w:t>
      </w:r>
      <w:r w:rsidR="004622E4" w:rsidRPr="2177D81C">
        <w:rPr>
          <w:sz w:val="24"/>
          <w:szCs w:val="24"/>
        </w:rPr>
        <w:t>Master</w:t>
      </w:r>
      <w:r w:rsidR="007A5F67" w:rsidRPr="2177D81C">
        <w:rPr>
          <w:sz w:val="24"/>
          <w:szCs w:val="24"/>
        </w:rPr>
        <w:t xml:space="preserve">. </w:t>
      </w:r>
    </w:p>
    <w:p w14:paraId="46DB1A96" w14:textId="790D0569" w:rsidR="00FE450C" w:rsidRDefault="00FE450C" w:rsidP="2177D81C">
      <w:pPr>
        <w:pStyle w:val="Normal1"/>
        <w:numPr>
          <w:ilvl w:val="0"/>
          <w:numId w:val="31"/>
        </w:numPr>
        <w:rPr>
          <w:sz w:val="24"/>
          <w:szCs w:val="24"/>
        </w:rPr>
      </w:pPr>
      <w:r w:rsidRPr="2177D81C">
        <w:rPr>
          <w:sz w:val="24"/>
          <w:szCs w:val="24"/>
        </w:rPr>
        <w:t>Delete all registration records that were in “Spring20</w:t>
      </w:r>
      <w:r w:rsidR="00B26743" w:rsidRPr="2177D81C">
        <w:rPr>
          <w:sz w:val="24"/>
          <w:szCs w:val="24"/>
        </w:rPr>
        <w:t>21</w:t>
      </w:r>
      <w:r w:rsidRPr="2177D81C">
        <w:rPr>
          <w:sz w:val="24"/>
          <w:szCs w:val="24"/>
        </w:rPr>
        <w:t>”,</w:t>
      </w:r>
    </w:p>
    <w:p w14:paraId="0395785F" w14:textId="77777777" w:rsidR="002532FC" w:rsidRPr="001012F4" w:rsidRDefault="002532FC" w:rsidP="002532FC">
      <w:pPr>
        <w:pStyle w:val="Normal1"/>
        <w:ind w:left="720"/>
        <w:rPr>
          <w:sz w:val="24"/>
          <w:szCs w:val="24"/>
        </w:rPr>
      </w:pPr>
    </w:p>
    <w:p w14:paraId="42DDC826" w14:textId="40696E65" w:rsidR="004C528C" w:rsidRPr="00325066" w:rsidRDefault="007926EC" w:rsidP="004C528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</w:rPr>
      </w:pPr>
      <w:r w:rsidRPr="00325066">
        <w:rPr>
          <w:b/>
          <w:bCs/>
          <w:sz w:val="24"/>
        </w:rPr>
        <w:t>DropTables.sql</w:t>
      </w:r>
      <w:r w:rsidR="00FE35C6">
        <w:rPr>
          <w:b/>
          <w:bCs/>
          <w:sz w:val="24"/>
        </w:rPr>
        <w:t xml:space="preserve"> [5</w:t>
      </w:r>
      <w:r w:rsidR="00493941">
        <w:rPr>
          <w:b/>
          <w:bCs/>
          <w:sz w:val="24"/>
        </w:rPr>
        <w:t>]</w:t>
      </w:r>
    </w:p>
    <w:p w14:paraId="1E9049A3" w14:textId="1EFDAF71" w:rsidR="00B1454F" w:rsidRDefault="00865007" w:rsidP="00865007">
      <w:pPr>
        <w:pStyle w:val="Normal1"/>
        <w:rPr>
          <w:sz w:val="24"/>
        </w:rPr>
      </w:pPr>
      <w:r w:rsidRPr="00265370">
        <w:rPr>
          <w:sz w:val="24"/>
        </w:rPr>
        <w:t xml:space="preserve">This script </w:t>
      </w:r>
      <w:r w:rsidR="0082262A">
        <w:rPr>
          <w:sz w:val="24"/>
        </w:rPr>
        <w:t>deletes all tables, and resulting in an empty database.</w:t>
      </w:r>
    </w:p>
    <w:p w14:paraId="46563C20" w14:textId="77777777" w:rsidR="00F921C9" w:rsidRDefault="00F921C9" w:rsidP="00865007">
      <w:pPr>
        <w:pStyle w:val="Normal1"/>
        <w:rPr>
          <w:sz w:val="24"/>
        </w:rPr>
      </w:pPr>
    </w:p>
    <w:p w14:paraId="5421B96D" w14:textId="77777777" w:rsidR="00F921C9" w:rsidRPr="007854AC" w:rsidRDefault="00F921C9" w:rsidP="00E82F47">
      <w:pPr>
        <w:pStyle w:val="Normal1"/>
        <w:rPr>
          <w:b/>
          <w:color w:val="FF0000"/>
          <w:sz w:val="24"/>
        </w:rPr>
      </w:pPr>
      <w:r w:rsidRPr="007854AC">
        <w:rPr>
          <w:b/>
          <w:color w:val="FF0000"/>
          <w:sz w:val="24"/>
        </w:rPr>
        <w:t>Submission Instruction</w:t>
      </w:r>
    </w:p>
    <w:p w14:paraId="00DBE9C2" w14:textId="1E70F009" w:rsidR="00322225" w:rsidRPr="00C239E0" w:rsidRDefault="00F921C9" w:rsidP="6098CB0D">
      <w:pPr>
        <w:pStyle w:val="Normal1"/>
        <w:rPr>
          <w:i/>
          <w:iCs/>
          <w:color w:val="FF0000"/>
          <w:sz w:val="24"/>
          <w:szCs w:val="24"/>
        </w:rPr>
      </w:pPr>
      <w:r w:rsidRPr="6098CB0D">
        <w:rPr>
          <w:i/>
          <w:iCs/>
          <w:color w:val="FF0000"/>
          <w:sz w:val="24"/>
          <w:szCs w:val="24"/>
        </w:rPr>
        <w:t xml:space="preserve">Submit all your scripts to your </w:t>
      </w:r>
      <w:r w:rsidR="00E7475D" w:rsidRPr="6098CB0D">
        <w:rPr>
          <w:i/>
          <w:iCs/>
          <w:color w:val="FF0000"/>
          <w:sz w:val="24"/>
          <w:szCs w:val="24"/>
        </w:rPr>
        <w:t>Canvas</w:t>
      </w:r>
      <w:r w:rsidRPr="6098CB0D">
        <w:rPr>
          <w:i/>
          <w:iCs/>
          <w:color w:val="FF0000"/>
          <w:sz w:val="24"/>
          <w:szCs w:val="24"/>
        </w:rPr>
        <w:t xml:space="preserve"> account. </w:t>
      </w:r>
      <w:r w:rsidR="00322225" w:rsidRPr="6098CB0D">
        <w:rPr>
          <w:i/>
          <w:iCs/>
          <w:color w:val="FF0000"/>
          <w:sz w:val="24"/>
          <w:szCs w:val="24"/>
        </w:rPr>
        <w:t xml:space="preserve">The sql scripts </w:t>
      </w:r>
      <w:r w:rsidR="00C239E0" w:rsidRPr="6098CB0D">
        <w:rPr>
          <w:i/>
          <w:iCs/>
          <w:color w:val="FF0000"/>
          <w:sz w:val="24"/>
          <w:szCs w:val="24"/>
        </w:rPr>
        <w:t>must</w:t>
      </w:r>
      <w:r w:rsidR="00322225" w:rsidRPr="6098CB0D">
        <w:rPr>
          <w:i/>
          <w:iCs/>
          <w:color w:val="FF0000"/>
          <w:sz w:val="24"/>
          <w:szCs w:val="24"/>
        </w:rPr>
        <w:t xml:space="preserve"> be named exactly how its showing below and all the files </w:t>
      </w:r>
      <w:r w:rsidR="58CF7C73" w:rsidRPr="6098CB0D">
        <w:rPr>
          <w:i/>
          <w:iCs/>
          <w:color w:val="FF0000"/>
          <w:sz w:val="24"/>
          <w:szCs w:val="24"/>
        </w:rPr>
        <w:t>must</w:t>
      </w:r>
      <w:r w:rsidR="00322225" w:rsidRPr="6098CB0D">
        <w:rPr>
          <w:i/>
          <w:iCs/>
          <w:color w:val="FF0000"/>
          <w:sz w:val="24"/>
          <w:szCs w:val="24"/>
        </w:rPr>
        <w:t xml:space="preserve"> be submitted</w:t>
      </w:r>
      <w:r w:rsidR="00FC2DAA">
        <w:rPr>
          <w:i/>
          <w:iCs/>
          <w:color w:val="FF0000"/>
          <w:sz w:val="24"/>
          <w:szCs w:val="24"/>
        </w:rPr>
        <w:t xml:space="preserve"> in one run</w:t>
      </w:r>
      <w:r w:rsidR="64174333" w:rsidRPr="6098CB0D">
        <w:rPr>
          <w:i/>
          <w:iCs/>
          <w:color w:val="FF0000"/>
          <w:sz w:val="24"/>
          <w:szCs w:val="24"/>
        </w:rPr>
        <w:t xml:space="preserve"> </w:t>
      </w:r>
      <w:r w:rsidR="00BD1C59">
        <w:rPr>
          <w:rFonts w:hint="eastAsia"/>
          <w:i/>
          <w:iCs/>
          <w:color w:val="FF0000"/>
          <w:sz w:val="24"/>
          <w:szCs w:val="24"/>
          <w:lang w:eastAsia="zh-CN"/>
        </w:rPr>
        <w:t>to</w:t>
      </w:r>
      <w:r w:rsidR="00BD1C59">
        <w:rPr>
          <w:i/>
          <w:iCs/>
          <w:color w:val="FF0000"/>
          <w:sz w:val="24"/>
          <w:szCs w:val="24"/>
        </w:rPr>
        <w:t xml:space="preserve"> trigger grading </w:t>
      </w:r>
      <w:r w:rsidR="64174333" w:rsidRPr="6098CB0D">
        <w:rPr>
          <w:i/>
          <w:iCs/>
          <w:color w:val="FF0000"/>
          <w:sz w:val="24"/>
          <w:szCs w:val="24"/>
        </w:rPr>
        <w:t xml:space="preserve">(if you didn’t finish a certain </w:t>
      </w:r>
      <w:r w:rsidR="00BD1C59">
        <w:rPr>
          <w:i/>
          <w:iCs/>
          <w:color w:val="FF0000"/>
          <w:sz w:val="24"/>
          <w:szCs w:val="24"/>
        </w:rPr>
        <w:t>file</w:t>
      </w:r>
      <w:r w:rsidR="64174333" w:rsidRPr="6098CB0D">
        <w:rPr>
          <w:i/>
          <w:iCs/>
          <w:color w:val="FF0000"/>
          <w:sz w:val="24"/>
          <w:szCs w:val="24"/>
        </w:rPr>
        <w:t>, submit it as an empty file)</w:t>
      </w:r>
      <w:r w:rsidR="00322225" w:rsidRPr="6098CB0D">
        <w:rPr>
          <w:i/>
          <w:iCs/>
          <w:color w:val="FF0000"/>
          <w:sz w:val="24"/>
          <w:szCs w:val="24"/>
        </w:rPr>
        <w:t>:</w:t>
      </w:r>
    </w:p>
    <w:p w14:paraId="137B99C3" w14:textId="77777777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 xml:space="preserve">CreateTables.sql, </w:t>
      </w:r>
    </w:p>
    <w:p w14:paraId="64F176E1" w14:textId="77777777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 xml:space="preserve">InsertRecords.sql, </w:t>
      </w:r>
    </w:p>
    <w:p w14:paraId="565F7D9A" w14:textId="77777777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 xml:space="preserve">ModifyRecords.sql, </w:t>
      </w:r>
    </w:p>
    <w:p w14:paraId="587C6FED" w14:textId="4CCC582C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DropTables.sql.</w:t>
      </w:r>
    </w:p>
    <w:p w14:paraId="498BB260" w14:textId="5998F958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1</w:t>
      </w:r>
      <w:r w:rsidRPr="00C239E0">
        <w:rPr>
          <w:i/>
          <w:color w:val="FF0000"/>
          <w:sz w:val="24"/>
        </w:rPr>
        <w:t xml:space="preserve">.sql, </w:t>
      </w:r>
    </w:p>
    <w:p w14:paraId="5939C817" w14:textId="74BEB621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2</w:t>
      </w:r>
      <w:r w:rsidRPr="00C239E0">
        <w:rPr>
          <w:i/>
          <w:color w:val="FF0000"/>
          <w:sz w:val="24"/>
        </w:rPr>
        <w:t>.sql,</w:t>
      </w:r>
    </w:p>
    <w:p w14:paraId="3183E433" w14:textId="307297A3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3</w:t>
      </w:r>
      <w:r w:rsidRPr="00C239E0">
        <w:rPr>
          <w:i/>
          <w:color w:val="FF0000"/>
          <w:sz w:val="24"/>
        </w:rPr>
        <w:t>.sql,</w:t>
      </w:r>
    </w:p>
    <w:p w14:paraId="0E4F66CE" w14:textId="4E760896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4</w:t>
      </w:r>
      <w:r w:rsidRPr="00C239E0">
        <w:rPr>
          <w:i/>
          <w:color w:val="FF0000"/>
          <w:sz w:val="24"/>
        </w:rPr>
        <w:t>.sql,</w:t>
      </w:r>
    </w:p>
    <w:p w14:paraId="5CC9EAF7" w14:textId="7D6D9B28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5</w:t>
      </w:r>
      <w:r w:rsidRPr="00C239E0">
        <w:rPr>
          <w:i/>
          <w:color w:val="FF0000"/>
          <w:sz w:val="24"/>
        </w:rPr>
        <w:t>.sql,</w:t>
      </w:r>
    </w:p>
    <w:p w14:paraId="22751820" w14:textId="23CFCD1D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6</w:t>
      </w:r>
      <w:r w:rsidRPr="00C239E0">
        <w:rPr>
          <w:i/>
          <w:color w:val="FF0000"/>
          <w:sz w:val="24"/>
        </w:rPr>
        <w:t>.sql,</w:t>
      </w:r>
    </w:p>
    <w:p w14:paraId="232AB46A" w14:textId="1390487F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7</w:t>
      </w:r>
      <w:r w:rsidRPr="00C239E0">
        <w:rPr>
          <w:i/>
          <w:color w:val="FF0000"/>
          <w:sz w:val="24"/>
        </w:rPr>
        <w:t>.sql,</w:t>
      </w:r>
    </w:p>
    <w:p w14:paraId="6E2EC54F" w14:textId="4DA7D863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8</w:t>
      </w:r>
      <w:r w:rsidRPr="00C239E0">
        <w:rPr>
          <w:i/>
          <w:color w:val="FF0000"/>
          <w:sz w:val="24"/>
        </w:rPr>
        <w:t>.sql,</w:t>
      </w:r>
    </w:p>
    <w:p w14:paraId="702340C6" w14:textId="0813B3D6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9</w:t>
      </w:r>
      <w:r w:rsidRPr="00C239E0">
        <w:rPr>
          <w:i/>
          <w:color w:val="FF0000"/>
          <w:sz w:val="24"/>
        </w:rPr>
        <w:t>.sql,</w:t>
      </w:r>
    </w:p>
    <w:p w14:paraId="0A7ED3DA" w14:textId="2A30BC8B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10</w:t>
      </w:r>
      <w:r w:rsidRPr="00C239E0">
        <w:rPr>
          <w:i/>
          <w:color w:val="FF0000"/>
          <w:sz w:val="24"/>
        </w:rPr>
        <w:t>.sql,</w:t>
      </w:r>
    </w:p>
    <w:p w14:paraId="181783D8" w14:textId="3B1EAE9C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11</w:t>
      </w:r>
      <w:r w:rsidRPr="00C239E0">
        <w:rPr>
          <w:i/>
          <w:color w:val="FF0000"/>
          <w:sz w:val="24"/>
        </w:rPr>
        <w:t>.sql,</w:t>
      </w:r>
    </w:p>
    <w:p w14:paraId="498C3975" w14:textId="119CCA75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12</w:t>
      </w:r>
      <w:r w:rsidRPr="00C239E0">
        <w:rPr>
          <w:i/>
          <w:color w:val="FF0000"/>
          <w:sz w:val="24"/>
        </w:rPr>
        <w:t>.sql,</w:t>
      </w:r>
    </w:p>
    <w:p w14:paraId="4401B60D" w14:textId="2CA69BEE" w:rsidR="00322225" w:rsidRPr="00C239E0" w:rsidRDefault="00322225" w:rsidP="00322225">
      <w:pPr>
        <w:pStyle w:val="Normal1"/>
        <w:numPr>
          <w:ilvl w:val="0"/>
          <w:numId w:val="34"/>
        </w:numPr>
        <w:rPr>
          <w:i/>
          <w:color w:val="FF0000"/>
          <w:sz w:val="24"/>
        </w:rPr>
      </w:pPr>
      <w:r w:rsidRPr="00C239E0">
        <w:rPr>
          <w:i/>
          <w:color w:val="FF0000"/>
          <w:sz w:val="24"/>
        </w:rPr>
        <w:t>Query</w:t>
      </w:r>
      <w:r w:rsidR="00757E73">
        <w:rPr>
          <w:i/>
          <w:color w:val="FF0000"/>
          <w:sz w:val="24"/>
        </w:rPr>
        <w:t>13</w:t>
      </w:r>
      <w:r w:rsidRPr="00C239E0">
        <w:rPr>
          <w:i/>
          <w:color w:val="FF0000"/>
          <w:sz w:val="24"/>
        </w:rPr>
        <w:t>.sql.</w:t>
      </w:r>
    </w:p>
    <w:p w14:paraId="3F08F493" w14:textId="77777777" w:rsidR="002532FC" w:rsidRDefault="002532FC" w:rsidP="00E82F47">
      <w:pPr>
        <w:pStyle w:val="Normal1"/>
        <w:rPr>
          <w:color w:val="FF0000"/>
        </w:rPr>
      </w:pPr>
    </w:p>
    <w:p w14:paraId="762BC17D" w14:textId="36BC8007" w:rsidR="00322225" w:rsidRPr="002532FC" w:rsidRDefault="0082262A" w:rsidP="00E82F47">
      <w:pPr>
        <w:pStyle w:val="Normal1"/>
        <w:rPr>
          <w:b/>
          <w:i/>
          <w:color w:val="FF0000"/>
          <w:sz w:val="28"/>
        </w:rPr>
      </w:pPr>
      <w:r w:rsidRPr="002532FC">
        <w:rPr>
          <w:b/>
          <w:color w:val="FF0000"/>
          <w:sz w:val="24"/>
        </w:rPr>
        <w:t xml:space="preserve">Additional Note: Do not include create database [db] or use [db] commend in any files. </w:t>
      </w:r>
      <w:r w:rsidR="00BD1C59">
        <w:rPr>
          <w:b/>
          <w:color w:val="FF0000"/>
          <w:sz w:val="24"/>
        </w:rPr>
        <w:t>You w</w:t>
      </w:r>
      <w:r w:rsidR="00FC2DAA">
        <w:rPr>
          <w:b/>
          <w:color w:val="FF0000"/>
          <w:sz w:val="24"/>
        </w:rPr>
        <w:t>ill get immediate feedback after submit all files. You have unlimited attempts.</w:t>
      </w:r>
    </w:p>
    <w:p w14:paraId="1502AF73" w14:textId="77777777" w:rsidR="003E6CB8" w:rsidRDefault="003E6CB8">
      <w:pPr>
        <w:pStyle w:val="Normal1"/>
        <w:rPr>
          <w:sz w:val="24"/>
        </w:rPr>
      </w:pPr>
    </w:p>
    <w:p w14:paraId="08F98803" w14:textId="0B8D1F6E" w:rsidR="000037AC" w:rsidRPr="00526143" w:rsidRDefault="000037AC" w:rsidP="000C12EB">
      <w:pPr>
        <w:pStyle w:val="Normal1"/>
        <w:rPr>
          <w:sz w:val="24"/>
        </w:rPr>
      </w:pPr>
    </w:p>
    <w:sectPr w:rsidR="000037AC" w:rsidRPr="00526143" w:rsidSect="006718A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4F900" w14:textId="77777777" w:rsidR="00AC5E3C" w:rsidRDefault="00AC5E3C" w:rsidP="0060764E">
      <w:pPr>
        <w:spacing w:line="240" w:lineRule="auto"/>
      </w:pPr>
      <w:r>
        <w:separator/>
      </w:r>
    </w:p>
  </w:endnote>
  <w:endnote w:type="continuationSeparator" w:id="0">
    <w:p w14:paraId="05DBE75F" w14:textId="77777777" w:rsidR="00AC5E3C" w:rsidRDefault="00AC5E3C" w:rsidP="0060764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altName w:val="Lucida Grande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ADA75" w14:textId="77777777" w:rsidR="0060764E" w:rsidRDefault="006076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916D78" w14:textId="77777777" w:rsidR="0060764E" w:rsidRDefault="0060764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D67B9" w14:textId="77777777" w:rsidR="0060764E" w:rsidRDefault="006076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8071E" w14:textId="77777777" w:rsidR="00AC5E3C" w:rsidRDefault="00AC5E3C" w:rsidP="0060764E">
      <w:pPr>
        <w:spacing w:line="240" w:lineRule="auto"/>
      </w:pPr>
      <w:r>
        <w:separator/>
      </w:r>
    </w:p>
  </w:footnote>
  <w:footnote w:type="continuationSeparator" w:id="0">
    <w:p w14:paraId="68A9A2C3" w14:textId="77777777" w:rsidR="00AC5E3C" w:rsidRDefault="00AC5E3C" w:rsidP="0060764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05478" w14:textId="77777777" w:rsidR="0060764E" w:rsidRDefault="006076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EEE4C" w14:textId="77777777" w:rsidR="0060764E" w:rsidRDefault="006076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C379DE" w14:textId="77777777" w:rsidR="0060764E" w:rsidRDefault="006076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474BE"/>
    <w:multiLevelType w:val="hybridMultilevel"/>
    <w:tmpl w:val="7598C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50FE4"/>
    <w:multiLevelType w:val="hybridMultilevel"/>
    <w:tmpl w:val="83E438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E5060"/>
    <w:multiLevelType w:val="hybridMultilevel"/>
    <w:tmpl w:val="E59EA0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CAAD15A">
      <w:start w:val="3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944E0"/>
    <w:multiLevelType w:val="hybridMultilevel"/>
    <w:tmpl w:val="FFA64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12B9F"/>
    <w:multiLevelType w:val="hybridMultilevel"/>
    <w:tmpl w:val="3DC89A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66DE3"/>
    <w:multiLevelType w:val="multilevel"/>
    <w:tmpl w:val="F5F6A7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C21CE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C347F0"/>
    <w:multiLevelType w:val="hybridMultilevel"/>
    <w:tmpl w:val="0D48ED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3CB7F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47A4315"/>
    <w:multiLevelType w:val="hybridMultilevel"/>
    <w:tmpl w:val="5C20C5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A511F6"/>
    <w:multiLevelType w:val="hybridMultilevel"/>
    <w:tmpl w:val="6E36986C"/>
    <w:lvl w:ilvl="0" w:tplc="04090013">
      <w:start w:val="1"/>
      <w:numFmt w:val="upperRoman"/>
      <w:lvlText w:val="%1."/>
      <w:lvlJc w:val="right"/>
      <w:pPr>
        <w:ind w:left="180" w:hanging="18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413385"/>
    <w:multiLevelType w:val="multilevel"/>
    <w:tmpl w:val="A050C3A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EF229E8"/>
    <w:multiLevelType w:val="hybridMultilevel"/>
    <w:tmpl w:val="ED1CD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FAE64E9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E456C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1623461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B8209C"/>
    <w:multiLevelType w:val="hybridMultilevel"/>
    <w:tmpl w:val="6B96C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941C70"/>
    <w:multiLevelType w:val="hybridMultilevel"/>
    <w:tmpl w:val="7562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720FD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8533BB"/>
    <w:multiLevelType w:val="hybridMultilevel"/>
    <w:tmpl w:val="F9DAC1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42EDB"/>
    <w:multiLevelType w:val="hybridMultilevel"/>
    <w:tmpl w:val="735C1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007E36"/>
    <w:multiLevelType w:val="hybridMultilevel"/>
    <w:tmpl w:val="63C276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2" w15:restartNumberingAfterBreak="0">
    <w:nsid w:val="488C6892"/>
    <w:multiLevelType w:val="multilevel"/>
    <w:tmpl w:val="66DC6E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1F31408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2F1D88"/>
    <w:multiLevelType w:val="hybridMultilevel"/>
    <w:tmpl w:val="3C32C8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>
      <w:start w:val="1"/>
      <w:numFmt w:val="decimal"/>
      <w:lvlText w:val="%2)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A2396B"/>
    <w:multiLevelType w:val="hybridMultilevel"/>
    <w:tmpl w:val="205A5F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2E075B3"/>
    <w:multiLevelType w:val="multilevel"/>
    <w:tmpl w:val="6B96C5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54D0CEB"/>
    <w:multiLevelType w:val="hybridMultilevel"/>
    <w:tmpl w:val="695EB7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63618E"/>
    <w:multiLevelType w:val="multilevel"/>
    <w:tmpl w:val="74E4DC10"/>
    <w:lvl w:ilvl="0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9" w15:restartNumberingAfterBreak="0">
    <w:nsid w:val="6B38136D"/>
    <w:multiLevelType w:val="hybridMultilevel"/>
    <w:tmpl w:val="BD3E7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E9B0105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1CA17CB"/>
    <w:multiLevelType w:val="hybridMultilevel"/>
    <w:tmpl w:val="F5F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3F6BD2"/>
    <w:multiLevelType w:val="hybridMultilevel"/>
    <w:tmpl w:val="E7EE438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4A36277"/>
    <w:multiLevelType w:val="hybridMultilevel"/>
    <w:tmpl w:val="74E4DC10"/>
    <w:lvl w:ilvl="0" w:tplc="04090005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34" w15:restartNumberingAfterBreak="0">
    <w:nsid w:val="75DA0DDC"/>
    <w:multiLevelType w:val="hybridMultilevel"/>
    <w:tmpl w:val="BC64FD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261836">
    <w:abstractNumId w:val="3"/>
  </w:num>
  <w:num w:numId="2" w16cid:durableId="1402555128">
    <w:abstractNumId w:val="19"/>
  </w:num>
  <w:num w:numId="3" w16cid:durableId="524711789">
    <w:abstractNumId w:val="20"/>
  </w:num>
  <w:num w:numId="4" w16cid:durableId="2039233198">
    <w:abstractNumId w:val="32"/>
  </w:num>
  <w:num w:numId="5" w16cid:durableId="208538621">
    <w:abstractNumId w:val="2"/>
  </w:num>
  <w:num w:numId="6" w16cid:durableId="546264755">
    <w:abstractNumId w:val="17"/>
  </w:num>
  <w:num w:numId="7" w16cid:durableId="1606886792">
    <w:abstractNumId w:val="0"/>
  </w:num>
  <w:num w:numId="8" w16cid:durableId="1311866385">
    <w:abstractNumId w:val="31"/>
  </w:num>
  <w:num w:numId="9" w16cid:durableId="1960841458">
    <w:abstractNumId w:val="5"/>
  </w:num>
  <w:num w:numId="10" w16cid:durableId="505753520">
    <w:abstractNumId w:val="34"/>
  </w:num>
  <w:num w:numId="11" w16cid:durableId="953294077">
    <w:abstractNumId w:val="22"/>
  </w:num>
  <w:num w:numId="12" w16cid:durableId="748890557">
    <w:abstractNumId w:val="29"/>
  </w:num>
  <w:num w:numId="13" w16cid:durableId="781998312">
    <w:abstractNumId w:val="13"/>
  </w:num>
  <w:num w:numId="14" w16cid:durableId="1835533509">
    <w:abstractNumId w:val="1"/>
  </w:num>
  <w:num w:numId="15" w16cid:durableId="2099404474">
    <w:abstractNumId w:val="23"/>
  </w:num>
  <w:num w:numId="16" w16cid:durableId="2116897062">
    <w:abstractNumId w:val="12"/>
  </w:num>
  <w:num w:numId="17" w16cid:durableId="542795579">
    <w:abstractNumId w:val="9"/>
  </w:num>
  <w:num w:numId="18" w16cid:durableId="669063181">
    <w:abstractNumId w:val="6"/>
  </w:num>
  <w:num w:numId="19" w16cid:durableId="1156841597">
    <w:abstractNumId w:val="30"/>
  </w:num>
  <w:num w:numId="20" w16cid:durableId="66071497">
    <w:abstractNumId w:val="18"/>
  </w:num>
  <w:num w:numId="21" w16cid:durableId="1669672769">
    <w:abstractNumId w:val="15"/>
  </w:num>
  <w:num w:numId="22" w16cid:durableId="966661481">
    <w:abstractNumId w:val="33"/>
  </w:num>
  <w:num w:numId="23" w16cid:durableId="1668705021">
    <w:abstractNumId w:val="27"/>
  </w:num>
  <w:num w:numId="24" w16cid:durableId="1066609789">
    <w:abstractNumId w:val="7"/>
  </w:num>
  <w:num w:numId="25" w16cid:durableId="2050567130">
    <w:abstractNumId w:val="16"/>
  </w:num>
  <w:num w:numId="26" w16cid:durableId="1616211862">
    <w:abstractNumId w:val="26"/>
  </w:num>
  <w:num w:numId="27" w16cid:durableId="673924109">
    <w:abstractNumId w:val="10"/>
  </w:num>
  <w:num w:numId="28" w16cid:durableId="1139155026">
    <w:abstractNumId w:val="4"/>
  </w:num>
  <w:num w:numId="29" w16cid:durableId="1025909296">
    <w:abstractNumId w:val="24"/>
  </w:num>
  <w:num w:numId="30" w16cid:durableId="704595670">
    <w:abstractNumId w:val="28"/>
  </w:num>
  <w:num w:numId="31" w16cid:durableId="237641594">
    <w:abstractNumId w:val="21"/>
  </w:num>
  <w:num w:numId="32" w16cid:durableId="383140065">
    <w:abstractNumId w:val="25"/>
  </w:num>
  <w:num w:numId="33" w16cid:durableId="1913270074">
    <w:abstractNumId w:val="11"/>
  </w:num>
  <w:num w:numId="34" w16cid:durableId="388698470">
    <w:abstractNumId w:val="8"/>
  </w:num>
  <w:num w:numId="35" w16cid:durableId="51750408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MDe3MDc2NTM2MDRT0lEKTi0uzszPAykwrAUACQBe3iwAAAA="/>
  </w:docVars>
  <w:rsids>
    <w:rsidRoot w:val="005C6434"/>
    <w:rsid w:val="000037AC"/>
    <w:rsid w:val="00006DB7"/>
    <w:rsid w:val="00011779"/>
    <w:rsid w:val="00013D5B"/>
    <w:rsid w:val="0002198E"/>
    <w:rsid w:val="00022BAB"/>
    <w:rsid w:val="00027790"/>
    <w:rsid w:val="00030FD8"/>
    <w:rsid w:val="00040CB3"/>
    <w:rsid w:val="0005228F"/>
    <w:rsid w:val="00055C2C"/>
    <w:rsid w:val="0005756E"/>
    <w:rsid w:val="000734D8"/>
    <w:rsid w:val="00087EDE"/>
    <w:rsid w:val="000915E1"/>
    <w:rsid w:val="00093073"/>
    <w:rsid w:val="00095B0F"/>
    <w:rsid w:val="000A29FB"/>
    <w:rsid w:val="000A3B1E"/>
    <w:rsid w:val="000B2B93"/>
    <w:rsid w:val="000B4911"/>
    <w:rsid w:val="000C12EB"/>
    <w:rsid w:val="000C333A"/>
    <w:rsid w:val="000C59A3"/>
    <w:rsid w:val="000C602B"/>
    <w:rsid w:val="000D4249"/>
    <w:rsid w:val="000E5376"/>
    <w:rsid w:val="000F01E0"/>
    <w:rsid w:val="000F37E9"/>
    <w:rsid w:val="000F4F64"/>
    <w:rsid w:val="000F7EEB"/>
    <w:rsid w:val="001012F4"/>
    <w:rsid w:val="0010190D"/>
    <w:rsid w:val="00112AB1"/>
    <w:rsid w:val="00112F0E"/>
    <w:rsid w:val="001154FA"/>
    <w:rsid w:val="001160AD"/>
    <w:rsid w:val="00116FB2"/>
    <w:rsid w:val="001170DB"/>
    <w:rsid w:val="00133BDC"/>
    <w:rsid w:val="00136A6F"/>
    <w:rsid w:val="0014029E"/>
    <w:rsid w:val="0014416F"/>
    <w:rsid w:val="001522CD"/>
    <w:rsid w:val="0016248B"/>
    <w:rsid w:val="0016412E"/>
    <w:rsid w:val="00166EEC"/>
    <w:rsid w:val="00171E78"/>
    <w:rsid w:val="001755D3"/>
    <w:rsid w:val="001761C6"/>
    <w:rsid w:val="00180575"/>
    <w:rsid w:val="00181F04"/>
    <w:rsid w:val="001853D1"/>
    <w:rsid w:val="00190F66"/>
    <w:rsid w:val="00193F16"/>
    <w:rsid w:val="001942CF"/>
    <w:rsid w:val="00194810"/>
    <w:rsid w:val="00196402"/>
    <w:rsid w:val="001964D7"/>
    <w:rsid w:val="001A1D0E"/>
    <w:rsid w:val="001A465B"/>
    <w:rsid w:val="001A7DC9"/>
    <w:rsid w:val="001B2651"/>
    <w:rsid w:val="001C5372"/>
    <w:rsid w:val="001D54D6"/>
    <w:rsid w:val="001D5B17"/>
    <w:rsid w:val="001E2DB1"/>
    <w:rsid w:val="001E3943"/>
    <w:rsid w:val="001E65BD"/>
    <w:rsid w:val="001F1234"/>
    <w:rsid w:val="00206EAB"/>
    <w:rsid w:val="00210020"/>
    <w:rsid w:val="00213B5E"/>
    <w:rsid w:val="00222871"/>
    <w:rsid w:val="002305B8"/>
    <w:rsid w:val="002314A1"/>
    <w:rsid w:val="00232EDE"/>
    <w:rsid w:val="002407B1"/>
    <w:rsid w:val="00240D2D"/>
    <w:rsid w:val="002532FC"/>
    <w:rsid w:val="00256327"/>
    <w:rsid w:val="0026475B"/>
    <w:rsid w:val="00265370"/>
    <w:rsid w:val="00281128"/>
    <w:rsid w:val="0028738B"/>
    <w:rsid w:val="00291C0E"/>
    <w:rsid w:val="00292156"/>
    <w:rsid w:val="002951CB"/>
    <w:rsid w:val="00295B0B"/>
    <w:rsid w:val="00296A84"/>
    <w:rsid w:val="002A17A0"/>
    <w:rsid w:val="002A20C4"/>
    <w:rsid w:val="002A54D1"/>
    <w:rsid w:val="002B0BAC"/>
    <w:rsid w:val="002C3A62"/>
    <w:rsid w:val="002D1D2D"/>
    <w:rsid w:val="002D238B"/>
    <w:rsid w:val="002D3880"/>
    <w:rsid w:val="002E64EF"/>
    <w:rsid w:val="002F22B6"/>
    <w:rsid w:val="002F3037"/>
    <w:rsid w:val="00302D09"/>
    <w:rsid w:val="0031246D"/>
    <w:rsid w:val="00314A46"/>
    <w:rsid w:val="00322225"/>
    <w:rsid w:val="0032490E"/>
    <w:rsid w:val="00325066"/>
    <w:rsid w:val="00327526"/>
    <w:rsid w:val="00330F23"/>
    <w:rsid w:val="00331FC6"/>
    <w:rsid w:val="00337F68"/>
    <w:rsid w:val="0034409A"/>
    <w:rsid w:val="00344328"/>
    <w:rsid w:val="003506D5"/>
    <w:rsid w:val="003542E3"/>
    <w:rsid w:val="00355F07"/>
    <w:rsid w:val="003622FC"/>
    <w:rsid w:val="00380F1B"/>
    <w:rsid w:val="003814FA"/>
    <w:rsid w:val="0039023C"/>
    <w:rsid w:val="003914CC"/>
    <w:rsid w:val="00391C99"/>
    <w:rsid w:val="003960A6"/>
    <w:rsid w:val="00396CFF"/>
    <w:rsid w:val="00396F76"/>
    <w:rsid w:val="003A3F0D"/>
    <w:rsid w:val="003B0913"/>
    <w:rsid w:val="003B0A29"/>
    <w:rsid w:val="003C11C4"/>
    <w:rsid w:val="003C1E5A"/>
    <w:rsid w:val="003C3974"/>
    <w:rsid w:val="003C3AD2"/>
    <w:rsid w:val="003E08B1"/>
    <w:rsid w:val="003E5D33"/>
    <w:rsid w:val="003E5D94"/>
    <w:rsid w:val="003E6CB8"/>
    <w:rsid w:val="003E6F19"/>
    <w:rsid w:val="003F446C"/>
    <w:rsid w:val="003F6673"/>
    <w:rsid w:val="00402EFC"/>
    <w:rsid w:val="0041460A"/>
    <w:rsid w:val="00416DA7"/>
    <w:rsid w:val="00417C93"/>
    <w:rsid w:val="004329F8"/>
    <w:rsid w:val="00435C25"/>
    <w:rsid w:val="00436AE9"/>
    <w:rsid w:val="00443C50"/>
    <w:rsid w:val="00444130"/>
    <w:rsid w:val="00446D2A"/>
    <w:rsid w:val="0045000F"/>
    <w:rsid w:val="00450701"/>
    <w:rsid w:val="004523FA"/>
    <w:rsid w:val="004566F6"/>
    <w:rsid w:val="004622E4"/>
    <w:rsid w:val="0046471C"/>
    <w:rsid w:val="00464985"/>
    <w:rsid w:val="00464F1D"/>
    <w:rsid w:val="004728A8"/>
    <w:rsid w:val="00474CB1"/>
    <w:rsid w:val="00476A43"/>
    <w:rsid w:val="00483847"/>
    <w:rsid w:val="00493941"/>
    <w:rsid w:val="0049446C"/>
    <w:rsid w:val="00497A1B"/>
    <w:rsid w:val="004A334A"/>
    <w:rsid w:val="004A4A77"/>
    <w:rsid w:val="004A5E1D"/>
    <w:rsid w:val="004B074B"/>
    <w:rsid w:val="004B3743"/>
    <w:rsid w:val="004C02A5"/>
    <w:rsid w:val="004C528C"/>
    <w:rsid w:val="004C6B4D"/>
    <w:rsid w:val="004C76A9"/>
    <w:rsid w:val="004D076B"/>
    <w:rsid w:val="004E0BEB"/>
    <w:rsid w:val="004E39B4"/>
    <w:rsid w:val="004E4A93"/>
    <w:rsid w:val="004F209B"/>
    <w:rsid w:val="004F2734"/>
    <w:rsid w:val="004F4BA2"/>
    <w:rsid w:val="004F766D"/>
    <w:rsid w:val="00506D8A"/>
    <w:rsid w:val="00513A83"/>
    <w:rsid w:val="00526111"/>
    <w:rsid w:val="00526143"/>
    <w:rsid w:val="00531D9A"/>
    <w:rsid w:val="005377FD"/>
    <w:rsid w:val="00541725"/>
    <w:rsid w:val="00542796"/>
    <w:rsid w:val="00545C33"/>
    <w:rsid w:val="00550FC2"/>
    <w:rsid w:val="00554A56"/>
    <w:rsid w:val="00555C39"/>
    <w:rsid w:val="00560227"/>
    <w:rsid w:val="0056174B"/>
    <w:rsid w:val="00562166"/>
    <w:rsid w:val="00562CE1"/>
    <w:rsid w:val="00567307"/>
    <w:rsid w:val="00581543"/>
    <w:rsid w:val="005819E1"/>
    <w:rsid w:val="00593F85"/>
    <w:rsid w:val="005A6059"/>
    <w:rsid w:val="005B06F5"/>
    <w:rsid w:val="005B53E9"/>
    <w:rsid w:val="005C13DD"/>
    <w:rsid w:val="005C1F41"/>
    <w:rsid w:val="005C4537"/>
    <w:rsid w:val="005C6434"/>
    <w:rsid w:val="005D5762"/>
    <w:rsid w:val="005F0D01"/>
    <w:rsid w:val="005F0E52"/>
    <w:rsid w:val="00601089"/>
    <w:rsid w:val="00602CAB"/>
    <w:rsid w:val="00603FD0"/>
    <w:rsid w:val="006067AB"/>
    <w:rsid w:val="0060764E"/>
    <w:rsid w:val="0060AC49"/>
    <w:rsid w:val="006214F2"/>
    <w:rsid w:val="00630029"/>
    <w:rsid w:val="0063380C"/>
    <w:rsid w:val="00642056"/>
    <w:rsid w:val="00654603"/>
    <w:rsid w:val="006618F6"/>
    <w:rsid w:val="0066449F"/>
    <w:rsid w:val="006718A2"/>
    <w:rsid w:val="00676A00"/>
    <w:rsid w:val="006911E2"/>
    <w:rsid w:val="00692DB5"/>
    <w:rsid w:val="00693FCE"/>
    <w:rsid w:val="00695A84"/>
    <w:rsid w:val="006A4B70"/>
    <w:rsid w:val="006A6F9F"/>
    <w:rsid w:val="006A7958"/>
    <w:rsid w:val="006B08BF"/>
    <w:rsid w:val="006B0E1B"/>
    <w:rsid w:val="006C08BD"/>
    <w:rsid w:val="006D1975"/>
    <w:rsid w:val="006D3CB5"/>
    <w:rsid w:val="006E0600"/>
    <w:rsid w:val="006E0E5B"/>
    <w:rsid w:val="006E1668"/>
    <w:rsid w:val="006E1B6A"/>
    <w:rsid w:val="006E27A2"/>
    <w:rsid w:val="006E3DA1"/>
    <w:rsid w:val="006F04FC"/>
    <w:rsid w:val="006F2854"/>
    <w:rsid w:val="006F40A9"/>
    <w:rsid w:val="006F59EE"/>
    <w:rsid w:val="00707E52"/>
    <w:rsid w:val="00711B52"/>
    <w:rsid w:val="00713A90"/>
    <w:rsid w:val="007325F3"/>
    <w:rsid w:val="00733F61"/>
    <w:rsid w:val="007342D4"/>
    <w:rsid w:val="007349C9"/>
    <w:rsid w:val="0073531D"/>
    <w:rsid w:val="00735695"/>
    <w:rsid w:val="007448B9"/>
    <w:rsid w:val="00753255"/>
    <w:rsid w:val="007544A6"/>
    <w:rsid w:val="00756B2D"/>
    <w:rsid w:val="00757E73"/>
    <w:rsid w:val="007609B4"/>
    <w:rsid w:val="00763244"/>
    <w:rsid w:val="0076464A"/>
    <w:rsid w:val="00783114"/>
    <w:rsid w:val="00784CD1"/>
    <w:rsid w:val="00784FD1"/>
    <w:rsid w:val="007854AC"/>
    <w:rsid w:val="007926EC"/>
    <w:rsid w:val="00793FDA"/>
    <w:rsid w:val="007A17A8"/>
    <w:rsid w:val="007A5F67"/>
    <w:rsid w:val="007A6890"/>
    <w:rsid w:val="007B0C35"/>
    <w:rsid w:val="007B4240"/>
    <w:rsid w:val="007C38D5"/>
    <w:rsid w:val="007E020C"/>
    <w:rsid w:val="007F6380"/>
    <w:rsid w:val="007F6822"/>
    <w:rsid w:val="007F7C25"/>
    <w:rsid w:val="00800BD9"/>
    <w:rsid w:val="008104AD"/>
    <w:rsid w:val="0081413F"/>
    <w:rsid w:val="00820D10"/>
    <w:rsid w:val="0082262A"/>
    <w:rsid w:val="008230B7"/>
    <w:rsid w:val="00826AF7"/>
    <w:rsid w:val="00843C80"/>
    <w:rsid w:val="00844CBD"/>
    <w:rsid w:val="008477C0"/>
    <w:rsid w:val="00850340"/>
    <w:rsid w:val="008535E1"/>
    <w:rsid w:val="00865007"/>
    <w:rsid w:val="00867985"/>
    <w:rsid w:val="00870EE0"/>
    <w:rsid w:val="00896752"/>
    <w:rsid w:val="00897AC8"/>
    <w:rsid w:val="008A00E3"/>
    <w:rsid w:val="008A0C09"/>
    <w:rsid w:val="008A1082"/>
    <w:rsid w:val="008A4F2C"/>
    <w:rsid w:val="008A62DD"/>
    <w:rsid w:val="008A69C1"/>
    <w:rsid w:val="008B26E3"/>
    <w:rsid w:val="008B66E0"/>
    <w:rsid w:val="008C2A17"/>
    <w:rsid w:val="008C681D"/>
    <w:rsid w:val="008C6C8D"/>
    <w:rsid w:val="008E285D"/>
    <w:rsid w:val="008E73D2"/>
    <w:rsid w:val="008E7A9E"/>
    <w:rsid w:val="008F2595"/>
    <w:rsid w:val="008F36FF"/>
    <w:rsid w:val="008F7396"/>
    <w:rsid w:val="009021BC"/>
    <w:rsid w:val="00907156"/>
    <w:rsid w:val="00916C8F"/>
    <w:rsid w:val="00916E88"/>
    <w:rsid w:val="009273EB"/>
    <w:rsid w:val="0093214E"/>
    <w:rsid w:val="009322CF"/>
    <w:rsid w:val="00934635"/>
    <w:rsid w:val="00944C58"/>
    <w:rsid w:val="0096072C"/>
    <w:rsid w:val="00960DA1"/>
    <w:rsid w:val="00963F53"/>
    <w:rsid w:val="00972E0E"/>
    <w:rsid w:val="00974622"/>
    <w:rsid w:val="00977913"/>
    <w:rsid w:val="00993AC3"/>
    <w:rsid w:val="009A0006"/>
    <w:rsid w:val="009A06DA"/>
    <w:rsid w:val="009A0E36"/>
    <w:rsid w:val="009A4747"/>
    <w:rsid w:val="009B060A"/>
    <w:rsid w:val="009B3D4E"/>
    <w:rsid w:val="009C3096"/>
    <w:rsid w:val="009C599C"/>
    <w:rsid w:val="009C5FA0"/>
    <w:rsid w:val="009E0984"/>
    <w:rsid w:val="009F1E56"/>
    <w:rsid w:val="009F5B78"/>
    <w:rsid w:val="00A06C4C"/>
    <w:rsid w:val="00A2189C"/>
    <w:rsid w:val="00A22507"/>
    <w:rsid w:val="00A22FEE"/>
    <w:rsid w:val="00A24DD1"/>
    <w:rsid w:val="00A37428"/>
    <w:rsid w:val="00A42292"/>
    <w:rsid w:val="00A5177C"/>
    <w:rsid w:val="00A51881"/>
    <w:rsid w:val="00A668EA"/>
    <w:rsid w:val="00A71044"/>
    <w:rsid w:val="00A754DA"/>
    <w:rsid w:val="00A75C44"/>
    <w:rsid w:val="00A75F69"/>
    <w:rsid w:val="00A820E4"/>
    <w:rsid w:val="00A83230"/>
    <w:rsid w:val="00A84C43"/>
    <w:rsid w:val="00A905B2"/>
    <w:rsid w:val="00A91419"/>
    <w:rsid w:val="00A96FF9"/>
    <w:rsid w:val="00AA794E"/>
    <w:rsid w:val="00AB06AD"/>
    <w:rsid w:val="00AB0FFF"/>
    <w:rsid w:val="00AC388D"/>
    <w:rsid w:val="00AC5E3C"/>
    <w:rsid w:val="00AC7B7D"/>
    <w:rsid w:val="00AD0FF1"/>
    <w:rsid w:val="00AD3677"/>
    <w:rsid w:val="00AD36AC"/>
    <w:rsid w:val="00AD432E"/>
    <w:rsid w:val="00AD7DAB"/>
    <w:rsid w:val="00AE7A5C"/>
    <w:rsid w:val="00AF00C7"/>
    <w:rsid w:val="00AF32A6"/>
    <w:rsid w:val="00AF5461"/>
    <w:rsid w:val="00AF6790"/>
    <w:rsid w:val="00AF682A"/>
    <w:rsid w:val="00B0008D"/>
    <w:rsid w:val="00B01BD1"/>
    <w:rsid w:val="00B07DB6"/>
    <w:rsid w:val="00B1454F"/>
    <w:rsid w:val="00B168AD"/>
    <w:rsid w:val="00B17495"/>
    <w:rsid w:val="00B26743"/>
    <w:rsid w:val="00B442F9"/>
    <w:rsid w:val="00B45CB2"/>
    <w:rsid w:val="00B50EC5"/>
    <w:rsid w:val="00B527EA"/>
    <w:rsid w:val="00B52E0D"/>
    <w:rsid w:val="00B56AF3"/>
    <w:rsid w:val="00B633FA"/>
    <w:rsid w:val="00B6397E"/>
    <w:rsid w:val="00B72EDF"/>
    <w:rsid w:val="00B74FDE"/>
    <w:rsid w:val="00B80C30"/>
    <w:rsid w:val="00B83E3A"/>
    <w:rsid w:val="00B94D95"/>
    <w:rsid w:val="00BA07C3"/>
    <w:rsid w:val="00BA10D3"/>
    <w:rsid w:val="00BA1BE1"/>
    <w:rsid w:val="00BA4362"/>
    <w:rsid w:val="00BB123A"/>
    <w:rsid w:val="00BB2A89"/>
    <w:rsid w:val="00BB68C9"/>
    <w:rsid w:val="00BB7A69"/>
    <w:rsid w:val="00BC0EF7"/>
    <w:rsid w:val="00BC3675"/>
    <w:rsid w:val="00BC6DA0"/>
    <w:rsid w:val="00BC7F93"/>
    <w:rsid w:val="00BD0F15"/>
    <w:rsid w:val="00BD1C59"/>
    <w:rsid w:val="00BD6F1D"/>
    <w:rsid w:val="00BD7D5A"/>
    <w:rsid w:val="00BE1B01"/>
    <w:rsid w:val="00BE3EEB"/>
    <w:rsid w:val="00BE417D"/>
    <w:rsid w:val="00BF370A"/>
    <w:rsid w:val="00BF433E"/>
    <w:rsid w:val="00C0284B"/>
    <w:rsid w:val="00C03D3D"/>
    <w:rsid w:val="00C064A2"/>
    <w:rsid w:val="00C0668F"/>
    <w:rsid w:val="00C07BEA"/>
    <w:rsid w:val="00C13276"/>
    <w:rsid w:val="00C239E0"/>
    <w:rsid w:val="00C256F1"/>
    <w:rsid w:val="00C275FD"/>
    <w:rsid w:val="00C31161"/>
    <w:rsid w:val="00C325CD"/>
    <w:rsid w:val="00C46F42"/>
    <w:rsid w:val="00C47E1D"/>
    <w:rsid w:val="00C52497"/>
    <w:rsid w:val="00C537B7"/>
    <w:rsid w:val="00C7117A"/>
    <w:rsid w:val="00C75E46"/>
    <w:rsid w:val="00C8081E"/>
    <w:rsid w:val="00C8174A"/>
    <w:rsid w:val="00C8204E"/>
    <w:rsid w:val="00C84C21"/>
    <w:rsid w:val="00C96AA9"/>
    <w:rsid w:val="00CA647A"/>
    <w:rsid w:val="00CB6989"/>
    <w:rsid w:val="00CC2B08"/>
    <w:rsid w:val="00CC76C8"/>
    <w:rsid w:val="00CC7AE6"/>
    <w:rsid w:val="00CC7B55"/>
    <w:rsid w:val="00CC7BDC"/>
    <w:rsid w:val="00CE1089"/>
    <w:rsid w:val="00CE34DA"/>
    <w:rsid w:val="00CF3886"/>
    <w:rsid w:val="00CF3AF2"/>
    <w:rsid w:val="00CF60D4"/>
    <w:rsid w:val="00D00572"/>
    <w:rsid w:val="00D00F57"/>
    <w:rsid w:val="00D04D6B"/>
    <w:rsid w:val="00D2125B"/>
    <w:rsid w:val="00D23FF2"/>
    <w:rsid w:val="00D24A9E"/>
    <w:rsid w:val="00D25323"/>
    <w:rsid w:val="00D377D5"/>
    <w:rsid w:val="00D43443"/>
    <w:rsid w:val="00D441A3"/>
    <w:rsid w:val="00D60632"/>
    <w:rsid w:val="00D60807"/>
    <w:rsid w:val="00D637AA"/>
    <w:rsid w:val="00D709FA"/>
    <w:rsid w:val="00D80DE3"/>
    <w:rsid w:val="00D81FA3"/>
    <w:rsid w:val="00D84159"/>
    <w:rsid w:val="00D86C56"/>
    <w:rsid w:val="00D93734"/>
    <w:rsid w:val="00D94219"/>
    <w:rsid w:val="00D95CD3"/>
    <w:rsid w:val="00DA0923"/>
    <w:rsid w:val="00DA225C"/>
    <w:rsid w:val="00DA3791"/>
    <w:rsid w:val="00DA3E69"/>
    <w:rsid w:val="00DA41E0"/>
    <w:rsid w:val="00DA73CD"/>
    <w:rsid w:val="00DB37F9"/>
    <w:rsid w:val="00DB382F"/>
    <w:rsid w:val="00DC27E4"/>
    <w:rsid w:val="00DD1239"/>
    <w:rsid w:val="00DD1283"/>
    <w:rsid w:val="00DD1F20"/>
    <w:rsid w:val="00DE1F08"/>
    <w:rsid w:val="00DE7ED5"/>
    <w:rsid w:val="00DF3A84"/>
    <w:rsid w:val="00DF4528"/>
    <w:rsid w:val="00E00A59"/>
    <w:rsid w:val="00E027B4"/>
    <w:rsid w:val="00E04983"/>
    <w:rsid w:val="00E06E93"/>
    <w:rsid w:val="00E0775D"/>
    <w:rsid w:val="00E12035"/>
    <w:rsid w:val="00E31E0D"/>
    <w:rsid w:val="00E40E38"/>
    <w:rsid w:val="00E45663"/>
    <w:rsid w:val="00E4566E"/>
    <w:rsid w:val="00E458A3"/>
    <w:rsid w:val="00E50F79"/>
    <w:rsid w:val="00E54577"/>
    <w:rsid w:val="00E7475D"/>
    <w:rsid w:val="00E74B06"/>
    <w:rsid w:val="00E7646B"/>
    <w:rsid w:val="00E80C3F"/>
    <w:rsid w:val="00E82F47"/>
    <w:rsid w:val="00E90CA4"/>
    <w:rsid w:val="00E90DBF"/>
    <w:rsid w:val="00E94AA3"/>
    <w:rsid w:val="00EA480A"/>
    <w:rsid w:val="00EC31C5"/>
    <w:rsid w:val="00ED096C"/>
    <w:rsid w:val="00ED1606"/>
    <w:rsid w:val="00ED25FB"/>
    <w:rsid w:val="00ED2CF3"/>
    <w:rsid w:val="00ED570B"/>
    <w:rsid w:val="00EE7E03"/>
    <w:rsid w:val="00EF45D2"/>
    <w:rsid w:val="00F07091"/>
    <w:rsid w:val="00F12242"/>
    <w:rsid w:val="00F155C5"/>
    <w:rsid w:val="00F16195"/>
    <w:rsid w:val="00F249CD"/>
    <w:rsid w:val="00F41228"/>
    <w:rsid w:val="00F41FC4"/>
    <w:rsid w:val="00F44703"/>
    <w:rsid w:val="00F51484"/>
    <w:rsid w:val="00F51AB5"/>
    <w:rsid w:val="00F51F89"/>
    <w:rsid w:val="00F551ED"/>
    <w:rsid w:val="00F61492"/>
    <w:rsid w:val="00F752DF"/>
    <w:rsid w:val="00F8099C"/>
    <w:rsid w:val="00F869A9"/>
    <w:rsid w:val="00F90CFC"/>
    <w:rsid w:val="00F921C9"/>
    <w:rsid w:val="00F95E9E"/>
    <w:rsid w:val="00F96DF5"/>
    <w:rsid w:val="00FA3E53"/>
    <w:rsid w:val="00FA490F"/>
    <w:rsid w:val="00FB5A44"/>
    <w:rsid w:val="00FC0227"/>
    <w:rsid w:val="00FC2DAA"/>
    <w:rsid w:val="00FD1555"/>
    <w:rsid w:val="00FD29BB"/>
    <w:rsid w:val="00FD3242"/>
    <w:rsid w:val="00FD4202"/>
    <w:rsid w:val="00FD669D"/>
    <w:rsid w:val="00FD7A1C"/>
    <w:rsid w:val="00FE35C6"/>
    <w:rsid w:val="00FE450C"/>
    <w:rsid w:val="00FE60F5"/>
    <w:rsid w:val="00FE640B"/>
    <w:rsid w:val="00FE7FB6"/>
    <w:rsid w:val="01A93930"/>
    <w:rsid w:val="02544F14"/>
    <w:rsid w:val="02EE9A1F"/>
    <w:rsid w:val="044C46EB"/>
    <w:rsid w:val="05CB4894"/>
    <w:rsid w:val="07255034"/>
    <w:rsid w:val="07CB0A52"/>
    <w:rsid w:val="08187AB4"/>
    <w:rsid w:val="09D886A5"/>
    <w:rsid w:val="0A5D98FB"/>
    <w:rsid w:val="0BBB81DE"/>
    <w:rsid w:val="0BCE6E2A"/>
    <w:rsid w:val="0CEA696C"/>
    <w:rsid w:val="0CFA3251"/>
    <w:rsid w:val="0D4FF698"/>
    <w:rsid w:val="0DA5CBB6"/>
    <w:rsid w:val="0DF8D7E9"/>
    <w:rsid w:val="0F29E780"/>
    <w:rsid w:val="0FBF472A"/>
    <w:rsid w:val="104EF7A9"/>
    <w:rsid w:val="112670DC"/>
    <w:rsid w:val="120FC9AD"/>
    <w:rsid w:val="13524B84"/>
    <w:rsid w:val="13AD22F7"/>
    <w:rsid w:val="13C88F40"/>
    <w:rsid w:val="167749CB"/>
    <w:rsid w:val="17FDD7DA"/>
    <w:rsid w:val="18A81B9E"/>
    <w:rsid w:val="198DDBA5"/>
    <w:rsid w:val="1B17BD54"/>
    <w:rsid w:val="1B4CCC30"/>
    <w:rsid w:val="1C76517B"/>
    <w:rsid w:val="1C8D4157"/>
    <w:rsid w:val="1D2E38B7"/>
    <w:rsid w:val="1D72C67B"/>
    <w:rsid w:val="1DBAADB5"/>
    <w:rsid w:val="1E3E3768"/>
    <w:rsid w:val="1EF0274A"/>
    <w:rsid w:val="1F02ABD6"/>
    <w:rsid w:val="1F890D2C"/>
    <w:rsid w:val="20420E3A"/>
    <w:rsid w:val="2060CAD6"/>
    <w:rsid w:val="20BA9279"/>
    <w:rsid w:val="211AFA67"/>
    <w:rsid w:val="2165B159"/>
    <w:rsid w:val="2177D81C"/>
    <w:rsid w:val="21BCF0DA"/>
    <w:rsid w:val="21EF8E09"/>
    <w:rsid w:val="23092BC7"/>
    <w:rsid w:val="2360164E"/>
    <w:rsid w:val="237031D3"/>
    <w:rsid w:val="23EB3EA3"/>
    <w:rsid w:val="23F2DB5E"/>
    <w:rsid w:val="254A40C5"/>
    <w:rsid w:val="26EECF03"/>
    <w:rsid w:val="2761A4FF"/>
    <w:rsid w:val="27A557FA"/>
    <w:rsid w:val="283E0116"/>
    <w:rsid w:val="289A46AD"/>
    <w:rsid w:val="2A248CBA"/>
    <w:rsid w:val="2A24FBA0"/>
    <w:rsid w:val="2ABCE7A6"/>
    <w:rsid w:val="2AE44961"/>
    <w:rsid w:val="2BB5AA26"/>
    <w:rsid w:val="2C147619"/>
    <w:rsid w:val="2C4F53E3"/>
    <w:rsid w:val="2C5EEB26"/>
    <w:rsid w:val="2C8B530A"/>
    <w:rsid w:val="2E562F2C"/>
    <w:rsid w:val="2F006EEB"/>
    <w:rsid w:val="2F1D3E83"/>
    <w:rsid w:val="302FBBC4"/>
    <w:rsid w:val="32CA7103"/>
    <w:rsid w:val="32E5F161"/>
    <w:rsid w:val="32E80AA1"/>
    <w:rsid w:val="33ABEE6E"/>
    <w:rsid w:val="33D7EFD1"/>
    <w:rsid w:val="3415B050"/>
    <w:rsid w:val="3447B933"/>
    <w:rsid w:val="346AB2A5"/>
    <w:rsid w:val="357F8D28"/>
    <w:rsid w:val="35AF5DFA"/>
    <w:rsid w:val="36AF1B52"/>
    <w:rsid w:val="36BB1118"/>
    <w:rsid w:val="3742D601"/>
    <w:rsid w:val="3767DC55"/>
    <w:rsid w:val="37FD0BBE"/>
    <w:rsid w:val="3827331F"/>
    <w:rsid w:val="384A0BD7"/>
    <w:rsid w:val="3889934B"/>
    <w:rsid w:val="3C6595EF"/>
    <w:rsid w:val="3C94C50D"/>
    <w:rsid w:val="3D02A43D"/>
    <w:rsid w:val="3D267485"/>
    <w:rsid w:val="3D77F333"/>
    <w:rsid w:val="3DB12AAA"/>
    <w:rsid w:val="3F6EA5C7"/>
    <w:rsid w:val="3FA297DE"/>
    <w:rsid w:val="3FAC6CEF"/>
    <w:rsid w:val="3FB8ED4B"/>
    <w:rsid w:val="3FED7354"/>
    <w:rsid w:val="404B6FCF"/>
    <w:rsid w:val="40D976F4"/>
    <w:rsid w:val="41DE7BF7"/>
    <w:rsid w:val="43414C3E"/>
    <w:rsid w:val="448B864D"/>
    <w:rsid w:val="44C008E5"/>
    <w:rsid w:val="4551E34E"/>
    <w:rsid w:val="45B7E817"/>
    <w:rsid w:val="45FB73C6"/>
    <w:rsid w:val="46249456"/>
    <w:rsid w:val="4646AEAB"/>
    <w:rsid w:val="46990083"/>
    <w:rsid w:val="46BC7329"/>
    <w:rsid w:val="46CD825E"/>
    <w:rsid w:val="48364E90"/>
    <w:rsid w:val="486C9C6F"/>
    <w:rsid w:val="48AC3A24"/>
    <w:rsid w:val="492F83C8"/>
    <w:rsid w:val="493DE45D"/>
    <w:rsid w:val="4B2859FD"/>
    <w:rsid w:val="4B3DC8EB"/>
    <w:rsid w:val="4B9A4C59"/>
    <w:rsid w:val="4C434D38"/>
    <w:rsid w:val="4D2CE864"/>
    <w:rsid w:val="4D9321A2"/>
    <w:rsid w:val="4E0CF027"/>
    <w:rsid w:val="4E5E1ADC"/>
    <w:rsid w:val="4EB6A805"/>
    <w:rsid w:val="4ECACB6D"/>
    <w:rsid w:val="4F02534B"/>
    <w:rsid w:val="4F088962"/>
    <w:rsid w:val="503FF77D"/>
    <w:rsid w:val="50DF8B86"/>
    <w:rsid w:val="51088343"/>
    <w:rsid w:val="515DD5FD"/>
    <w:rsid w:val="51BC7921"/>
    <w:rsid w:val="51EDC27B"/>
    <w:rsid w:val="5239F40D"/>
    <w:rsid w:val="527D0672"/>
    <w:rsid w:val="535DA6B1"/>
    <w:rsid w:val="55694A54"/>
    <w:rsid w:val="556F1FC6"/>
    <w:rsid w:val="55E243BB"/>
    <w:rsid w:val="568AA420"/>
    <w:rsid w:val="56AD8621"/>
    <w:rsid w:val="57D59C7F"/>
    <w:rsid w:val="57E66405"/>
    <w:rsid w:val="58677921"/>
    <w:rsid w:val="5899EFBA"/>
    <w:rsid w:val="58A93591"/>
    <w:rsid w:val="58CF7C73"/>
    <w:rsid w:val="5AFBA05F"/>
    <w:rsid w:val="5B5755B5"/>
    <w:rsid w:val="5B5C4EDB"/>
    <w:rsid w:val="5BE9389D"/>
    <w:rsid w:val="5C0F2845"/>
    <w:rsid w:val="5D77E25A"/>
    <w:rsid w:val="5DC63991"/>
    <w:rsid w:val="5E1B32B8"/>
    <w:rsid w:val="5E482E1E"/>
    <w:rsid w:val="5E4CFA69"/>
    <w:rsid w:val="5E7069A7"/>
    <w:rsid w:val="5EAF6B0A"/>
    <w:rsid w:val="5EC4D7A6"/>
    <w:rsid w:val="5F53C45F"/>
    <w:rsid w:val="5F6A1352"/>
    <w:rsid w:val="60650FF0"/>
    <w:rsid w:val="6098CB0D"/>
    <w:rsid w:val="6267BCBA"/>
    <w:rsid w:val="629EF258"/>
    <w:rsid w:val="636F6E11"/>
    <w:rsid w:val="64174333"/>
    <w:rsid w:val="64BA6ACE"/>
    <w:rsid w:val="6554EB14"/>
    <w:rsid w:val="65563BB9"/>
    <w:rsid w:val="660AEB93"/>
    <w:rsid w:val="67293E7B"/>
    <w:rsid w:val="672F659E"/>
    <w:rsid w:val="675E4A2D"/>
    <w:rsid w:val="678871CB"/>
    <w:rsid w:val="67E81CD4"/>
    <w:rsid w:val="68A7E7DB"/>
    <w:rsid w:val="6939B016"/>
    <w:rsid w:val="697E11DB"/>
    <w:rsid w:val="69F9A775"/>
    <w:rsid w:val="6A831DAA"/>
    <w:rsid w:val="6A84292D"/>
    <w:rsid w:val="6AB4CA4D"/>
    <w:rsid w:val="6CE4C50E"/>
    <w:rsid w:val="6EC759B1"/>
    <w:rsid w:val="6EC9C6A4"/>
    <w:rsid w:val="6F6A21C9"/>
    <w:rsid w:val="706581EC"/>
    <w:rsid w:val="7073BB06"/>
    <w:rsid w:val="712AD260"/>
    <w:rsid w:val="71802F7B"/>
    <w:rsid w:val="71CABE62"/>
    <w:rsid w:val="721A89B8"/>
    <w:rsid w:val="726BF9E9"/>
    <w:rsid w:val="72A7347F"/>
    <w:rsid w:val="7322CC80"/>
    <w:rsid w:val="73247A12"/>
    <w:rsid w:val="74996977"/>
    <w:rsid w:val="749C3696"/>
    <w:rsid w:val="74A01685"/>
    <w:rsid w:val="74CC3239"/>
    <w:rsid w:val="75F76626"/>
    <w:rsid w:val="771514E0"/>
    <w:rsid w:val="78071CCF"/>
    <w:rsid w:val="78355D3D"/>
    <w:rsid w:val="78BB2CB9"/>
    <w:rsid w:val="792797D0"/>
    <w:rsid w:val="7A396547"/>
    <w:rsid w:val="7CD000BF"/>
    <w:rsid w:val="7E71B763"/>
    <w:rsid w:val="7E9FA3DC"/>
    <w:rsid w:val="7FD02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235245"/>
  <w15:docId w15:val="{F9981E13-E952-6548-94E4-26C52B908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325F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E53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E53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6C8D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F60D4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B52E0D"/>
    <w:pPr>
      <w:ind w:left="720"/>
      <w:contextualSpacing/>
    </w:pPr>
  </w:style>
  <w:style w:type="table" w:styleId="LightList">
    <w:name w:val="Light List"/>
    <w:basedOn w:val="TableNormal"/>
    <w:uiPriority w:val="61"/>
    <w:rsid w:val="00022BAB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E12035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sid w:val="007325F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7325F3"/>
    <w:rPr>
      <w:b/>
      <w:bCs/>
    </w:rPr>
  </w:style>
  <w:style w:type="character" w:styleId="BookTitle">
    <w:name w:val="Book Title"/>
    <w:basedOn w:val="DefaultParagraphFont"/>
    <w:uiPriority w:val="33"/>
    <w:qFormat/>
    <w:rsid w:val="007325F3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qFormat/>
    <w:rsid w:val="007325F3"/>
    <w:rPr>
      <w:b/>
      <w:bCs/>
      <w:smallCaps/>
      <w:color w:val="C0504D" w:themeColor="accent2"/>
      <w:spacing w:val="5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2614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0764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764E"/>
  </w:style>
  <w:style w:type="paragraph" w:styleId="Footer">
    <w:name w:val="footer"/>
    <w:basedOn w:val="Normal"/>
    <w:link w:val="FooterChar"/>
    <w:uiPriority w:val="99"/>
    <w:unhideWhenUsed/>
    <w:rsid w:val="0060764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76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5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c50264e-723e-428d-a62c-a3741d8a9ad1" xsi:nil="true"/>
    <lcf76f155ced4ddcb4097134ff3c332f xmlns="659690a1-ea40-4731-b6e1-85f889a5a6a9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C313BE73FC85459255B9A400340371" ma:contentTypeVersion="12" ma:contentTypeDescription="Create a new document." ma:contentTypeScope="" ma:versionID="0596a06e16bd92cb87122fdf8678fdda">
  <xsd:schema xmlns:xsd="http://www.w3.org/2001/XMLSchema" xmlns:xs="http://www.w3.org/2001/XMLSchema" xmlns:p="http://schemas.microsoft.com/office/2006/metadata/properties" xmlns:ns2="659690a1-ea40-4731-b6e1-85f889a5a6a9" xmlns:ns3="9c50264e-723e-428d-a62c-a3741d8a9ad1" targetNamespace="http://schemas.microsoft.com/office/2006/metadata/properties" ma:root="true" ma:fieldsID="9eb8ac5161c18b280cac46b1147e89c0" ns2:_="" ns3:_="">
    <xsd:import namespace="659690a1-ea40-4731-b6e1-85f889a5a6a9"/>
    <xsd:import namespace="9c50264e-723e-428d-a62c-a3741d8a9a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9690a1-ea40-4731-b6e1-85f889a5a6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de203d1-7cfb-462f-9308-eb621c314a9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50264e-723e-428d-a62c-a3741d8a9ad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8bea4c8c-2015-4a1d-af43-5d584afdf2c0}" ma:internalName="TaxCatchAll" ma:showField="CatchAllData" ma:web="9c50264e-723e-428d-a62c-a3741d8a9a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56680D-2851-409D-A67D-7D12BC4377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9519C7-57E5-4B1C-983C-946BDA882F7B}">
  <ds:schemaRefs>
    <ds:schemaRef ds:uri="http://schemas.microsoft.com/office/2006/metadata/properties"/>
    <ds:schemaRef ds:uri="http://schemas.microsoft.com/office/infopath/2007/PartnerControls"/>
    <ds:schemaRef ds:uri="9c50264e-723e-428d-a62c-a3741d8a9ad1"/>
    <ds:schemaRef ds:uri="659690a1-ea40-4731-b6e1-85f889a5a6a9"/>
  </ds:schemaRefs>
</ds:datastoreItem>
</file>

<file path=customXml/itemProps3.xml><?xml version="1.0" encoding="utf-8"?>
<ds:datastoreItem xmlns:ds="http://schemas.openxmlformats.org/officeDocument/2006/customXml" ds:itemID="{CD3AF867-3F3B-42B4-9432-584791EB1F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9690a1-ea40-4731-b6e1-85f889a5a6a9"/>
    <ds:schemaRef ds:uri="9c50264e-723e-428d-a62c-a3741d8a9ad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9FD6F7B-1DD3-4C28-8529-68C6DC1B398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5</Pages>
  <Words>1071</Words>
  <Characters>610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7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Bhattacharjee, Subhankar [COM S]</cp:lastModifiedBy>
  <cp:revision>14</cp:revision>
  <dcterms:created xsi:type="dcterms:W3CDTF">2023-09-06T14:18:00Z</dcterms:created>
  <dcterms:modified xsi:type="dcterms:W3CDTF">2023-09-09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313BE73FC85459255B9A400340371</vt:lpwstr>
  </property>
  <property fmtid="{D5CDD505-2E9C-101B-9397-08002B2CF9AE}" pid="3" name="MediaServiceImageTags">
    <vt:lpwstr/>
  </property>
</Properties>
</file>